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0E8C" w:rsidRPr="00D97687" w:rsidRDefault="00060E8C" w:rsidP="00F82EEE">
      <w:pPr>
        <w:spacing w:line="276" w:lineRule="auto"/>
        <w:jc w:val="center"/>
        <w:rPr>
          <w:b/>
        </w:rPr>
      </w:pPr>
      <w:r w:rsidRPr="00D97687">
        <w:rPr>
          <w:b/>
        </w:rPr>
        <w:t>T</w:t>
      </w:r>
      <w:r w:rsidR="00AA709B" w:rsidRPr="00D97687">
        <w:rPr>
          <w:b/>
        </w:rPr>
        <w:t>RƯỜNG ĐẠI HỌC SƯ PHẠM KỸ THUẬT</w:t>
      </w:r>
    </w:p>
    <w:p w:rsidR="00F82EEE" w:rsidRDefault="00060E8C" w:rsidP="00F82EEE">
      <w:pPr>
        <w:spacing w:line="276" w:lineRule="auto"/>
        <w:jc w:val="center"/>
        <w:rPr>
          <w:b/>
        </w:rPr>
      </w:pPr>
      <w:r w:rsidRPr="00D97687">
        <w:rPr>
          <w:b/>
        </w:rPr>
        <w:t xml:space="preserve">KHOA </w:t>
      </w:r>
      <w:r w:rsidR="00F565E0" w:rsidRPr="00D97687">
        <w:rPr>
          <w:b/>
        </w:rPr>
        <w:t>ĐIỆN-ĐIỆN TỬ</w:t>
      </w:r>
    </w:p>
    <w:p w:rsidR="00060E8C" w:rsidRPr="00D97687" w:rsidRDefault="00060E8C" w:rsidP="00F82EEE">
      <w:pPr>
        <w:spacing w:line="276" w:lineRule="auto"/>
        <w:jc w:val="center"/>
        <w:rPr>
          <w:b/>
        </w:rPr>
      </w:pPr>
      <w:r w:rsidRPr="00D97687">
        <w:rPr>
          <w:b/>
        </w:rPr>
        <w:t xml:space="preserve">BỘ </w:t>
      </w:r>
      <w:r w:rsidR="00353412" w:rsidRPr="00D97687">
        <w:rPr>
          <w:b/>
        </w:rPr>
        <w:t xml:space="preserve">MÔN </w:t>
      </w:r>
      <w:r w:rsidR="008A55E0" w:rsidRPr="00D97687">
        <w:rPr>
          <w:b/>
        </w:rPr>
        <w:t>KT MÁY TÍNH – VIỄN THÔNG</w:t>
      </w:r>
    </w:p>
    <w:p w:rsidR="00D97687" w:rsidRPr="00D97687" w:rsidRDefault="00D97687" w:rsidP="00AF0576">
      <w:pPr>
        <w:spacing w:line="276" w:lineRule="auto"/>
        <w:ind w:left="360"/>
        <w:rPr>
          <w:b/>
        </w:rPr>
      </w:pPr>
    </w:p>
    <w:p w:rsidR="00AD41F7" w:rsidRDefault="00CF3963" w:rsidP="00AF0576">
      <w:pPr>
        <w:spacing w:line="276" w:lineRule="auto"/>
        <w:ind w:left="360"/>
        <w:jc w:val="center"/>
        <w:rPr>
          <w:b/>
        </w:rPr>
      </w:pPr>
      <w:r>
        <w:rPr>
          <w:b/>
        </w:rPr>
        <w:t>BÁO CÁO THỰC TẬP</w:t>
      </w:r>
    </w:p>
    <w:p w:rsidR="006D43EB" w:rsidRDefault="006D43EB" w:rsidP="00AF0576">
      <w:pPr>
        <w:spacing w:line="276" w:lineRule="auto"/>
        <w:ind w:left="360"/>
        <w:jc w:val="center"/>
        <w:rPr>
          <w:b/>
        </w:rPr>
      </w:pPr>
      <w:r>
        <w:rPr>
          <w:b/>
        </w:rPr>
        <w:t xml:space="preserve">MÔN HỌC: </w:t>
      </w:r>
    </w:p>
    <w:p w:rsidR="00516F2D" w:rsidRPr="00D97687" w:rsidRDefault="00516F2D" w:rsidP="00AF0576">
      <w:pPr>
        <w:spacing w:line="276" w:lineRule="auto"/>
        <w:ind w:left="360"/>
        <w:jc w:val="center"/>
        <w:rPr>
          <w:b/>
        </w:rPr>
      </w:pPr>
      <w:r>
        <w:rPr>
          <w:b/>
        </w:rPr>
        <w:t xml:space="preserve">TUẦN: </w:t>
      </w:r>
      <w:r w:rsidR="005C50E6">
        <w:rPr>
          <w:b/>
        </w:rPr>
        <w:t>6</w:t>
      </w:r>
    </w:p>
    <w:p w:rsidR="000071D8" w:rsidRPr="00D97687" w:rsidRDefault="00060E8C" w:rsidP="00AF0576">
      <w:pPr>
        <w:tabs>
          <w:tab w:val="bar" w:pos="-4590"/>
          <w:tab w:val="left" w:pos="720"/>
          <w:tab w:val="right" w:leader="dot" w:pos="5245"/>
          <w:tab w:val="right" w:leader="dot" w:pos="7938"/>
          <w:tab w:val="right" w:leader="dot" w:pos="9781"/>
        </w:tabs>
        <w:spacing w:line="276" w:lineRule="auto"/>
        <w:ind w:left="360" w:right="33"/>
        <w:rPr>
          <w:b/>
        </w:rPr>
      </w:pPr>
      <w:r w:rsidRPr="00D97687">
        <w:rPr>
          <w:b/>
        </w:rPr>
        <w:tab/>
      </w:r>
    </w:p>
    <w:tbl>
      <w:tblPr>
        <w:tblW w:w="10350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30"/>
        <w:gridCol w:w="2732"/>
        <w:gridCol w:w="3388"/>
      </w:tblGrid>
      <w:tr w:rsidR="007C3C74" w:rsidRPr="00D97687" w:rsidTr="006D43EB">
        <w:trPr>
          <w:trHeight w:val="476"/>
        </w:trPr>
        <w:tc>
          <w:tcPr>
            <w:tcW w:w="4230" w:type="dxa"/>
            <w:shd w:val="clear" w:color="auto" w:fill="auto"/>
            <w:vAlign w:val="center"/>
          </w:tcPr>
          <w:p w:rsidR="007C3C74" w:rsidRPr="00D97687" w:rsidRDefault="007C3C74" w:rsidP="00AF0576">
            <w:pPr>
              <w:tabs>
                <w:tab w:val="bar" w:pos="-4590"/>
                <w:tab w:val="left" w:pos="720"/>
                <w:tab w:val="right" w:leader="dot" w:pos="5245"/>
                <w:tab w:val="right" w:leader="dot" w:pos="7938"/>
                <w:tab w:val="right" w:leader="dot" w:pos="9781"/>
              </w:tabs>
              <w:spacing w:line="276" w:lineRule="auto"/>
              <w:ind w:right="33"/>
              <w:rPr>
                <w:b/>
              </w:rPr>
            </w:pPr>
            <w:r w:rsidRPr="00D97687">
              <w:rPr>
                <w:b/>
              </w:rPr>
              <w:t xml:space="preserve">Họ tên: </w:t>
            </w:r>
            <w:r w:rsidR="00AF0576">
              <w:rPr>
                <w:b/>
              </w:rPr>
              <w:t>Nguyễn Tài Anh Tuấn</w:t>
            </w:r>
          </w:p>
        </w:tc>
        <w:tc>
          <w:tcPr>
            <w:tcW w:w="2732" w:type="dxa"/>
            <w:shd w:val="clear" w:color="auto" w:fill="auto"/>
            <w:vAlign w:val="center"/>
          </w:tcPr>
          <w:p w:rsidR="007C3C74" w:rsidRPr="00D97687" w:rsidRDefault="007C3C74" w:rsidP="00AF0576">
            <w:pPr>
              <w:tabs>
                <w:tab w:val="bar" w:pos="-4590"/>
                <w:tab w:val="left" w:pos="720"/>
                <w:tab w:val="right" w:leader="dot" w:pos="5245"/>
                <w:tab w:val="right" w:leader="dot" w:pos="7938"/>
                <w:tab w:val="right" w:leader="dot" w:pos="9781"/>
              </w:tabs>
              <w:spacing w:line="276" w:lineRule="auto"/>
              <w:ind w:right="33"/>
              <w:jc w:val="center"/>
              <w:rPr>
                <w:b/>
              </w:rPr>
            </w:pPr>
            <w:r w:rsidRPr="00D97687">
              <w:rPr>
                <w:b/>
              </w:rPr>
              <w:t xml:space="preserve">MSSV: </w:t>
            </w:r>
            <w:r w:rsidR="00AF0576">
              <w:rPr>
                <w:b/>
              </w:rPr>
              <w:t>22161203</w:t>
            </w:r>
          </w:p>
        </w:tc>
        <w:tc>
          <w:tcPr>
            <w:tcW w:w="3388" w:type="dxa"/>
            <w:shd w:val="clear" w:color="auto" w:fill="auto"/>
            <w:vAlign w:val="center"/>
          </w:tcPr>
          <w:p w:rsidR="007C3C74" w:rsidRPr="00D97687" w:rsidRDefault="006D43EB" w:rsidP="00AF0576">
            <w:pPr>
              <w:tabs>
                <w:tab w:val="bar" w:pos="-4590"/>
                <w:tab w:val="left" w:pos="720"/>
                <w:tab w:val="right" w:leader="dot" w:pos="5245"/>
                <w:tab w:val="right" w:leader="dot" w:pos="7938"/>
                <w:tab w:val="right" w:leader="dot" w:pos="9781"/>
              </w:tabs>
              <w:spacing w:line="276" w:lineRule="auto"/>
              <w:ind w:right="33"/>
              <w:jc w:val="center"/>
              <w:rPr>
                <w:b/>
              </w:rPr>
            </w:pPr>
            <w:r>
              <w:rPr>
                <w:b/>
              </w:rPr>
              <w:t>N</w:t>
            </w:r>
            <w:r w:rsidR="00AF0576">
              <w:rPr>
                <w:b/>
              </w:rPr>
              <w:t>hóm: (Chiều thứ 6</w:t>
            </w:r>
            <w:r>
              <w:rPr>
                <w:b/>
              </w:rPr>
              <w:t>, tuần 1-8)</w:t>
            </w:r>
          </w:p>
        </w:tc>
      </w:tr>
      <w:tr w:rsidR="00A3283A" w:rsidRPr="00D97687" w:rsidTr="006D43EB">
        <w:trPr>
          <w:trHeight w:val="476"/>
        </w:trPr>
        <w:tc>
          <w:tcPr>
            <w:tcW w:w="4230" w:type="dxa"/>
            <w:shd w:val="clear" w:color="auto" w:fill="auto"/>
            <w:vAlign w:val="center"/>
          </w:tcPr>
          <w:p w:rsidR="00A3283A" w:rsidRDefault="00A3283A" w:rsidP="00AF0576">
            <w:pPr>
              <w:tabs>
                <w:tab w:val="bar" w:pos="-4590"/>
                <w:tab w:val="left" w:pos="720"/>
                <w:tab w:val="right" w:leader="dot" w:pos="5245"/>
                <w:tab w:val="right" w:leader="dot" w:pos="7938"/>
                <w:tab w:val="right" w:leader="dot" w:pos="9781"/>
              </w:tabs>
              <w:spacing w:line="276" w:lineRule="auto"/>
              <w:ind w:right="33"/>
              <w:rPr>
                <w:b/>
              </w:rPr>
            </w:pPr>
          </w:p>
          <w:p w:rsidR="00A3283A" w:rsidRPr="00D97687" w:rsidRDefault="00A3283A" w:rsidP="00AF0576">
            <w:pPr>
              <w:tabs>
                <w:tab w:val="bar" w:pos="-4590"/>
                <w:tab w:val="left" w:pos="720"/>
                <w:tab w:val="right" w:leader="dot" w:pos="5245"/>
                <w:tab w:val="right" w:leader="dot" w:pos="7938"/>
                <w:tab w:val="right" w:leader="dot" w:pos="9781"/>
              </w:tabs>
              <w:spacing w:line="276" w:lineRule="auto"/>
              <w:ind w:right="33"/>
              <w:rPr>
                <w:b/>
              </w:rPr>
            </w:pPr>
          </w:p>
        </w:tc>
        <w:tc>
          <w:tcPr>
            <w:tcW w:w="2732" w:type="dxa"/>
            <w:shd w:val="clear" w:color="auto" w:fill="auto"/>
            <w:vAlign w:val="center"/>
          </w:tcPr>
          <w:p w:rsidR="00A3283A" w:rsidRPr="00D97687" w:rsidRDefault="00A3283A" w:rsidP="00AF0576">
            <w:pPr>
              <w:tabs>
                <w:tab w:val="bar" w:pos="-4590"/>
                <w:tab w:val="left" w:pos="720"/>
                <w:tab w:val="right" w:leader="dot" w:pos="5245"/>
                <w:tab w:val="right" w:leader="dot" w:pos="7938"/>
                <w:tab w:val="right" w:leader="dot" w:pos="9781"/>
              </w:tabs>
              <w:spacing w:line="276" w:lineRule="auto"/>
              <w:ind w:right="33"/>
              <w:jc w:val="center"/>
              <w:rPr>
                <w:b/>
              </w:rPr>
            </w:pPr>
          </w:p>
        </w:tc>
        <w:tc>
          <w:tcPr>
            <w:tcW w:w="3388" w:type="dxa"/>
            <w:shd w:val="clear" w:color="auto" w:fill="auto"/>
            <w:vAlign w:val="center"/>
          </w:tcPr>
          <w:p w:rsidR="00A3283A" w:rsidRPr="00D97687" w:rsidRDefault="00A3283A" w:rsidP="00AF0576">
            <w:pPr>
              <w:tabs>
                <w:tab w:val="bar" w:pos="-4590"/>
                <w:tab w:val="left" w:pos="720"/>
                <w:tab w:val="right" w:leader="dot" w:pos="5245"/>
                <w:tab w:val="right" w:leader="dot" w:pos="7938"/>
                <w:tab w:val="right" w:leader="dot" w:pos="9781"/>
              </w:tabs>
              <w:spacing w:line="276" w:lineRule="auto"/>
              <w:ind w:right="33"/>
              <w:jc w:val="center"/>
              <w:rPr>
                <w:b/>
              </w:rPr>
            </w:pPr>
          </w:p>
        </w:tc>
      </w:tr>
    </w:tbl>
    <w:p w:rsidR="00D351A9" w:rsidRPr="00D97687" w:rsidRDefault="00D351A9" w:rsidP="00AF0576">
      <w:pPr>
        <w:spacing w:line="276" w:lineRule="auto"/>
        <w:ind w:left="360"/>
        <w:rPr>
          <w:b/>
        </w:rPr>
      </w:pPr>
    </w:p>
    <w:p w:rsidR="00CF3963" w:rsidRPr="00D97687" w:rsidRDefault="00CF3963" w:rsidP="00AF0576">
      <w:pPr>
        <w:spacing w:line="276" w:lineRule="auto"/>
        <w:rPr>
          <w:b/>
        </w:rPr>
        <w:sectPr w:rsidR="00CF3963" w:rsidRPr="00D97687" w:rsidSect="00246173">
          <w:footerReference w:type="default" r:id="rId8"/>
          <w:type w:val="continuous"/>
          <w:pgSz w:w="11907" w:h="16840" w:code="9"/>
          <w:pgMar w:top="1134" w:right="874" w:bottom="899" w:left="935" w:header="720" w:footer="568" w:gutter="0"/>
          <w:cols w:space="720"/>
          <w:docGrid w:linePitch="360"/>
        </w:sectPr>
      </w:pPr>
    </w:p>
    <w:p w:rsidR="00516F2D" w:rsidRPr="00516F2D" w:rsidRDefault="005C50E6" w:rsidP="00AF0576">
      <w:pPr>
        <w:numPr>
          <w:ilvl w:val="0"/>
          <w:numId w:val="32"/>
        </w:numPr>
        <w:spacing w:line="276" w:lineRule="auto"/>
        <w:rPr>
          <w:b/>
        </w:rPr>
      </w:pPr>
      <w:r>
        <w:lastRenderedPageBreak/>
        <w:t>Layout</w:t>
      </w:r>
    </w:p>
    <w:p w:rsidR="001D6C4C" w:rsidRPr="001D6C4C" w:rsidRDefault="00516F2D" w:rsidP="00AF0576">
      <w:pPr>
        <w:numPr>
          <w:ilvl w:val="1"/>
          <w:numId w:val="32"/>
        </w:numPr>
        <w:spacing w:line="276" w:lineRule="auto"/>
        <w:rPr>
          <w:b/>
        </w:rPr>
      </w:pPr>
      <w:r>
        <w:t xml:space="preserve">Lý thuyết: </w:t>
      </w:r>
    </w:p>
    <w:p w:rsidR="00516F2D" w:rsidRDefault="005C50E6" w:rsidP="00AF0576">
      <w:pPr>
        <w:spacing w:line="276" w:lineRule="auto"/>
        <w:ind w:left="1440"/>
      </w:pPr>
      <w:r>
        <w:t>Xem chi tiết hương dẫn layout một bộ inverter sử dụng công nghệ CMOS 90nn</w:t>
      </w:r>
    </w:p>
    <w:p w:rsidR="005C50E6" w:rsidRDefault="001501EA" w:rsidP="00AF0576">
      <w:pPr>
        <w:spacing w:line="276" w:lineRule="auto"/>
        <w:ind w:left="1440"/>
      </w:pPr>
      <w:hyperlink r:id="rId9" w:history="1">
        <w:r w:rsidR="00023990" w:rsidRPr="00FC7620">
          <w:rPr>
            <w:rStyle w:val="Hyperlink"/>
          </w:rPr>
          <w:t>https://www.youtube.com/watch?v=tK9St35jATA&amp;list=PLmLQnr2Fjat0MuBkXBFg-Er58PTokj-r2&amp;index=2</w:t>
        </w:r>
      </w:hyperlink>
    </w:p>
    <w:p w:rsidR="00023990" w:rsidRDefault="00023990" w:rsidP="00AF0576">
      <w:pPr>
        <w:spacing w:line="276" w:lineRule="auto"/>
        <w:ind w:left="1440"/>
      </w:pPr>
    </w:p>
    <w:p w:rsidR="001D6C4C" w:rsidRDefault="00516F2D" w:rsidP="00AF0576">
      <w:pPr>
        <w:numPr>
          <w:ilvl w:val="1"/>
          <w:numId w:val="32"/>
        </w:numPr>
        <w:spacing w:line="276" w:lineRule="auto"/>
      </w:pPr>
      <w:r>
        <w:t xml:space="preserve">Thực hành: </w:t>
      </w:r>
    </w:p>
    <w:p w:rsidR="00B33417" w:rsidRDefault="005C50E6" w:rsidP="00AF0576">
      <w:pPr>
        <w:spacing w:line="276" w:lineRule="auto"/>
        <w:ind w:left="1440"/>
      </w:pPr>
      <w:r>
        <w:t>Thực hiện layout một cổng inverter</w:t>
      </w:r>
      <w:r w:rsidR="002121F6">
        <w:t xml:space="preserve"> sử dụng công nghệ 90nm</w:t>
      </w:r>
    </w:p>
    <w:p w:rsidR="005C50E6" w:rsidRDefault="005C50E6" w:rsidP="00AF0576">
      <w:pPr>
        <w:spacing w:line="276" w:lineRule="auto"/>
        <w:ind w:left="1440"/>
      </w:pPr>
      <w:r>
        <w:t>Giới thiệu lại các bước thực hiện và kết quả thực hiện</w:t>
      </w:r>
    </w:p>
    <w:p w:rsidR="00266280" w:rsidRDefault="00266280" w:rsidP="00AF0576">
      <w:pPr>
        <w:spacing w:line="276" w:lineRule="auto"/>
        <w:ind w:left="1440"/>
      </w:pPr>
    </w:p>
    <w:p w:rsidR="00AF0576" w:rsidRDefault="00AF0576" w:rsidP="00AF0576">
      <w:pPr>
        <w:spacing w:line="276" w:lineRule="auto"/>
      </w:pPr>
    </w:p>
    <w:p w:rsidR="00AF0576" w:rsidRDefault="003C0A3C" w:rsidP="00AF0576">
      <w:pPr>
        <w:spacing w:line="276" w:lineRule="auto"/>
      </w:pPr>
      <w:r>
        <w:t>PHẦN 1</w:t>
      </w:r>
      <w:r w:rsidR="00AF0576">
        <w:t>: THỰC HÀNH</w:t>
      </w:r>
    </w:p>
    <w:p w:rsidR="00AF0576" w:rsidRDefault="00AF0576" w:rsidP="00AF0576">
      <w:pPr>
        <w:spacing w:line="276" w:lineRule="auto"/>
        <w:rPr>
          <w:b/>
        </w:rPr>
      </w:pPr>
      <w:r>
        <w:rPr>
          <w:b/>
        </w:rPr>
        <w:t>* Bước 1: Thiết kế cổng inverter với các thông số PMOS và NMOS như sau:</w:t>
      </w:r>
    </w:p>
    <w:p w:rsidR="00AF0576" w:rsidRDefault="00AF0576" w:rsidP="00AF0576">
      <w:pPr>
        <w:spacing w:line="276" w:lineRule="auto"/>
        <w:rPr>
          <w:b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38"/>
        <w:gridCol w:w="5038"/>
      </w:tblGrid>
      <w:tr w:rsidR="00A569B4" w:rsidTr="003C0A3C">
        <w:trPr>
          <w:trHeight w:val="461"/>
        </w:trPr>
        <w:tc>
          <w:tcPr>
            <w:tcW w:w="5038" w:type="dxa"/>
          </w:tcPr>
          <w:p w:rsidR="00AF0576" w:rsidRDefault="003C0A3C" w:rsidP="00AF0576">
            <w:pPr>
              <w:spacing w:line="276" w:lineRule="auto"/>
              <w:rPr>
                <w:b/>
              </w:rPr>
            </w:pPr>
            <w:r w:rsidRPr="00A569B4">
              <w:rPr>
                <w:b/>
                <w:noProof/>
              </w:rPr>
              <w:drawing>
                <wp:anchor distT="0" distB="0" distL="114300" distR="114300" simplePos="0" relativeHeight="251658240" behindDoc="0" locked="0" layoutInCell="1" allowOverlap="1" wp14:anchorId="0DDB6371" wp14:editId="34829AF4">
                  <wp:simplePos x="0" y="0"/>
                  <wp:positionH relativeFrom="column">
                    <wp:posOffset>118745</wp:posOffset>
                  </wp:positionH>
                  <wp:positionV relativeFrom="paragraph">
                    <wp:posOffset>132080</wp:posOffset>
                  </wp:positionV>
                  <wp:extent cx="2851785" cy="2636520"/>
                  <wp:effectExtent l="0" t="0" r="5715" b="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1785" cy="2636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0B05B86" wp14:editId="78B3E311">
                      <wp:simplePos x="0" y="0"/>
                      <wp:positionH relativeFrom="column">
                        <wp:posOffset>317500</wp:posOffset>
                      </wp:positionH>
                      <wp:positionV relativeFrom="paragraph">
                        <wp:posOffset>2873375</wp:posOffset>
                      </wp:positionV>
                      <wp:extent cx="2407920" cy="243840"/>
                      <wp:effectExtent l="0" t="0" r="0" b="3810"/>
                      <wp:wrapSquare wrapText="bothSides"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407920" cy="243840"/>
                              </a:xfrm>
                              <a:prstGeom prst="rect">
                                <a:avLst/>
                              </a:prstGeom>
                              <a:solidFill>
                                <a:prstClr val="white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:rsidR="001501EA" w:rsidRPr="00982F5F" w:rsidRDefault="001501EA" w:rsidP="00B83D99">
                                  <w:pPr>
                                    <w:pStyle w:val="Caption"/>
                                    <w:rPr>
                                      <w:b/>
                                    </w:rPr>
                                  </w:pPr>
                                  <w:r w:rsidRPr="00982F5F">
                                    <w:t xml:space="preserve">Hình </w:t>
                                  </w:r>
                                  <w:r w:rsidRPr="00982F5F">
                                    <w:fldChar w:fldCharType="begin"/>
                                  </w:r>
                                  <w:r w:rsidRPr="00982F5F">
                                    <w:instrText xml:space="preserve"> SEQ Hình \* ARABIC </w:instrText>
                                  </w:r>
                                  <w:r w:rsidRPr="00982F5F">
                                    <w:fldChar w:fldCharType="separate"/>
                                  </w:r>
                                  <w:r w:rsidR="00332E76">
                                    <w:rPr>
                                      <w:noProof/>
                                    </w:rPr>
                                    <w:t>1</w:t>
                                  </w:r>
                                  <w:r w:rsidRPr="00982F5F">
                                    <w:fldChar w:fldCharType="end"/>
                                  </w:r>
                                  <w:r w:rsidRPr="00982F5F">
                                    <w:t>. Thông số PMO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0B05B86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26" type="#_x0000_t202" style="position:absolute;margin-left:25pt;margin-top:226.25pt;width:189.6pt;height:19.2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" stroked="f">
                      <v:textbox inset="0,0,0,0">
                        <w:txbxContent>
                          <w:p w:rsidR="001501EA" w:rsidRPr="00982F5F" w:rsidRDefault="001501EA" w:rsidP="00B83D99">
                            <w:pPr>
                              <w:pStyle w:val="Caption"/>
                              <w:rPr>
                                <w:b/>
                              </w:rPr>
                            </w:pPr>
                            <w:r w:rsidRPr="00982F5F">
                              <w:t xml:space="preserve">Hình </w:t>
                            </w:r>
                            <w:r w:rsidRPr="00982F5F">
                              <w:fldChar w:fldCharType="begin"/>
                            </w:r>
                            <w:r w:rsidRPr="00982F5F">
                              <w:instrText xml:space="preserve"> SEQ Hình \* ARABIC </w:instrText>
                            </w:r>
                            <w:r w:rsidRPr="00982F5F">
                              <w:fldChar w:fldCharType="separate"/>
                            </w:r>
                            <w:r w:rsidR="00332E76">
                              <w:rPr>
                                <w:noProof/>
                              </w:rPr>
                              <w:t>1</w:t>
                            </w:r>
                            <w:r w:rsidRPr="00982F5F">
                              <w:fldChar w:fldCharType="end"/>
                            </w:r>
                            <w:r w:rsidRPr="00982F5F">
                              <w:t>. Thông số PMOS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5038" w:type="dxa"/>
          </w:tcPr>
          <w:p w:rsidR="00AF0576" w:rsidRDefault="003C0A3C" w:rsidP="00AF0576">
            <w:pPr>
              <w:spacing w:line="276" w:lineRule="auto"/>
              <w:rPr>
                <w:b/>
              </w:rPr>
            </w:pPr>
            <w:r w:rsidRPr="00A569B4">
              <w:rPr>
                <w:b/>
                <w:noProof/>
              </w:rPr>
              <w:drawing>
                <wp:anchor distT="0" distB="0" distL="114300" distR="114300" simplePos="0" relativeHeight="251659264" behindDoc="0" locked="0" layoutInCell="1" allowOverlap="1" wp14:anchorId="4CD6B34A" wp14:editId="63A8F3F9">
                  <wp:simplePos x="0" y="0"/>
                  <wp:positionH relativeFrom="column">
                    <wp:posOffset>143510</wp:posOffset>
                  </wp:positionH>
                  <wp:positionV relativeFrom="paragraph">
                    <wp:posOffset>109220</wp:posOffset>
                  </wp:positionV>
                  <wp:extent cx="2760980" cy="2651760"/>
                  <wp:effectExtent l="0" t="0" r="1270" b="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0980" cy="2651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29160883" wp14:editId="4D514F0C">
                      <wp:simplePos x="0" y="0"/>
                      <wp:positionH relativeFrom="column">
                        <wp:posOffset>435610</wp:posOffset>
                      </wp:positionH>
                      <wp:positionV relativeFrom="paragraph">
                        <wp:posOffset>2799080</wp:posOffset>
                      </wp:positionV>
                      <wp:extent cx="2333625" cy="635"/>
                      <wp:effectExtent l="0" t="0" r="0" b="0"/>
                      <wp:wrapSquare wrapText="bothSides"/>
                      <wp:docPr id="4" name="Text 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33625" cy="635"/>
                              </a:xfrm>
                              <a:prstGeom prst="rect">
                                <a:avLst/>
                              </a:prstGeom>
                              <a:solidFill>
                                <a:prstClr val="white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:rsidR="001501EA" w:rsidRPr="00982F5F" w:rsidRDefault="001501EA" w:rsidP="00B83D99">
                                  <w:pPr>
                                    <w:pStyle w:val="Caption"/>
                                    <w:rPr>
                                      <w:b/>
                                    </w:rPr>
                                  </w:pPr>
                                  <w:r w:rsidRPr="00982F5F">
                                    <w:t xml:space="preserve">Hình </w:t>
                                  </w:r>
                                  <w:r w:rsidRPr="00982F5F">
                                    <w:fldChar w:fldCharType="begin"/>
                                  </w:r>
                                  <w:r w:rsidRPr="00982F5F">
                                    <w:instrText xml:space="preserve"> SEQ Hình \* ARABIC </w:instrText>
                                  </w:r>
                                  <w:r w:rsidRPr="00982F5F">
                                    <w:fldChar w:fldCharType="separate"/>
                                  </w:r>
                                  <w:r w:rsidR="00332E76">
                                    <w:rPr>
                                      <w:noProof/>
                                    </w:rPr>
                                    <w:t>2</w:t>
                                  </w:r>
                                  <w:r w:rsidRPr="00982F5F">
                                    <w:fldChar w:fldCharType="end"/>
                                  </w:r>
                                  <w:r w:rsidRPr="00982F5F">
                                    <w:t>. Thông số NMO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9160883" id="Text Box 4" o:spid="_x0000_s1027" type="#_x0000_t202" style="position:absolute;margin-left:34.3pt;margin-top:220.4pt;width:183.75pt;height:.0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" stroked="f">
                      <v:textbox style="mso-fit-shape-to-text:t" inset="0,0,0,0">
                        <w:txbxContent>
                          <w:p w:rsidR="001501EA" w:rsidRPr="00982F5F" w:rsidRDefault="001501EA" w:rsidP="00B83D99">
                            <w:pPr>
                              <w:pStyle w:val="Caption"/>
                              <w:rPr>
                                <w:b/>
                              </w:rPr>
                            </w:pPr>
                            <w:r w:rsidRPr="00982F5F">
                              <w:t xml:space="preserve">Hình </w:t>
                            </w:r>
                            <w:r w:rsidRPr="00982F5F">
                              <w:fldChar w:fldCharType="begin"/>
                            </w:r>
                            <w:r w:rsidRPr="00982F5F">
                              <w:instrText xml:space="preserve"> SEQ Hình \* ARABIC </w:instrText>
                            </w:r>
                            <w:r w:rsidRPr="00982F5F">
                              <w:fldChar w:fldCharType="separate"/>
                            </w:r>
                            <w:r w:rsidR="00332E76">
                              <w:rPr>
                                <w:noProof/>
                              </w:rPr>
                              <w:t>2</w:t>
                            </w:r>
                            <w:r w:rsidRPr="00982F5F">
                              <w:fldChar w:fldCharType="end"/>
                            </w:r>
                            <w:r w:rsidRPr="00982F5F">
                              <w:t>. Thông số NMOS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</w:tr>
    </w:tbl>
    <w:p w:rsidR="00AF0576" w:rsidRDefault="00AF0576" w:rsidP="00AF0576">
      <w:pPr>
        <w:spacing w:line="276" w:lineRule="auto"/>
        <w:rPr>
          <w:b/>
        </w:rPr>
      </w:pPr>
    </w:p>
    <w:p w:rsidR="003C0A3C" w:rsidRDefault="003C0A3C" w:rsidP="00AF0576">
      <w:pPr>
        <w:spacing w:line="276" w:lineRule="auto"/>
        <w:rPr>
          <w:b/>
        </w:rPr>
      </w:pPr>
    </w:p>
    <w:p w:rsidR="00AF0576" w:rsidRDefault="00AF0576" w:rsidP="00AF0576">
      <w:pPr>
        <w:spacing w:line="276" w:lineRule="auto"/>
        <w:rPr>
          <w:b/>
        </w:rPr>
      </w:pPr>
      <w:r>
        <w:rPr>
          <w:b/>
        </w:rPr>
        <w:t>* Bước 2:</w:t>
      </w:r>
      <w:r w:rsidR="00A569B4">
        <w:rPr>
          <w:b/>
        </w:rPr>
        <w:t xml:space="preserve"> Sơ đồ mạch nguyên lý cổng inverter</w:t>
      </w:r>
    </w:p>
    <w:p w:rsidR="00A569B4" w:rsidRDefault="00A569B4" w:rsidP="00AF0576">
      <w:pPr>
        <w:spacing w:line="276" w:lineRule="auto"/>
        <w:rPr>
          <w:b/>
        </w:rPr>
      </w:pPr>
    </w:p>
    <w:tbl>
      <w:tblPr>
        <w:tblStyle w:val="TableGrid"/>
        <w:tblW w:w="101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23"/>
      </w:tblGrid>
      <w:tr w:rsidR="00A569B4" w:rsidTr="003C0A3C">
        <w:trPr>
          <w:trHeight w:val="473"/>
        </w:trPr>
        <w:tc>
          <w:tcPr>
            <w:tcW w:w="10123" w:type="dxa"/>
          </w:tcPr>
          <w:p w:rsidR="00A569B4" w:rsidRDefault="00A569B4" w:rsidP="00AF0576">
            <w:pPr>
              <w:spacing w:line="276" w:lineRule="auto"/>
              <w:rPr>
                <w:b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18CA5DF1" wp14:editId="26829F46">
                      <wp:simplePos x="0" y="0"/>
                      <wp:positionH relativeFrom="column">
                        <wp:posOffset>704215</wp:posOffset>
                      </wp:positionH>
                      <wp:positionV relativeFrom="paragraph">
                        <wp:posOffset>4085590</wp:posOffset>
                      </wp:positionV>
                      <wp:extent cx="4979670" cy="635"/>
                      <wp:effectExtent l="0" t="0" r="0" b="0"/>
                      <wp:wrapTopAndBottom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979670" cy="635"/>
                              </a:xfrm>
                              <a:prstGeom prst="rect">
                                <a:avLst/>
                              </a:prstGeom>
                              <a:solidFill>
                                <a:prstClr val="white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:rsidR="001501EA" w:rsidRPr="00982F5F" w:rsidRDefault="001501EA" w:rsidP="00B83D99">
                                  <w:pPr>
                                    <w:pStyle w:val="Caption"/>
                                    <w:rPr>
                                      <w:b/>
                                    </w:rPr>
                                  </w:pPr>
                                  <w:r w:rsidRPr="00982F5F">
                                    <w:t xml:space="preserve">Hình </w:t>
                                  </w:r>
                                  <w:r w:rsidRPr="00982F5F">
                                    <w:fldChar w:fldCharType="begin"/>
                                  </w:r>
                                  <w:r w:rsidRPr="00982F5F">
                                    <w:instrText xml:space="preserve"> SEQ Hình \* ARABIC </w:instrText>
                                  </w:r>
                                  <w:r w:rsidRPr="00982F5F">
                                    <w:fldChar w:fldCharType="separate"/>
                                  </w:r>
                                  <w:r w:rsidR="00332E76">
                                    <w:rPr>
                                      <w:noProof/>
                                    </w:rPr>
                                    <w:t>3</w:t>
                                  </w:r>
                                  <w:r w:rsidRPr="00982F5F">
                                    <w:fldChar w:fldCharType="end"/>
                                  </w:r>
                                  <w:r w:rsidRPr="00982F5F">
                                    <w:t>. Mạch nguyên lý cổng inverte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8CA5DF1" id="Text Box 6" o:spid="_x0000_s1028" type="#_x0000_t202" style="position:absolute;margin-left:55.45pt;margin-top:321.7pt;width:392.1pt;height:.0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" stroked="f">
                      <v:textbox style="mso-fit-shape-to-text:t" inset="0,0,0,0">
                        <w:txbxContent>
                          <w:p w:rsidR="001501EA" w:rsidRPr="00982F5F" w:rsidRDefault="001501EA" w:rsidP="00B83D99">
                            <w:pPr>
                              <w:pStyle w:val="Caption"/>
                              <w:rPr>
                                <w:b/>
                              </w:rPr>
                            </w:pPr>
                            <w:r w:rsidRPr="00982F5F">
                              <w:t xml:space="preserve">Hình </w:t>
                            </w:r>
                            <w:r w:rsidRPr="00982F5F">
                              <w:fldChar w:fldCharType="begin"/>
                            </w:r>
                            <w:r w:rsidRPr="00982F5F">
                              <w:instrText xml:space="preserve"> SEQ Hình \* ARABIC </w:instrText>
                            </w:r>
                            <w:r w:rsidRPr="00982F5F">
                              <w:fldChar w:fldCharType="separate"/>
                            </w:r>
                            <w:r w:rsidR="00332E76">
                              <w:rPr>
                                <w:noProof/>
                              </w:rPr>
                              <w:t>3</w:t>
                            </w:r>
                            <w:r w:rsidRPr="00982F5F">
                              <w:fldChar w:fldCharType="end"/>
                            </w:r>
                            <w:r w:rsidRPr="00982F5F">
                              <w:t>. Mạch nguyên lý cổng inverter</w:t>
                            </w:r>
                          </w:p>
                        </w:txbxContent>
                      </v:textbox>
                      <w10:wrap type="topAndBottom"/>
                    </v:shape>
                  </w:pict>
                </mc:Fallback>
              </mc:AlternateContent>
            </w:r>
            <w:r w:rsidRPr="00A569B4">
              <w:rPr>
                <w:b/>
                <w:noProof/>
              </w:rPr>
              <w:drawing>
                <wp:anchor distT="0" distB="0" distL="114300" distR="114300" simplePos="0" relativeHeight="251664384" behindDoc="0" locked="0" layoutInCell="1" allowOverlap="1">
                  <wp:simplePos x="0" y="0"/>
                  <wp:positionH relativeFrom="column">
                    <wp:posOffset>713740</wp:posOffset>
                  </wp:positionH>
                  <wp:positionV relativeFrom="paragraph">
                    <wp:posOffset>76200</wp:posOffset>
                  </wp:positionV>
                  <wp:extent cx="4979670" cy="3965786"/>
                  <wp:effectExtent l="0" t="0" r="0" b="0"/>
                  <wp:wrapTopAndBottom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79670" cy="39657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982F5F" w:rsidRDefault="00982F5F" w:rsidP="00AF0576">
      <w:pPr>
        <w:spacing w:line="276" w:lineRule="auto"/>
        <w:rPr>
          <w:b/>
        </w:rPr>
      </w:pPr>
    </w:p>
    <w:p w:rsidR="00AF0576" w:rsidRDefault="00AF0576" w:rsidP="00AF0576">
      <w:pPr>
        <w:spacing w:line="276" w:lineRule="auto"/>
        <w:rPr>
          <w:b/>
        </w:rPr>
      </w:pPr>
      <w:r>
        <w:rPr>
          <w:b/>
        </w:rPr>
        <w:t>* Bước 3:</w:t>
      </w:r>
      <w:r w:rsidR="00982F5F">
        <w:rPr>
          <w:b/>
        </w:rPr>
        <w:t xml:space="preserve"> Đóng gói cổng inverter</w:t>
      </w:r>
    </w:p>
    <w:p w:rsidR="00982F5F" w:rsidRDefault="00982F5F" w:rsidP="00AF0576">
      <w:pPr>
        <w:spacing w:line="276" w:lineRule="auto"/>
        <w:rPr>
          <w:b/>
        </w:rPr>
      </w:pPr>
    </w:p>
    <w:tbl>
      <w:tblPr>
        <w:tblStyle w:val="TableGrid"/>
        <w:tblW w:w="1017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71"/>
      </w:tblGrid>
      <w:tr w:rsidR="00982F5F" w:rsidTr="003C0A3C">
        <w:trPr>
          <w:trHeight w:val="473"/>
        </w:trPr>
        <w:tc>
          <w:tcPr>
            <w:tcW w:w="10171" w:type="dxa"/>
          </w:tcPr>
          <w:p w:rsidR="00982F5F" w:rsidRDefault="003C0A3C" w:rsidP="00AF0576">
            <w:pPr>
              <w:spacing w:line="276" w:lineRule="auto"/>
              <w:rPr>
                <w:b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7D769588" wp14:editId="49536AA2">
                      <wp:simplePos x="0" y="0"/>
                      <wp:positionH relativeFrom="column">
                        <wp:posOffset>86995</wp:posOffset>
                      </wp:positionH>
                      <wp:positionV relativeFrom="paragraph">
                        <wp:posOffset>3198495</wp:posOffset>
                      </wp:positionV>
                      <wp:extent cx="6050280" cy="635"/>
                      <wp:effectExtent l="0" t="0" r="0" b="0"/>
                      <wp:wrapSquare wrapText="bothSides"/>
                      <wp:docPr id="9" name="Text Box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050280" cy="635"/>
                              </a:xfrm>
                              <a:prstGeom prst="rect">
                                <a:avLst/>
                              </a:prstGeom>
                              <a:solidFill>
                                <a:prstClr val="white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:rsidR="001501EA" w:rsidRPr="00982F5F" w:rsidRDefault="001501EA" w:rsidP="00B83D99">
                                  <w:pPr>
                                    <w:pStyle w:val="Caption"/>
                                    <w:rPr>
                                      <w:b/>
                                    </w:rPr>
                                  </w:pPr>
                                  <w:r w:rsidRPr="00982F5F">
                                    <w:t xml:space="preserve">Hình </w:t>
                                  </w:r>
                                  <w:r w:rsidRPr="00982F5F">
                                    <w:fldChar w:fldCharType="begin"/>
                                  </w:r>
                                  <w:r w:rsidRPr="00982F5F">
                                    <w:instrText xml:space="preserve"> SEQ Hình \* ARABIC </w:instrText>
                                  </w:r>
                                  <w:r w:rsidRPr="00982F5F">
                                    <w:fldChar w:fldCharType="separate"/>
                                  </w:r>
                                  <w:r w:rsidR="00332E76">
                                    <w:rPr>
                                      <w:noProof/>
                                    </w:rPr>
                                    <w:t>4</w:t>
                                  </w:r>
                                  <w:r w:rsidRPr="00982F5F">
                                    <w:fldChar w:fldCharType="end"/>
                                  </w:r>
                                  <w:r w:rsidRPr="00982F5F">
                                    <w:t>. Đóng gói cổng inverte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D769588" id="Text Box 9" o:spid="_x0000_s1029" type="#_x0000_t202" style="position:absolute;margin-left:6.85pt;margin-top:251.85pt;width:476.4pt;height:.0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" stroked="f">
                      <v:textbox style="mso-fit-shape-to-text:t" inset="0,0,0,0">
                        <w:txbxContent>
                          <w:p w:rsidR="001501EA" w:rsidRPr="00982F5F" w:rsidRDefault="001501EA" w:rsidP="00B83D99">
                            <w:pPr>
                              <w:pStyle w:val="Caption"/>
                              <w:rPr>
                                <w:b/>
                              </w:rPr>
                            </w:pPr>
                            <w:r w:rsidRPr="00982F5F">
                              <w:t xml:space="preserve">Hình </w:t>
                            </w:r>
                            <w:r w:rsidRPr="00982F5F">
                              <w:fldChar w:fldCharType="begin"/>
                            </w:r>
                            <w:r w:rsidRPr="00982F5F">
                              <w:instrText xml:space="preserve"> SEQ Hình \* ARABIC </w:instrText>
                            </w:r>
                            <w:r w:rsidRPr="00982F5F">
                              <w:fldChar w:fldCharType="separate"/>
                            </w:r>
                            <w:r w:rsidR="00332E76">
                              <w:rPr>
                                <w:noProof/>
                              </w:rPr>
                              <w:t>4</w:t>
                            </w:r>
                            <w:r w:rsidRPr="00982F5F">
                              <w:fldChar w:fldCharType="end"/>
                            </w:r>
                            <w:r w:rsidRPr="00982F5F">
                              <w:t>. Đóng gói cổng inverter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982F5F">
              <w:rPr>
                <w:b/>
                <w:noProof/>
              </w:rPr>
              <w:drawing>
                <wp:anchor distT="0" distB="0" distL="114300" distR="114300" simplePos="0" relativeHeight="251667456" behindDoc="0" locked="0" layoutInCell="1" allowOverlap="1" wp14:anchorId="16BC2BE1" wp14:editId="4BEC099D">
                  <wp:simplePos x="0" y="0"/>
                  <wp:positionH relativeFrom="column">
                    <wp:posOffset>1376680</wp:posOffset>
                  </wp:positionH>
                  <wp:positionV relativeFrom="paragraph">
                    <wp:posOffset>81280</wp:posOffset>
                  </wp:positionV>
                  <wp:extent cx="3931920" cy="3046730"/>
                  <wp:effectExtent l="0" t="0" r="0" b="1270"/>
                  <wp:wrapSquare wrapText="bothSides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31920" cy="30467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:rsidR="00982F5F" w:rsidRPr="00AF0576" w:rsidRDefault="00982F5F" w:rsidP="00AF0576">
      <w:pPr>
        <w:spacing w:line="276" w:lineRule="auto"/>
        <w:rPr>
          <w:b/>
        </w:rPr>
      </w:pPr>
    </w:p>
    <w:p w:rsidR="003C0A3C" w:rsidRDefault="003C0A3C" w:rsidP="00AF0576">
      <w:pPr>
        <w:spacing w:line="276" w:lineRule="auto"/>
        <w:rPr>
          <w:b/>
        </w:rPr>
      </w:pPr>
    </w:p>
    <w:p w:rsidR="00AF0576" w:rsidRDefault="00AF0576" w:rsidP="00AF0576">
      <w:pPr>
        <w:spacing w:line="276" w:lineRule="auto"/>
        <w:rPr>
          <w:b/>
        </w:rPr>
      </w:pPr>
      <w:r>
        <w:rPr>
          <w:b/>
        </w:rPr>
        <w:lastRenderedPageBreak/>
        <w:t>* Bước 4:</w:t>
      </w:r>
      <w:r w:rsidR="00982F5F">
        <w:rPr>
          <w:b/>
        </w:rPr>
        <w:t xml:space="preserve"> Mạch mô phỏng cổng inverter</w:t>
      </w:r>
    </w:p>
    <w:p w:rsidR="00982F5F" w:rsidRDefault="00982F5F" w:rsidP="00AF0576">
      <w:pPr>
        <w:spacing w:line="276" w:lineRule="auto"/>
        <w:rPr>
          <w:b/>
        </w:rPr>
      </w:pPr>
    </w:p>
    <w:tbl>
      <w:tblPr>
        <w:tblStyle w:val="TableGrid"/>
        <w:tblW w:w="10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47"/>
      </w:tblGrid>
      <w:tr w:rsidR="00982F5F" w:rsidTr="003C0A3C">
        <w:trPr>
          <w:trHeight w:val="427"/>
        </w:trPr>
        <w:tc>
          <w:tcPr>
            <w:tcW w:w="10147" w:type="dxa"/>
          </w:tcPr>
          <w:p w:rsidR="00982F5F" w:rsidRDefault="007F0FDA" w:rsidP="00AF0576">
            <w:pPr>
              <w:spacing w:line="276" w:lineRule="auto"/>
              <w:rPr>
                <w:b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6AAEEA9C" wp14:editId="536B57B6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3097530</wp:posOffset>
                      </wp:positionV>
                      <wp:extent cx="5962650" cy="635"/>
                      <wp:effectExtent l="0" t="0" r="0" b="0"/>
                      <wp:wrapSquare wrapText="bothSides"/>
                      <wp:docPr id="11" name="Text Box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962650" cy="635"/>
                              </a:xfrm>
                              <a:prstGeom prst="rect">
                                <a:avLst/>
                              </a:prstGeom>
                              <a:solidFill>
                                <a:prstClr val="white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:rsidR="001501EA" w:rsidRPr="007F0FDA" w:rsidRDefault="001501EA" w:rsidP="00B83D99">
                                  <w:pPr>
                                    <w:pStyle w:val="Caption"/>
                                    <w:rPr>
                                      <w:b/>
                                    </w:rPr>
                                  </w:pPr>
                                  <w:r w:rsidRPr="007F0FDA">
                                    <w:t xml:space="preserve">Hình </w:t>
                                  </w:r>
                                  <w:r w:rsidRPr="007F0FDA">
                                    <w:fldChar w:fldCharType="begin"/>
                                  </w:r>
                                  <w:r w:rsidRPr="007F0FDA">
                                    <w:instrText xml:space="preserve"> SEQ Hình \* ARABIC </w:instrText>
                                  </w:r>
                                  <w:r w:rsidRPr="007F0FDA">
                                    <w:fldChar w:fldCharType="separate"/>
                                  </w:r>
                                  <w:r w:rsidR="00332E76">
                                    <w:rPr>
                                      <w:noProof/>
                                    </w:rPr>
                                    <w:t>5</w:t>
                                  </w:r>
                                  <w:r w:rsidRPr="007F0FDA">
                                    <w:fldChar w:fldCharType="end"/>
                                  </w:r>
                                  <w:r w:rsidRPr="007F0FDA">
                                    <w:t>. Mạch mô phỏng cổng inverte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AAEEA9C" id="Text Box 11" o:spid="_x0000_s1030" type="#_x0000_t202" style="position:absolute;margin-left:15.4pt;margin-top:243.9pt;width:469.5pt;height:.0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" stroked="f">
                      <v:textbox style="mso-fit-shape-to-text:t" inset="0,0,0,0">
                        <w:txbxContent>
                          <w:p w:rsidR="001501EA" w:rsidRPr="007F0FDA" w:rsidRDefault="001501EA" w:rsidP="00B83D99">
                            <w:pPr>
                              <w:pStyle w:val="Caption"/>
                              <w:rPr>
                                <w:b/>
                              </w:rPr>
                            </w:pPr>
                            <w:r w:rsidRPr="007F0FDA">
                              <w:t xml:space="preserve">Hình </w:t>
                            </w:r>
                            <w:r w:rsidRPr="007F0FDA">
                              <w:fldChar w:fldCharType="begin"/>
                            </w:r>
                            <w:r w:rsidRPr="007F0FDA">
                              <w:instrText xml:space="preserve"> SEQ Hình \* ARABIC </w:instrText>
                            </w:r>
                            <w:r w:rsidRPr="007F0FDA">
                              <w:fldChar w:fldCharType="separate"/>
                            </w:r>
                            <w:r w:rsidR="00332E76">
                              <w:rPr>
                                <w:noProof/>
                              </w:rPr>
                              <w:t>5</w:t>
                            </w:r>
                            <w:r w:rsidRPr="007F0FDA">
                              <w:fldChar w:fldCharType="end"/>
                            </w:r>
                            <w:r w:rsidRPr="007F0FDA">
                              <w:t>. Mạch mô phỏng cổng inverter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7F0FDA">
              <w:rPr>
                <w:b/>
                <w:noProof/>
              </w:rPr>
              <w:drawing>
                <wp:anchor distT="0" distB="0" distL="114300" distR="114300" simplePos="0" relativeHeight="251670528" behindDoc="0" locked="0" layoutInCell="1" allowOverlap="1" wp14:anchorId="5810B051" wp14:editId="1348ED0B">
                  <wp:simplePos x="0" y="0"/>
                  <wp:positionH relativeFrom="column">
                    <wp:posOffset>226060</wp:posOffset>
                  </wp:positionH>
                  <wp:positionV relativeFrom="paragraph">
                    <wp:posOffset>77470</wp:posOffset>
                  </wp:positionV>
                  <wp:extent cx="5962650" cy="2964201"/>
                  <wp:effectExtent l="0" t="0" r="0" b="7620"/>
                  <wp:wrapSquare wrapText="bothSides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7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62650" cy="29642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982F5F" w:rsidRPr="00AF0576" w:rsidRDefault="00982F5F" w:rsidP="00AF0576">
      <w:pPr>
        <w:spacing w:line="276" w:lineRule="auto"/>
        <w:rPr>
          <w:b/>
        </w:rPr>
      </w:pPr>
    </w:p>
    <w:p w:rsidR="00AF0576" w:rsidRDefault="00AF0576" w:rsidP="00AF0576">
      <w:pPr>
        <w:spacing w:line="276" w:lineRule="auto"/>
        <w:rPr>
          <w:b/>
        </w:rPr>
      </w:pPr>
      <w:r>
        <w:rPr>
          <w:b/>
        </w:rPr>
        <w:t>* Bước 5:</w:t>
      </w:r>
      <w:r w:rsidR="00982F5F">
        <w:rPr>
          <w:b/>
        </w:rPr>
        <w:t xml:space="preserve"> Kết quả mô phỏng</w:t>
      </w:r>
    </w:p>
    <w:p w:rsidR="00982F5F" w:rsidRDefault="00982F5F" w:rsidP="00AF0576">
      <w:pPr>
        <w:spacing w:line="276" w:lineRule="auto"/>
        <w:rPr>
          <w:b/>
        </w:rPr>
      </w:pPr>
    </w:p>
    <w:tbl>
      <w:tblPr>
        <w:tblStyle w:val="TableGrid"/>
        <w:tblW w:w="101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59"/>
      </w:tblGrid>
      <w:tr w:rsidR="00982F5F" w:rsidTr="00726230">
        <w:trPr>
          <w:trHeight w:val="461"/>
        </w:trPr>
        <w:tc>
          <w:tcPr>
            <w:tcW w:w="10159" w:type="dxa"/>
          </w:tcPr>
          <w:p w:rsidR="00982F5F" w:rsidRDefault="003C0A3C" w:rsidP="00AF0576">
            <w:pPr>
              <w:spacing w:line="276" w:lineRule="auto"/>
              <w:rPr>
                <w:b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060683F8" wp14:editId="4301880D">
                      <wp:simplePos x="0" y="0"/>
                      <wp:positionH relativeFrom="column">
                        <wp:posOffset>8890</wp:posOffset>
                      </wp:positionH>
                      <wp:positionV relativeFrom="paragraph">
                        <wp:posOffset>4090670</wp:posOffset>
                      </wp:positionV>
                      <wp:extent cx="6263640" cy="635"/>
                      <wp:effectExtent l="0" t="0" r="0" b="0"/>
                      <wp:wrapSquare wrapText="bothSides"/>
                      <wp:docPr id="13" name="Text Box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263640" cy="635"/>
                              </a:xfrm>
                              <a:prstGeom prst="rect">
                                <a:avLst/>
                              </a:prstGeom>
                              <a:solidFill>
                                <a:prstClr val="white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:rsidR="001501EA" w:rsidRPr="007F0FDA" w:rsidRDefault="001501EA" w:rsidP="00B83D99">
                                  <w:pPr>
                                    <w:pStyle w:val="Caption"/>
                                    <w:rPr>
                                      <w:b/>
                                    </w:rPr>
                                  </w:pPr>
                                  <w:r w:rsidRPr="007F0FDA">
                                    <w:t xml:space="preserve">Hình </w:t>
                                  </w:r>
                                  <w:r w:rsidRPr="007F0FDA">
                                    <w:fldChar w:fldCharType="begin"/>
                                  </w:r>
                                  <w:r w:rsidRPr="007F0FDA">
                                    <w:instrText xml:space="preserve"> SEQ Hình \* ARABIC </w:instrText>
                                  </w:r>
                                  <w:r w:rsidRPr="007F0FDA">
                                    <w:fldChar w:fldCharType="separate"/>
                                  </w:r>
                                  <w:r w:rsidR="00332E76">
                                    <w:rPr>
                                      <w:noProof/>
                                    </w:rPr>
                                    <w:t>6</w:t>
                                  </w:r>
                                  <w:r w:rsidRPr="007F0FDA">
                                    <w:fldChar w:fldCharType="end"/>
                                  </w:r>
                                  <w:r w:rsidRPr="007F0FDA">
                                    <w:t>. Dạng sóng mô phỏng cổng inverte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60683F8" id="Text Box 13" o:spid="_x0000_s1031" type="#_x0000_t202" style="position:absolute;margin-left:.7pt;margin-top:322.1pt;width:493.2pt;height:.0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" stroked="f">
                      <v:textbox style="mso-fit-shape-to-text:t" inset="0,0,0,0">
                        <w:txbxContent>
                          <w:p w:rsidR="001501EA" w:rsidRPr="007F0FDA" w:rsidRDefault="001501EA" w:rsidP="00B83D99">
                            <w:pPr>
                              <w:pStyle w:val="Caption"/>
                              <w:rPr>
                                <w:b/>
                              </w:rPr>
                            </w:pPr>
                            <w:r w:rsidRPr="007F0FDA">
                              <w:t xml:space="preserve">Hình </w:t>
                            </w:r>
                            <w:r w:rsidRPr="007F0FDA">
                              <w:fldChar w:fldCharType="begin"/>
                            </w:r>
                            <w:r w:rsidRPr="007F0FDA">
                              <w:instrText xml:space="preserve"> SEQ Hình \* ARABIC </w:instrText>
                            </w:r>
                            <w:r w:rsidRPr="007F0FDA">
                              <w:fldChar w:fldCharType="separate"/>
                            </w:r>
                            <w:r w:rsidR="00332E76">
                              <w:rPr>
                                <w:noProof/>
                              </w:rPr>
                              <w:t>6</w:t>
                            </w:r>
                            <w:r w:rsidRPr="007F0FDA">
                              <w:fldChar w:fldCharType="end"/>
                            </w:r>
                            <w:r w:rsidRPr="007F0FDA">
                              <w:t>. Dạng sóng mô phỏng cổng inverter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BA0C7F">
              <w:rPr>
                <w:b/>
                <w:noProof/>
              </w:rPr>
              <w:drawing>
                <wp:anchor distT="0" distB="0" distL="114300" distR="114300" simplePos="0" relativeHeight="251681792" behindDoc="0" locked="0" layoutInCell="1" allowOverlap="1" wp14:anchorId="01E74ABE" wp14:editId="212B1625">
                  <wp:simplePos x="0" y="0"/>
                  <wp:positionH relativeFrom="margin">
                    <wp:posOffset>3684270</wp:posOffset>
                  </wp:positionH>
                  <wp:positionV relativeFrom="paragraph">
                    <wp:posOffset>2144395</wp:posOffset>
                  </wp:positionV>
                  <wp:extent cx="2148840" cy="129059"/>
                  <wp:effectExtent l="0" t="0" r="3810" b="4445"/>
                  <wp:wrapNone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9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8840" cy="1290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F0FDA">
              <w:rPr>
                <w:b/>
                <w:noProof/>
              </w:rPr>
              <w:drawing>
                <wp:anchor distT="0" distB="0" distL="114300" distR="114300" simplePos="0" relativeHeight="251673600" behindDoc="0" locked="0" layoutInCell="1" allowOverlap="1" wp14:anchorId="0CFD48FD" wp14:editId="6BE5B739">
                  <wp:simplePos x="0" y="0"/>
                  <wp:positionH relativeFrom="column">
                    <wp:posOffset>69215</wp:posOffset>
                  </wp:positionH>
                  <wp:positionV relativeFrom="paragraph">
                    <wp:posOffset>102870</wp:posOffset>
                  </wp:positionV>
                  <wp:extent cx="5928360" cy="3902075"/>
                  <wp:effectExtent l="0" t="0" r="0" b="3175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1">
                                    <a14:imgEffect>
                                      <a14:sharpenSoften amoun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28360" cy="3902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982F5F" w:rsidTr="00726230">
        <w:trPr>
          <w:trHeight w:val="461"/>
        </w:trPr>
        <w:tc>
          <w:tcPr>
            <w:tcW w:w="10159" w:type="dxa"/>
          </w:tcPr>
          <w:p w:rsidR="00982F5F" w:rsidRDefault="005F3D36" w:rsidP="003C0A3C">
            <w:pPr>
              <w:spacing w:line="276" w:lineRule="auto"/>
              <w:rPr>
                <w:b/>
              </w:rPr>
            </w:pPr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5297BF04" wp14:editId="2287DD7D">
                      <wp:simplePos x="0" y="0"/>
                      <wp:positionH relativeFrom="column">
                        <wp:posOffset>1833880</wp:posOffset>
                      </wp:positionH>
                      <wp:positionV relativeFrom="paragraph">
                        <wp:posOffset>2613025</wp:posOffset>
                      </wp:positionV>
                      <wp:extent cx="2354580" cy="635"/>
                      <wp:effectExtent l="0" t="0" r="7620" b="0"/>
                      <wp:wrapTopAndBottom/>
                      <wp:docPr id="14" name="Text Box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54580" cy="635"/>
                              </a:xfrm>
                              <a:prstGeom prst="rect">
                                <a:avLst/>
                              </a:prstGeom>
                              <a:solidFill>
                                <a:prstClr val="white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:rsidR="001501EA" w:rsidRPr="005F3D36" w:rsidRDefault="001501EA" w:rsidP="00B83D99">
                                  <w:pPr>
                                    <w:pStyle w:val="Caption"/>
                                    <w:rPr>
                                      <w:noProof/>
                                    </w:rPr>
                                  </w:pPr>
                                  <w:r w:rsidRPr="005F3D36">
                                    <w:t xml:space="preserve">Hình </w:t>
                                  </w:r>
                                  <w:r w:rsidRPr="005F3D36">
                                    <w:fldChar w:fldCharType="begin"/>
                                  </w:r>
                                  <w:r w:rsidRPr="005F3D36">
                                    <w:instrText xml:space="preserve"> SEQ Hình \* ARABIC </w:instrText>
                                  </w:r>
                                  <w:r w:rsidRPr="005F3D36">
                                    <w:fldChar w:fldCharType="separate"/>
                                  </w:r>
                                  <w:r w:rsidR="00332E76">
                                    <w:rPr>
                                      <w:noProof/>
                                    </w:rPr>
                                    <w:t>7</w:t>
                                  </w:r>
                                  <w:r w:rsidRPr="005F3D36">
                                    <w:fldChar w:fldCharType="end"/>
                                  </w:r>
                                  <w:r w:rsidRPr="005F3D36">
                                    <w:t>. Bảng trạng thái cổng inverte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5297BF04" id="Text Box 14" o:spid="_x0000_s1032" type="#_x0000_t202" style="position:absolute;margin-left:144.4pt;margin-top:205.75pt;width:185.4pt;height:.05pt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" stroked="f">
                      <v:textbox style="mso-fit-shape-to-text:t" inset="0,0,0,0">
                        <w:txbxContent>
                          <w:p w:rsidR="001501EA" w:rsidRPr="005F3D36" w:rsidRDefault="001501EA" w:rsidP="00B83D99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 w:rsidRPr="005F3D36">
                              <w:t xml:space="preserve">Hình </w:t>
                            </w:r>
                            <w:r w:rsidRPr="005F3D36">
                              <w:fldChar w:fldCharType="begin"/>
                            </w:r>
                            <w:r w:rsidRPr="005F3D36">
                              <w:instrText xml:space="preserve"> SEQ Hình \* ARABIC </w:instrText>
                            </w:r>
                            <w:r w:rsidRPr="005F3D36">
                              <w:fldChar w:fldCharType="separate"/>
                            </w:r>
                            <w:r w:rsidR="00332E76">
                              <w:rPr>
                                <w:noProof/>
                              </w:rPr>
                              <w:t>7</w:t>
                            </w:r>
                            <w:r w:rsidRPr="005F3D36">
                              <w:fldChar w:fldCharType="end"/>
                            </w:r>
                            <w:r w:rsidRPr="005F3D36">
                              <w:t>. Bảng trạng thái cổng inverter</w:t>
                            </w:r>
                          </w:p>
                        </w:txbxContent>
                      </v:textbox>
                      <w10:wrap type="topAndBottom"/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anchor distT="0" distB="0" distL="114300" distR="114300" simplePos="0" relativeHeight="251677696" behindDoc="0" locked="0" layoutInCell="1" allowOverlap="1" wp14:anchorId="5148C080" wp14:editId="6F0DE243">
                  <wp:simplePos x="0" y="0"/>
                  <wp:positionH relativeFrom="column">
                    <wp:posOffset>2028190</wp:posOffset>
                  </wp:positionH>
                  <wp:positionV relativeFrom="paragraph">
                    <wp:posOffset>375920</wp:posOffset>
                  </wp:positionV>
                  <wp:extent cx="2049780" cy="2217420"/>
                  <wp:effectExtent l="0" t="0" r="7620" b="0"/>
                  <wp:wrapTopAndBottom/>
                  <wp:docPr id="85" name="Picture 85" descr="Bài 3: Các cổng logic : AND, OR, NAND, XOR, NOT – izTut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Bài 3: Các cổng logic : AND, OR, NAND, XOR, NOT – izTut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9780" cy="2217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="00982F5F">
              <w:rPr>
                <w:b/>
              </w:rPr>
              <w:t>* Bảng trạng thái</w:t>
            </w:r>
          </w:p>
          <w:p w:rsidR="005F3D36" w:rsidRDefault="005F3D36" w:rsidP="003C0A3C">
            <w:pPr>
              <w:spacing w:line="276" w:lineRule="auto"/>
              <w:rPr>
                <w:b/>
              </w:rPr>
            </w:pPr>
          </w:p>
          <w:p w:rsidR="00726230" w:rsidRDefault="00726230" w:rsidP="003C0A3C">
            <w:pPr>
              <w:spacing w:line="276" w:lineRule="auto"/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* Phân tích</w:t>
            </w:r>
          </w:p>
          <w:p w:rsidR="00726230" w:rsidRPr="00EE429C" w:rsidRDefault="00726230" w:rsidP="003C0A3C">
            <w:pPr>
              <w:spacing w:line="276" w:lineRule="auto"/>
              <w:jc w:val="both"/>
            </w:pPr>
            <w:r w:rsidRPr="00EE429C">
              <w:rPr>
                <w:b/>
              </w:rPr>
              <w:t xml:space="preserve">− </w:t>
            </w:r>
            <w:r w:rsidRPr="00EE429C">
              <w:rPr>
                <w:rStyle w:val="Strong"/>
              </w:rPr>
              <w:t>Tín hiệu đỏ (/A)</w:t>
            </w:r>
            <w:r w:rsidRPr="00EE429C">
              <w:t xml:space="preserve">: Đây là tín hiệu đầu vào của mạch inverter. </w:t>
            </w:r>
          </w:p>
          <w:p w:rsidR="00726230" w:rsidRPr="00EE429C" w:rsidRDefault="00726230" w:rsidP="003C0A3C">
            <w:pPr>
              <w:spacing w:line="276" w:lineRule="auto"/>
              <w:jc w:val="both"/>
              <w:rPr>
                <w:b/>
              </w:rPr>
            </w:pPr>
            <w:r w:rsidRPr="00EE429C">
              <w:rPr>
                <w:b/>
              </w:rPr>
              <w:t xml:space="preserve">− </w:t>
            </w:r>
            <w:r w:rsidRPr="00EE429C">
              <w:rPr>
                <w:rStyle w:val="Strong"/>
              </w:rPr>
              <w:t>Tín hiệu xanh lá (/Y)</w:t>
            </w:r>
            <w:r w:rsidRPr="00EE429C">
              <w:t xml:space="preserve">: Đây là tín hiệu đầu ra của mạch inverter. </w:t>
            </w:r>
          </w:p>
          <w:p w:rsidR="00726230" w:rsidRPr="00EE429C" w:rsidRDefault="00726230" w:rsidP="003C0A3C">
            <w:pPr>
              <w:spacing w:line="276" w:lineRule="auto"/>
              <w:jc w:val="both"/>
              <w:rPr>
                <w:b/>
              </w:rPr>
            </w:pPr>
            <w:r w:rsidRPr="00EE429C">
              <w:rPr>
                <w:b/>
              </w:rPr>
              <w:t xml:space="preserve">− </w:t>
            </w:r>
            <w:r w:rsidRPr="00EE429C">
              <w:t>Trục</w:t>
            </w:r>
            <w:r w:rsidRPr="00EE429C">
              <w:rPr>
                <w:b/>
              </w:rPr>
              <w:t xml:space="preserve"> </w:t>
            </w:r>
            <w:r w:rsidRPr="00EE429C">
              <w:rPr>
                <w:rStyle w:val="Strong"/>
              </w:rPr>
              <w:t>X (time µs)</w:t>
            </w:r>
            <w:r w:rsidRPr="00EE429C">
              <w:t>: Thời gian mô phỏng.</w:t>
            </w:r>
            <w:r w:rsidRPr="00EE429C">
              <w:rPr>
                <w:b/>
              </w:rPr>
              <w:t xml:space="preserve"> </w:t>
            </w:r>
          </w:p>
          <w:p w:rsidR="00726230" w:rsidRDefault="00726230" w:rsidP="003C0A3C">
            <w:pPr>
              <w:spacing w:line="276" w:lineRule="auto"/>
              <w:jc w:val="both"/>
            </w:pPr>
            <w:r w:rsidRPr="00EE429C">
              <w:rPr>
                <w:b/>
              </w:rPr>
              <w:t xml:space="preserve">− </w:t>
            </w:r>
            <w:r w:rsidRPr="00EE429C">
              <w:t>Trục</w:t>
            </w:r>
            <w:r w:rsidRPr="00EE429C">
              <w:rPr>
                <w:b/>
              </w:rPr>
              <w:t xml:space="preserve"> </w:t>
            </w:r>
            <w:r w:rsidRPr="00EE429C">
              <w:rPr>
                <w:rStyle w:val="Strong"/>
              </w:rPr>
              <w:t>Y (V)</w:t>
            </w:r>
            <w:r w:rsidRPr="00EE429C">
              <w:t>: Điện áp đầu vào và đầu ra.</w:t>
            </w:r>
          </w:p>
          <w:p w:rsidR="00726230" w:rsidRDefault="00726230" w:rsidP="003C0A3C">
            <w:pPr>
              <w:spacing w:line="276" w:lineRule="auto"/>
              <w:jc w:val="both"/>
            </w:pPr>
            <w:r w:rsidRPr="00EE429C">
              <w:rPr>
                <w:b/>
              </w:rPr>
              <w:t>−</w:t>
            </w:r>
            <w:r>
              <w:rPr>
                <w:b/>
              </w:rPr>
              <w:t xml:space="preserve"> </w:t>
            </w:r>
            <w:r>
              <w:t xml:space="preserve">Khi </w:t>
            </w:r>
            <w:r>
              <w:rPr>
                <w:rStyle w:val="Strong"/>
              </w:rPr>
              <w:t>/A = 0V</w:t>
            </w:r>
            <w:r>
              <w:t xml:space="preserve"> → </w:t>
            </w:r>
            <w:r w:rsidR="00A13F4D">
              <w:rPr>
                <w:rStyle w:val="Strong"/>
              </w:rPr>
              <w:t>/Y = 1</w:t>
            </w:r>
            <w:r>
              <w:rPr>
                <w:rStyle w:val="Strong"/>
              </w:rPr>
              <w:t>V</w:t>
            </w:r>
            <w:r>
              <w:t xml:space="preserve"> (logic 1). </w:t>
            </w:r>
          </w:p>
          <w:p w:rsidR="00726230" w:rsidRDefault="00726230" w:rsidP="003C0A3C">
            <w:pPr>
              <w:spacing w:line="276" w:lineRule="auto"/>
              <w:jc w:val="both"/>
            </w:pPr>
            <w:r w:rsidRPr="00EE429C">
              <w:rPr>
                <w:b/>
              </w:rPr>
              <w:t>−</w:t>
            </w:r>
            <w:r>
              <w:rPr>
                <w:b/>
              </w:rPr>
              <w:t xml:space="preserve"> </w:t>
            </w:r>
            <w:r>
              <w:t xml:space="preserve">Khi </w:t>
            </w:r>
            <w:r w:rsidR="00A13F4D">
              <w:rPr>
                <w:rStyle w:val="Strong"/>
              </w:rPr>
              <w:t>/A = 1.2</w:t>
            </w:r>
            <w:r>
              <w:rPr>
                <w:rStyle w:val="Strong"/>
              </w:rPr>
              <w:t>V</w:t>
            </w:r>
            <w:r>
              <w:t xml:space="preserve"> → </w:t>
            </w:r>
            <w:r>
              <w:rPr>
                <w:rStyle w:val="Strong"/>
              </w:rPr>
              <w:t>/Y = 0V</w:t>
            </w:r>
            <w:r>
              <w:t xml:space="preserve"> (logic 0). </w:t>
            </w:r>
          </w:p>
          <w:p w:rsidR="00726230" w:rsidRDefault="00726230" w:rsidP="003C0A3C">
            <w:pPr>
              <w:spacing w:line="276" w:lineRule="auto"/>
              <w:jc w:val="both"/>
            </w:pPr>
            <w:r w:rsidRPr="00EE429C">
              <w:rPr>
                <w:b/>
              </w:rPr>
              <w:t>−</w:t>
            </w:r>
            <w:r>
              <w:rPr>
                <w:b/>
              </w:rPr>
              <w:t xml:space="preserve"> </w:t>
            </w:r>
            <w:r>
              <w:t xml:space="preserve">Tín hiệu </w:t>
            </w:r>
            <w:r>
              <w:rPr>
                <w:rStyle w:val="Strong"/>
              </w:rPr>
              <w:t>/Y</w:t>
            </w:r>
            <w:r>
              <w:t xml:space="preserve"> đảo ngược hoàn toàn tín hiệu </w:t>
            </w:r>
            <w:r>
              <w:rPr>
                <w:rStyle w:val="Strong"/>
              </w:rPr>
              <w:t>/A</w:t>
            </w:r>
            <w:r>
              <w:t>, chứng minh mạch hoạt động đúng.</w:t>
            </w:r>
          </w:p>
          <w:p w:rsidR="00726230" w:rsidRDefault="00726230" w:rsidP="003C0A3C">
            <w:pPr>
              <w:spacing w:line="276" w:lineRule="auto"/>
              <w:jc w:val="both"/>
            </w:pPr>
            <w:r w:rsidRPr="00EE429C">
              <w:rPr>
                <w:b/>
              </w:rPr>
              <w:t>−</w:t>
            </w:r>
            <w:r>
              <w:rPr>
                <w:b/>
              </w:rPr>
              <w:t xml:space="preserve"> </w:t>
            </w:r>
            <w:r>
              <w:t xml:space="preserve">Có độ trễ nhỏ giữa cạnh lên và cạnh xuống của tín hiệu </w:t>
            </w:r>
            <w:r>
              <w:rPr>
                <w:rStyle w:val="Strong"/>
              </w:rPr>
              <w:t>/Y</w:t>
            </w:r>
            <w:r>
              <w:t xml:space="preserve"> so với </w:t>
            </w:r>
            <w:r>
              <w:rPr>
                <w:rStyle w:val="Strong"/>
              </w:rPr>
              <w:t>/A</w:t>
            </w:r>
            <w:r>
              <w:t xml:space="preserve">. </w:t>
            </w:r>
          </w:p>
          <w:p w:rsidR="00726230" w:rsidRPr="00EE429C" w:rsidRDefault="00726230" w:rsidP="003C0A3C">
            <w:pPr>
              <w:spacing w:line="276" w:lineRule="auto"/>
              <w:jc w:val="both"/>
              <w:rPr>
                <w:b/>
                <w:noProof/>
              </w:rPr>
            </w:pPr>
            <w:r w:rsidRPr="00EE429C">
              <w:rPr>
                <w:b/>
              </w:rPr>
              <w:t>−</w:t>
            </w:r>
            <w:r>
              <w:rPr>
                <w:b/>
              </w:rPr>
              <w:t xml:space="preserve"> </w:t>
            </w:r>
            <w:r>
              <w:t xml:space="preserve">Độ trễ </w:t>
            </w:r>
            <w:r w:rsidRPr="00EE429C">
              <w:rPr>
                <w:rStyle w:val="Strong"/>
              </w:rPr>
              <w:t>1f (femtosecond = 10⁻¹⁵s)</w:t>
            </w:r>
            <w:r>
              <w:t xml:space="preserve"> là rất nhỏ, nhưng vẫn có thể ảnh hưởng đến tốc độ mạch khi làm việc ở tần số cao.</w:t>
            </w:r>
          </w:p>
          <w:p w:rsidR="005F3D36" w:rsidRDefault="005F3D36" w:rsidP="003C0A3C">
            <w:pPr>
              <w:spacing w:line="276" w:lineRule="auto"/>
              <w:rPr>
                <w:b/>
              </w:rPr>
            </w:pPr>
          </w:p>
        </w:tc>
      </w:tr>
    </w:tbl>
    <w:p w:rsidR="00982F5F" w:rsidRPr="00AF0576" w:rsidRDefault="00982F5F" w:rsidP="00AF0576">
      <w:pPr>
        <w:spacing w:line="276" w:lineRule="auto"/>
        <w:rPr>
          <w:b/>
        </w:rPr>
      </w:pPr>
    </w:p>
    <w:p w:rsidR="00AF0576" w:rsidRDefault="00AF0576" w:rsidP="00AF0576">
      <w:pPr>
        <w:spacing w:line="276" w:lineRule="auto"/>
        <w:rPr>
          <w:b/>
        </w:rPr>
      </w:pPr>
      <w:r>
        <w:rPr>
          <w:b/>
        </w:rPr>
        <w:t>* Bước 6:</w:t>
      </w:r>
      <w:r w:rsidR="00982F5F">
        <w:rPr>
          <w:b/>
        </w:rPr>
        <w:t xml:space="preserve"> Sau khi thiết kế và mô phỏng thì sẽ quay lại mạch nguyên lý để thực hiện layout:</w:t>
      </w:r>
    </w:p>
    <w:p w:rsidR="00982F5F" w:rsidRDefault="00982F5F" w:rsidP="00AF0576">
      <w:pPr>
        <w:spacing w:line="276" w:lineRule="auto"/>
        <w:rPr>
          <w:b/>
        </w:rPr>
      </w:pPr>
    </w:p>
    <w:tbl>
      <w:tblPr>
        <w:tblStyle w:val="TableGrid"/>
        <w:tblW w:w="101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59"/>
      </w:tblGrid>
      <w:tr w:rsidR="00982F5F" w:rsidTr="00B83D99">
        <w:trPr>
          <w:trHeight w:val="404"/>
        </w:trPr>
        <w:tc>
          <w:tcPr>
            <w:tcW w:w="10159" w:type="dxa"/>
          </w:tcPr>
          <w:p w:rsidR="00982F5F" w:rsidRPr="00003B2D" w:rsidRDefault="00003B2D" w:rsidP="00AF0576">
            <w:pPr>
              <w:spacing w:line="276" w:lineRule="auto"/>
            </w:pPr>
            <w:r w:rsidRPr="00003B2D">
              <w:t>−</w:t>
            </w:r>
            <w:r w:rsidR="005F3D36" w:rsidRPr="00003B2D">
              <w:t xml:space="preserve"> </w:t>
            </w:r>
            <w:r w:rsidR="00A22AD8" w:rsidRPr="00003B2D">
              <w:t xml:space="preserve">Chọn Launch </w:t>
            </w:r>
            <w:r w:rsidR="00A22AD8" w:rsidRPr="00003B2D">
              <w:sym w:font="Wingdings" w:char="F0E0"/>
            </w:r>
            <w:r w:rsidR="00A22AD8" w:rsidRPr="00003B2D">
              <w:t xml:space="preserve"> Layout XL</w:t>
            </w:r>
            <w:r w:rsidRPr="00003B2D">
              <w:t xml:space="preserve">. </w:t>
            </w:r>
          </w:p>
          <w:p w:rsidR="00003B2D" w:rsidRDefault="00B83D99" w:rsidP="00AF0576">
            <w:pPr>
              <w:spacing w:line="276" w:lineRule="auto"/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682816" behindDoc="0" locked="0" layoutInCell="1" allowOverlap="1" wp14:anchorId="4EB0F1B6" wp14:editId="7535A83C">
                  <wp:simplePos x="0" y="0"/>
                  <wp:positionH relativeFrom="column">
                    <wp:posOffset>1849120</wp:posOffset>
                  </wp:positionH>
                  <wp:positionV relativeFrom="paragraph">
                    <wp:posOffset>292735</wp:posOffset>
                  </wp:positionV>
                  <wp:extent cx="2523809" cy="2428571"/>
                  <wp:effectExtent l="0" t="0" r="0" b="0"/>
                  <wp:wrapTopAndBottom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3809" cy="24285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5C310A3F" wp14:editId="6062FD22">
                      <wp:simplePos x="0" y="0"/>
                      <wp:positionH relativeFrom="column">
                        <wp:posOffset>1870075</wp:posOffset>
                      </wp:positionH>
                      <wp:positionV relativeFrom="paragraph">
                        <wp:posOffset>2809875</wp:posOffset>
                      </wp:positionV>
                      <wp:extent cx="2523490" cy="635"/>
                      <wp:effectExtent l="0" t="0" r="0" b="0"/>
                      <wp:wrapTopAndBottom/>
                      <wp:docPr id="55" name="Text Box 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23490" cy="635"/>
                              </a:xfrm>
                              <a:prstGeom prst="rect">
                                <a:avLst/>
                              </a:prstGeom>
                              <a:solidFill>
                                <a:prstClr val="white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:rsidR="00B83D99" w:rsidRPr="005746C7" w:rsidRDefault="00B83D99" w:rsidP="00B83D99">
                                  <w:pPr>
                                    <w:pStyle w:val="Caption"/>
                                    <w:rPr>
                                      <w:noProof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t xml:space="preserve">Hình </w:t>
                                  </w:r>
                                  <w:r>
                                    <w:fldChar w:fldCharType="begin"/>
                                  </w:r>
                                  <w:r>
                                    <w:instrText xml:space="preserve"> SEQ Hình \* ARABIC </w:instrText>
                                  </w:r>
                                  <w:r>
                                    <w:fldChar w:fldCharType="separate"/>
                                  </w:r>
                                  <w:r w:rsidR="00332E76">
                                    <w:rPr>
                                      <w:noProof/>
                                    </w:rPr>
                                    <w:t>8</w:t>
                                  </w:r>
                                  <w:r>
                                    <w:fldChar w:fldCharType="end"/>
                                  </w:r>
                                  <w:r>
                                    <w:t>. Cửa sổ Starup Op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C310A3F" id="Text Box 55" o:spid="_x0000_s1033" type="#_x0000_t202" style="position:absolute;margin-left:147.25pt;margin-top:221.25pt;width:198.7pt;height:.0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" stroked="f">
                      <v:textbox style="mso-fit-shape-to-text:t" inset="0,0,0,0">
                        <w:txbxContent>
                          <w:p w:rsidR="00B83D99" w:rsidRPr="005746C7" w:rsidRDefault="00B83D99" w:rsidP="00B83D99">
                            <w:pPr>
                              <w:pStyle w:val="Caption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 xml:space="preserve">Hình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Hình \* ARABIC </w:instrText>
                            </w:r>
                            <w:r>
                              <w:fldChar w:fldCharType="separate"/>
                            </w:r>
                            <w:r w:rsidR="00332E76">
                              <w:rPr>
                                <w:noProof/>
                              </w:rPr>
                              <w:t>8</w:t>
                            </w:r>
                            <w:r>
                              <w:fldChar w:fldCharType="end"/>
                            </w:r>
                            <w:r>
                              <w:t>. Cửa sổ Starup Option</w:t>
                            </w:r>
                          </w:p>
                        </w:txbxContent>
                      </v:textbox>
                      <w10:wrap type="topAndBottom"/>
                    </v:shape>
                  </w:pict>
                </mc:Fallback>
              </mc:AlternateContent>
            </w:r>
            <w:r w:rsidR="00003B2D" w:rsidRPr="00003B2D">
              <w:t xml:space="preserve">− Sau đó sẽ xuất hiện cửa sổ </w:t>
            </w:r>
            <w:r w:rsidR="00003B2D">
              <w:t>Startup Option và nhấn Ok.</w:t>
            </w:r>
          </w:p>
          <w:p w:rsidR="00003B2D" w:rsidRDefault="00003B2D" w:rsidP="00AF0576">
            <w:pPr>
              <w:spacing w:line="276" w:lineRule="auto"/>
              <w:rPr>
                <w:b/>
              </w:rPr>
            </w:pPr>
          </w:p>
          <w:p w:rsidR="00B83D99" w:rsidRPr="00B83D99" w:rsidRDefault="00B83D99" w:rsidP="00B83D99">
            <w:pPr>
              <w:spacing w:line="276" w:lineRule="auto"/>
              <w:rPr>
                <w:b/>
              </w:rPr>
            </w:pPr>
            <w:r w:rsidRPr="00003B2D">
              <w:rPr>
                <w:b/>
                <w:noProof/>
              </w:rPr>
              <w:drawing>
                <wp:anchor distT="0" distB="0" distL="114300" distR="114300" simplePos="0" relativeHeight="251685888" behindDoc="0" locked="0" layoutInCell="1" allowOverlap="1" wp14:anchorId="42E74EB2" wp14:editId="3EC2D277">
                  <wp:simplePos x="0" y="0"/>
                  <wp:positionH relativeFrom="column">
                    <wp:posOffset>1590040</wp:posOffset>
                  </wp:positionH>
                  <wp:positionV relativeFrom="paragraph">
                    <wp:posOffset>318135</wp:posOffset>
                  </wp:positionV>
                  <wp:extent cx="3000794" cy="3267531"/>
                  <wp:effectExtent l="0" t="0" r="9525" b="9525"/>
                  <wp:wrapTopAndBottom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0794" cy="32675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003B2D" w:rsidRPr="00003B2D">
              <w:t>−</w:t>
            </w:r>
            <w:r w:rsidR="00003B2D">
              <w:t xml:space="preserve"> Cửa sổ mới sẽ xuất hiện, đây là nơi tạo file mới là layout. Nhấn Ok.</w:t>
            </w:r>
          </w:p>
          <w:p w:rsidR="00003B2D" w:rsidRDefault="00B83D99" w:rsidP="00B83D99">
            <w:pPr>
              <w:pStyle w:val="Caption"/>
              <w:rPr>
                <w:b/>
              </w:rPr>
            </w:pPr>
            <w:r>
              <w:t xml:space="preserve">Hình </w:t>
            </w:r>
            <w:r>
              <w:fldChar w:fldCharType="begin"/>
            </w:r>
            <w:r>
              <w:instrText xml:space="preserve"> SEQ Hình \* ARABIC </w:instrText>
            </w:r>
            <w:r>
              <w:fldChar w:fldCharType="separate"/>
            </w:r>
            <w:r w:rsidR="00332E76">
              <w:rPr>
                <w:noProof/>
              </w:rPr>
              <w:t>9</w:t>
            </w:r>
            <w:r>
              <w:fldChar w:fldCharType="end"/>
            </w:r>
            <w:r>
              <w:t>. Tạo file mới để thiết kế layout</w:t>
            </w:r>
          </w:p>
          <w:p w:rsidR="00003B2D" w:rsidRDefault="00003B2D" w:rsidP="00AF0576">
            <w:pPr>
              <w:spacing w:line="276" w:lineRule="auto"/>
              <w:rPr>
                <w:b/>
              </w:rPr>
            </w:pPr>
          </w:p>
          <w:p w:rsidR="00003B2D" w:rsidRDefault="00003B2D" w:rsidP="00AF0576">
            <w:pPr>
              <w:spacing w:line="276" w:lineRule="auto"/>
            </w:pPr>
            <w:r w:rsidRPr="00003B2D">
              <w:t>−</w:t>
            </w:r>
            <w:r>
              <w:t xml:space="preserve"> </w:t>
            </w:r>
            <w:r w:rsidR="007F20A4">
              <w:t>Sau đó sẽ xuất hiện giao diện mới để thiết kế layout</w:t>
            </w:r>
          </w:p>
          <w:p w:rsidR="007F20A4" w:rsidRDefault="00B83D99" w:rsidP="00AF0576">
            <w:pPr>
              <w:spacing w:line="276" w:lineRule="auto"/>
              <w:rPr>
                <w:b/>
              </w:rPr>
            </w:pPr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007E25BE" wp14:editId="027AAD77">
                      <wp:simplePos x="0" y="0"/>
                      <wp:positionH relativeFrom="column">
                        <wp:posOffset>208280</wp:posOffset>
                      </wp:positionH>
                      <wp:positionV relativeFrom="paragraph">
                        <wp:posOffset>5052695</wp:posOffset>
                      </wp:positionV>
                      <wp:extent cx="5939790" cy="635"/>
                      <wp:effectExtent l="0" t="0" r="0" b="0"/>
                      <wp:wrapTopAndBottom/>
                      <wp:docPr id="56" name="Text Box 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939790" cy="635"/>
                              </a:xfrm>
                              <a:prstGeom prst="rect">
                                <a:avLst/>
                              </a:prstGeom>
                              <a:solidFill>
                                <a:prstClr val="white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:rsidR="00B83D99" w:rsidRPr="00F263A1" w:rsidRDefault="00B83D99" w:rsidP="00B83D99">
                                  <w:pPr>
                                    <w:pStyle w:val="Caption"/>
                                    <w:rPr>
                                      <w:b/>
                                      <w:noProof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t xml:space="preserve">Hình </w:t>
                                  </w:r>
                                  <w:r>
                                    <w:fldChar w:fldCharType="begin"/>
                                  </w:r>
                                  <w:r>
                                    <w:instrText xml:space="preserve"> SEQ Hình \* ARABIC </w:instrText>
                                  </w:r>
                                  <w:r>
                                    <w:fldChar w:fldCharType="separate"/>
                                  </w:r>
                                  <w:r w:rsidR="00332E76">
                                    <w:rPr>
                                      <w:noProof/>
                                    </w:rPr>
                                    <w:t>10</w:t>
                                  </w:r>
                                  <w:r>
                                    <w:fldChar w:fldCharType="end"/>
                                  </w:r>
                                  <w:r>
                                    <w:t>. Giao diện để layou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07E25BE" id="Text Box 56" o:spid="_x0000_s1034" type="#_x0000_t202" style="position:absolute;margin-left:16.4pt;margin-top:397.85pt;width:467.7pt;height:.0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" stroked="f">
                      <v:textbox style="mso-fit-shape-to-text:t" inset="0,0,0,0">
                        <w:txbxContent>
                          <w:p w:rsidR="00B83D99" w:rsidRPr="00F263A1" w:rsidRDefault="00B83D99" w:rsidP="00B83D99">
                            <w:pPr>
                              <w:pStyle w:val="Caption"/>
                              <w:rPr>
                                <w:b/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 xml:space="preserve">Hình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Hình \* ARABIC </w:instrText>
                            </w:r>
                            <w:r>
                              <w:fldChar w:fldCharType="separate"/>
                            </w:r>
                            <w:r w:rsidR="00332E76"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 Giao diện để layout</w:t>
                            </w:r>
                          </w:p>
                        </w:txbxContent>
                      </v:textbox>
                      <w10:wrap type="topAndBottom"/>
                    </v:shape>
                  </w:pict>
                </mc:Fallback>
              </mc:AlternateContent>
            </w:r>
            <w:r w:rsidR="007F20A4" w:rsidRPr="007F20A4">
              <w:rPr>
                <w:b/>
                <w:noProof/>
              </w:rPr>
              <w:drawing>
                <wp:anchor distT="0" distB="0" distL="114300" distR="114300" simplePos="0" relativeHeight="251686912" behindDoc="0" locked="0" layoutInCell="1" allowOverlap="1">
                  <wp:simplePos x="0" y="0"/>
                  <wp:positionH relativeFrom="column">
                    <wp:posOffset>203200</wp:posOffset>
                  </wp:positionH>
                  <wp:positionV relativeFrom="paragraph">
                    <wp:posOffset>30480</wp:posOffset>
                  </wp:positionV>
                  <wp:extent cx="5939790" cy="4949825"/>
                  <wp:effectExtent l="0" t="0" r="3810" b="3175"/>
                  <wp:wrapTopAndBottom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39790" cy="4949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982F5F" w:rsidRPr="00AF0576" w:rsidRDefault="00982F5F" w:rsidP="00AF0576">
      <w:pPr>
        <w:spacing w:line="276" w:lineRule="auto"/>
        <w:rPr>
          <w:b/>
        </w:rPr>
      </w:pPr>
    </w:p>
    <w:p w:rsidR="00AF0576" w:rsidRPr="007F20A4" w:rsidRDefault="00AF0576" w:rsidP="00B83D99">
      <w:pPr>
        <w:spacing w:line="276" w:lineRule="auto"/>
      </w:pPr>
      <w:r>
        <w:rPr>
          <w:b/>
        </w:rPr>
        <w:t>* Bước 7:</w:t>
      </w:r>
      <w:r w:rsidR="007F20A4">
        <w:rPr>
          <w:b/>
        </w:rPr>
        <w:t xml:space="preserve"> </w:t>
      </w:r>
      <w:r w:rsidR="007F20A4" w:rsidRPr="007F20A4">
        <w:t>Tùy chỉnh hiển thị theo mong muốn từ gồm tùy chỉnh hiển thị và tùy chỉnh các trục Grid theo mong muốn</w:t>
      </w:r>
      <w:r w:rsidR="007F20A4">
        <w:rPr>
          <w:sz w:val="26"/>
          <w:szCs w:val="26"/>
        </w:rPr>
        <w:t>.</w:t>
      </w:r>
    </w:p>
    <w:p w:rsidR="00982F5F" w:rsidRDefault="00982F5F" w:rsidP="00AF0576">
      <w:pPr>
        <w:spacing w:line="276" w:lineRule="auto"/>
        <w:rPr>
          <w:b/>
        </w:rPr>
      </w:pPr>
    </w:p>
    <w:tbl>
      <w:tblPr>
        <w:tblStyle w:val="TableGrid"/>
        <w:tblW w:w="101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59"/>
      </w:tblGrid>
      <w:tr w:rsidR="00982F5F" w:rsidTr="00B83D99">
        <w:trPr>
          <w:trHeight w:val="404"/>
        </w:trPr>
        <w:tc>
          <w:tcPr>
            <w:tcW w:w="10159" w:type="dxa"/>
          </w:tcPr>
          <w:p w:rsidR="00982F5F" w:rsidRDefault="007F20A4" w:rsidP="007F20A4">
            <w:pPr>
              <w:spacing w:line="276" w:lineRule="auto"/>
            </w:pPr>
            <w:r>
              <w:t xml:space="preserve">− Chọn Option </w:t>
            </w:r>
            <w:r>
              <w:sym w:font="Wingdings" w:char="F0E0"/>
            </w:r>
            <w:r>
              <w:t xml:space="preserve"> Display, sau đó sẽ xuất hiện một cửa sổ.</w:t>
            </w:r>
          </w:p>
          <w:p w:rsidR="007F20A4" w:rsidRDefault="00B83D99" w:rsidP="007F20A4">
            <w:pPr>
              <w:spacing w:line="276" w:lineRule="auto"/>
            </w:pPr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0C6C53F0" wp14:editId="32DCC59A">
                      <wp:simplePos x="0" y="0"/>
                      <wp:positionH relativeFrom="column">
                        <wp:posOffset>1290955</wp:posOffset>
                      </wp:positionH>
                      <wp:positionV relativeFrom="paragraph">
                        <wp:posOffset>4658995</wp:posOffset>
                      </wp:positionV>
                      <wp:extent cx="3581400" cy="635"/>
                      <wp:effectExtent l="0" t="0" r="0" b="0"/>
                      <wp:wrapTopAndBottom/>
                      <wp:docPr id="57" name="Text Box 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81400" cy="635"/>
                              </a:xfrm>
                              <a:prstGeom prst="rect">
                                <a:avLst/>
                              </a:prstGeom>
                              <a:solidFill>
                                <a:prstClr val="white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:rsidR="00B83D99" w:rsidRPr="006A7F0F" w:rsidRDefault="00B83D99" w:rsidP="00B83D99">
                                  <w:pPr>
                                    <w:pStyle w:val="Caption"/>
                                    <w:rPr>
                                      <w:noProof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t xml:space="preserve">Hình </w:t>
                                  </w:r>
                                  <w:r>
                                    <w:fldChar w:fldCharType="begin"/>
                                  </w:r>
                                  <w:r>
                                    <w:instrText xml:space="preserve"> SEQ Hình \* ARABIC </w:instrText>
                                  </w:r>
                                  <w:r>
                                    <w:fldChar w:fldCharType="separate"/>
                                  </w:r>
                                  <w:r w:rsidR="00332E76">
                                    <w:rPr>
                                      <w:noProof/>
                                    </w:rPr>
                                    <w:t>11</w:t>
                                  </w:r>
                                  <w:r>
                                    <w:fldChar w:fldCharType="end"/>
                                  </w:r>
                                  <w:r>
                                    <w:t>. Cửa sổ Display Option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C6C53F0" id="Text Box 57" o:spid="_x0000_s1035" type="#_x0000_t202" style="position:absolute;margin-left:101.65pt;margin-top:366.85pt;width:282pt;height:.0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" stroked="f">
                      <v:textbox style="mso-fit-shape-to-text:t" inset="0,0,0,0">
                        <w:txbxContent>
                          <w:p w:rsidR="00B83D99" w:rsidRPr="006A7F0F" w:rsidRDefault="00B83D99" w:rsidP="00B83D99">
                            <w:pPr>
                              <w:pStyle w:val="Caption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 xml:space="preserve">Hình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Hình \* ARABIC </w:instrText>
                            </w:r>
                            <w:r>
                              <w:fldChar w:fldCharType="separate"/>
                            </w:r>
                            <w:r w:rsidR="00332E76">
                              <w:rPr>
                                <w:noProof/>
                              </w:rPr>
                              <w:t>11</w:t>
                            </w:r>
                            <w:r>
                              <w:fldChar w:fldCharType="end"/>
                            </w:r>
                            <w:r>
                              <w:t>. Cửa sổ Display Options</w:t>
                            </w:r>
                          </w:p>
                        </w:txbxContent>
                      </v:textbox>
                      <w10:wrap type="topAndBottom"/>
                    </v:shape>
                  </w:pict>
                </mc:Fallback>
              </mc:AlternateContent>
            </w:r>
            <w:r w:rsidR="007F20A4" w:rsidRPr="007F20A4">
              <w:rPr>
                <w:noProof/>
              </w:rPr>
              <w:drawing>
                <wp:anchor distT="0" distB="0" distL="114300" distR="114300" simplePos="0" relativeHeight="251689984" behindDoc="0" locked="0" layoutInCell="1" allowOverlap="1" wp14:anchorId="5A956D40" wp14:editId="318D14F4">
                  <wp:simplePos x="0" y="0"/>
                  <wp:positionH relativeFrom="column">
                    <wp:posOffset>1285240</wp:posOffset>
                  </wp:positionH>
                  <wp:positionV relativeFrom="paragraph">
                    <wp:posOffset>60960</wp:posOffset>
                  </wp:positionV>
                  <wp:extent cx="3581400" cy="4546336"/>
                  <wp:effectExtent l="0" t="0" r="0" b="6985"/>
                  <wp:wrapTopAndBottom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81400" cy="45463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7F20A4" w:rsidRDefault="007F20A4" w:rsidP="007F20A4">
            <w:pPr>
              <w:spacing w:line="276" w:lineRule="auto"/>
            </w:pPr>
            <w:r>
              <w:t>− Nếu ta có thay đổi nào thì có thể thay đổi, nếu không thì giữ mặc định và nhấn Ok.</w:t>
            </w:r>
          </w:p>
          <w:p w:rsidR="007F20A4" w:rsidRPr="007F20A4" w:rsidRDefault="007F20A4" w:rsidP="007F20A4">
            <w:pPr>
              <w:spacing w:line="276" w:lineRule="auto"/>
            </w:pPr>
          </w:p>
        </w:tc>
      </w:tr>
    </w:tbl>
    <w:p w:rsidR="00982F5F" w:rsidRPr="00AF0576" w:rsidRDefault="00982F5F" w:rsidP="00AF0576">
      <w:pPr>
        <w:spacing w:line="276" w:lineRule="auto"/>
        <w:rPr>
          <w:b/>
        </w:rPr>
      </w:pPr>
    </w:p>
    <w:p w:rsidR="007F20A4" w:rsidRDefault="00AF0576" w:rsidP="007F20A4">
      <w:r>
        <w:rPr>
          <w:b/>
        </w:rPr>
        <w:t>* Bước 8:</w:t>
      </w:r>
      <w:r w:rsidR="007F20A4">
        <w:rPr>
          <w:b/>
        </w:rPr>
        <w:t xml:space="preserve"> </w:t>
      </w:r>
      <w:r w:rsidR="007F20A4" w:rsidRPr="007F20A4">
        <w:t>Thực hiện thiết lập thông số và lấy linh kiện theo sơ đồ nguyên lý đề ra</w:t>
      </w:r>
    </w:p>
    <w:p w:rsidR="00982F5F" w:rsidRDefault="00982F5F" w:rsidP="00AF0576">
      <w:pPr>
        <w:spacing w:line="276" w:lineRule="auto"/>
        <w:rPr>
          <w:b/>
        </w:rPr>
      </w:pPr>
    </w:p>
    <w:tbl>
      <w:tblPr>
        <w:tblStyle w:val="TableGrid"/>
        <w:tblW w:w="101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59"/>
      </w:tblGrid>
      <w:tr w:rsidR="00982F5F" w:rsidTr="00B83D99">
        <w:trPr>
          <w:trHeight w:val="404"/>
        </w:trPr>
        <w:tc>
          <w:tcPr>
            <w:tcW w:w="10159" w:type="dxa"/>
          </w:tcPr>
          <w:p w:rsidR="00B83D99" w:rsidRDefault="00B83D99" w:rsidP="007F20A4">
            <w:pPr>
              <w:spacing w:line="276" w:lineRule="auto"/>
            </w:pPr>
            <w:r w:rsidRPr="007F20A4">
              <w:rPr>
                <w:b/>
                <w:noProof/>
              </w:rPr>
              <w:drawing>
                <wp:anchor distT="0" distB="0" distL="114300" distR="114300" simplePos="0" relativeHeight="251693056" behindDoc="0" locked="0" layoutInCell="1" allowOverlap="1" wp14:anchorId="0A670845" wp14:editId="2DB4FFA8">
                  <wp:simplePos x="0" y="0"/>
                  <wp:positionH relativeFrom="column">
                    <wp:posOffset>1064260</wp:posOffset>
                  </wp:positionH>
                  <wp:positionV relativeFrom="paragraph">
                    <wp:posOffset>268605</wp:posOffset>
                  </wp:positionV>
                  <wp:extent cx="4096322" cy="2648320"/>
                  <wp:effectExtent l="0" t="0" r="0" b="0"/>
                  <wp:wrapTopAndBottom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96322" cy="2648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7F20A4">
              <w:t xml:space="preserve">− Chọn Connectivity </w:t>
            </w:r>
            <w:r w:rsidR="007F20A4">
              <w:sym w:font="Wingdings" w:char="F0E0"/>
            </w:r>
            <w:r w:rsidR="007F20A4">
              <w:t xml:space="preserve"> Generate </w:t>
            </w:r>
            <w:r w:rsidR="007F20A4">
              <w:sym w:font="Wingdings" w:char="F0E0"/>
            </w:r>
            <w:r w:rsidR="007F20A4">
              <w:t xml:space="preserve"> All from Source.</w:t>
            </w:r>
          </w:p>
          <w:p w:rsidR="007F20A4" w:rsidRDefault="007F20A4" w:rsidP="007F20A4">
            <w:pPr>
              <w:spacing w:line="276" w:lineRule="auto"/>
              <w:rPr>
                <w:b/>
              </w:rPr>
            </w:pPr>
          </w:p>
          <w:p w:rsidR="007F20A4" w:rsidRDefault="007F20A4" w:rsidP="007F20A4">
            <w:pPr>
              <w:spacing w:line="276" w:lineRule="auto"/>
              <w:rPr>
                <w:b/>
              </w:rPr>
            </w:pPr>
          </w:p>
          <w:p w:rsidR="007F20A4" w:rsidRDefault="00B83D99" w:rsidP="007F20A4">
            <w:pPr>
              <w:spacing w:line="276" w:lineRule="auto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6B840F14" wp14:editId="444372FE">
                      <wp:simplePos x="0" y="0"/>
                      <wp:positionH relativeFrom="column">
                        <wp:posOffset>1610995</wp:posOffset>
                      </wp:positionH>
                      <wp:positionV relativeFrom="paragraph">
                        <wp:posOffset>4081780</wp:posOffset>
                      </wp:positionV>
                      <wp:extent cx="3444240" cy="635"/>
                      <wp:effectExtent l="0" t="0" r="0" b="0"/>
                      <wp:wrapTopAndBottom/>
                      <wp:docPr id="58" name="Text Box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444240" cy="635"/>
                              </a:xfrm>
                              <a:prstGeom prst="rect">
                                <a:avLst/>
                              </a:prstGeom>
                              <a:solidFill>
                                <a:prstClr val="white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:rsidR="00B83D99" w:rsidRPr="000E675E" w:rsidRDefault="00B83D99" w:rsidP="00B83D99">
                                  <w:pPr>
                                    <w:pStyle w:val="Caption"/>
                                    <w:rPr>
                                      <w:b/>
                                      <w:noProof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t xml:space="preserve">Hình </w:t>
                                  </w:r>
                                  <w:r>
                                    <w:fldChar w:fldCharType="begin"/>
                                  </w:r>
                                  <w:r>
                                    <w:instrText xml:space="preserve"> SEQ Hình \* ARABIC </w:instrText>
                                  </w:r>
                                  <w:r>
                                    <w:fldChar w:fldCharType="separate"/>
                                  </w:r>
                                  <w:r w:rsidR="00332E76">
                                    <w:rPr>
                                      <w:noProof/>
                                    </w:rPr>
                                    <w:t>12</w:t>
                                  </w:r>
                                  <w:r>
                                    <w:fldChar w:fldCharType="end"/>
                                  </w:r>
                                  <w:r>
                                    <w:t>. Điều chỉnh khoảng cách tối thiếu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B840F14" id="Text Box 58" o:spid="_x0000_s1036" type="#_x0000_t202" style="position:absolute;margin-left:126.85pt;margin-top:321.4pt;width:271.2pt;height:.0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" stroked="f">
                      <v:textbox style="mso-fit-shape-to-text:t" inset="0,0,0,0">
                        <w:txbxContent>
                          <w:p w:rsidR="00B83D99" w:rsidRPr="000E675E" w:rsidRDefault="00B83D99" w:rsidP="00B83D99">
                            <w:pPr>
                              <w:pStyle w:val="Caption"/>
                              <w:rPr>
                                <w:b/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 xml:space="preserve">Hình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Hình \* ARABIC </w:instrText>
                            </w:r>
                            <w:r>
                              <w:fldChar w:fldCharType="separate"/>
                            </w:r>
                            <w:r w:rsidR="00332E76">
                              <w:rPr>
                                <w:noProof/>
                              </w:rPr>
                              <w:t>12</w:t>
                            </w:r>
                            <w:r>
                              <w:fldChar w:fldCharType="end"/>
                            </w:r>
                            <w:r>
                              <w:t>. Điều chỉnh khoảng cách tối thiếu</w:t>
                            </w:r>
                          </w:p>
                        </w:txbxContent>
                      </v:textbox>
                      <w10:wrap type="topAndBottom"/>
                    </v:shape>
                  </w:pict>
                </mc:Fallback>
              </mc:AlternateContent>
            </w:r>
            <w:r w:rsidRPr="007F20A4">
              <w:rPr>
                <w:b/>
                <w:noProof/>
              </w:rPr>
              <w:drawing>
                <wp:anchor distT="0" distB="0" distL="114300" distR="114300" simplePos="0" relativeHeight="251694080" behindDoc="0" locked="0" layoutInCell="1" allowOverlap="1" wp14:anchorId="55AE59C4" wp14:editId="1CB68ABF">
                  <wp:simplePos x="0" y="0"/>
                  <wp:positionH relativeFrom="column">
                    <wp:posOffset>1620520</wp:posOffset>
                  </wp:positionH>
                  <wp:positionV relativeFrom="paragraph">
                    <wp:posOffset>489585</wp:posOffset>
                  </wp:positionV>
                  <wp:extent cx="3444240" cy="3494521"/>
                  <wp:effectExtent l="0" t="0" r="3810" b="0"/>
                  <wp:wrapTopAndBottom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4240" cy="34945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7F20A4">
              <w:t xml:space="preserve">− Cửa sổ Generate Layout xuất hiện </w:t>
            </w:r>
            <w:r w:rsidR="007F20A4">
              <w:sym w:font="Wingdings" w:char="F0E0"/>
            </w:r>
            <w:r w:rsidR="007F20A4">
              <w:t xml:space="preserve"> Generate </w:t>
            </w:r>
            <w:r w:rsidR="007F20A4">
              <w:sym w:font="Wingdings" w:char="F0E0"/>
            </w:r>
            <w:r w:rsidR="007F20A4">
              <w:t xml:space="preserve"> Position: MinimumSepar</w:t>
            </w:r>
            <w:r w:rsidR="00E5332F">
              <w:t>ation để chỉnh khoảng cách tối thiểu.</w:t>
            </w:r>
          </w:p>
          <w:p w:rsidR="00B83D99" w:rsidRDefault="00B83D99" w:rsidP="007F20A4">
            <w:pPr>
              <w:spacing w:line="276" w:lineRule="auto"/>
              <w:rPr>
                <w:b/>
              </w:rPr>
            </w:pPr>
          </w:p>
          <w:p w:rsidR="00E5332F" w:rsidRDefault="00B83D99" w:rsidP="007F20A4">
            <w:pPr>
              <w:spacing w:line="276" w:lineRule="auto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20CF3E38" wp14:editId="4992AE87">
                      <wp:simplePos x="0" y="0"/>
                      <wp:positionH relativeFrom="column">
                        <wp:posOffset>1306195</wp:posOffset>
                      </wp:positionH>
                      <wp:positionV relativeFrom="paragraph">
                        <wp:posOffset>3837940</wp:posOffset>
                      </wp:positionV>
                      <wp:extent cx="3474720" cy="635"/>
                      <wp:effectExtent l="0" t="0" r="0" b="0"/>
                      <wp:wrapTopAndBottom/>
                      <wp:docPr id="59" name="Text Box 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474720" cy="635"/>
                              </a:xfrm>
                              <a:prstGeom prst="rect">
                                <a:avLst/>
                              </a:prstGeom>
                              <a:solidFill>
                                <a:prstClr val="white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:rsidR="00B83D99" w:rsidRPr="00206C7A" w:rsidRDefault="00B83D99" w:rsidP="00B83D99">
                                  <w:pPr>
                                    <w:pStyle w:val="Caption"/>
                                    <w:rPr>
                                      <w:b/>
                                      <w:noProof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t xml:space="preserve">Hình </w:t>
                                  </w:r>
                                  <w:r>
                                    <w:fldChar w:fldCharType="begin"/>
                                  </w:r>
                                  <w:r>
                                    <w:instrText xml:space="preserve"> SEQ Hình \* ARABIC </w:instrText>
                                  </w:r>
                                  <w:r>
                                    <w:fldChar w:fldCharType="separate"/>
                                  </w:r>
                                  <w:r w:rsidR="00332E76">
                                    <w:rPr>
                                      <w:noProof/>
                                    </w:rPr>
                                    <w:t>13</w:t>
                                  </w:r>
                                  <w:r>
                                    <w:fldChar w:fldCharType="end"/>
                                  </w:r>
                                  <w:r>
                                    <w:t>. Chọn layout là Metal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0CF3E38" id="Text Box 59" o:spid="_x0000_s1037" type="#_x0000_t202" style="position:absolute;margin-left:102.85pt;margin-top:302.2pt;width:273.6pt;height:.05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" stroked="f">
                      <v:textbox style="mso-fit-shape-to-text:t" inset="0,0,0,0">
                        <w:txbxContent>
                          <w:p w:rsidR="00B83D99" w:rsidRPr="00206C7A" w:rsidRDefault="00B83D99" w:rsidP="00B83D99">
                            <w:pPr>
                              <w:pStyle w:val="Caption"/>
                              <w:rPr>
                                <w:b/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 xml:space="preserve">Hình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Hình \* ARABIC </w:instrText>
                            </w:r>
                            <w:r>
                              <w:fldChar w:fldCharType="separate"/>
                            </w:r>
                            <w:r w:rsidR="00332E76">
                              <w:rPr>
                                <w:noProof/>
                              </w:rPr>
                              <w:t>13</w:t>
                            </w:r>
                            <w:r>
                              <w:fldChar w:fldCharType="end"/>
                            </w:r>
                            <w:r>
                              <w:t>. Chọn layout là Metal1</w:t>
                            </w:r>
                          </w:p>
                        </w:txbxContent>
                      </v:textbox>
                      <w10:wrap type="topAndBottom"/>
                    </v:shape>
                  </w:pict>
                </mc:Fallback>
              </mc:AlternateContent>
            </w:r>
            <w:r w:rsidRPr="00E5332F">
              <w:rPr>
                <w:b/>
                <w:noProof/>
              </w:rPr>
              <w:drawing>
                <wp:anchor distT="0" distB="0" distL="114300" distR="114300" simplePos="0" relativeHeight="251697152" behindDoc="0" locked="0" layoutInCell="1" allowOverlap="1" wp14:anchorId="57B732F9" wp14:editId="2A2B4E87">
                  <wp:simplePos x="0" y="0"/>
                  <wp:positionH relativeFrom="column">
                    <wp:posOffset>1308100</wp:posOffset>
                  </wp:positionH>
                  <wp:positionV relativeFrom="paragraph">
                    <wp:posOffset>284480</wp:posOffset>
                  </wp:positionV>
                  <wp:extent cx="3474720" cy="3493535"/>
                  <wp:effectExtent l="0" t="0" r="0" b="0"/>
                  <wp:wrapTopAndBottom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74720" cy="34935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E5332F">
              <w:t xml:space="preserve">− Tại Generate </w:t>
            </w:r>
            <w:r w:rsidR="00E5332F">
              <w:sym w:font="Wingdings" w:char="F0E0"/>
            </w:r>
            <w:r w:rsidR="00E5332F">
              <w:t xml:space="preserve"> Chọn I/O Pins </w:t>
            </w:r>
            <w:r w:rsidR="00E5332F">
              <w:sym w:font="Wingdings" w:char="F0E0"/>
            </w:r>
            <w:r w:rsidR="00E5332F">
              <w:t xml:space="preserve"> Chọn layer mà mình muốn</w:t>
            </w:r>
            <w:r w:rsidR="00E5332F">
              <w:sym w:font="Wingdings" w:char="F0E0"/>
            </w:r>
            <w:r w:rsidR="00E5332F">
              <w:t xml:space="preserve"> Sau đó Apply và nhấn Ok.</w:t>
            </w:r>
          </w:p>
          <w:p w:rsidR="00E5332F" w:rsidRDefault="00E5332F" w:rsidP="007F20A4">
            <w:pPr>
              <w:spacing w:line="276" w:lineRule="auto"/>
              <w:rPr>
                <w:b/>
              </w:rPr>
            </w:pPr>
          </w:p>
          <w:p w:rsidR="00E5332F" w:rsidRDefault="00E5332F" w:rsidP="007F20A4">
            <w:pPr>
              <w:spacing w:line="276" w:lineRule="auto"/>
              <w:rPr>
                <w:b/>
              </w:rPr>
            </w:pPr>
          </w:p>
          <w:p w:rsidR="00E5332F" w:rsidRDefault="00B83D99" w:rsidP="007F20A4">
            <w:pPr>
              <w:spacing w:line="276" w:lineRule="auto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6F746851" wp14:editId="5FD2D500">
                      <wp:simplePos x="0" y="0"/>
                      <wp:positionH relativeFrom="column">
                        <wp:posOffset>1757680</wp:posOffset>
                      </wp:positionH>
                      <wp:positionV relativeFrom="paragraph">
                        <wp:posOffset>2828925</wp:posOffset>
                      </wp:positionV>
                      <wp:extent cx="2819400" cy="635"/>
                      <wp:effectExtent l="0" t="0" r="0" b="0"/>
                      <wp:wrapTopAndBottom/>
                      <wp:docPr id="60" name="Text Box 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819400" cy="635"/>
                              </a:xfrm>
                              <a:prstGeom prst="rect">
                                <a:avLst/>
                              </a:prstGeom>
                              <a:solidFill>
                                <a:prstClr val="white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:rsidR="00B83D99" w:rsidRPr="00BE6144" w:rsidRDefault="00B83D99" w:rsidP="00B83D99">
                                  <w:pPr>
                                    <w:pStyle w:val="Caption"/>
                                    <w:rPr>
                                      <w:b/>
                                      <w:noProof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t xml:space="preserve">Hình </w:t>
                                  </w:r>
                                  <w:r>
                                    <w:fldChar w:fldCharType="begin"/>
                                  </w:r>
                                  <w:r>
                                    <w:instrText xml:space="preserve"> SEQ Hình \* ARABIC </w:instrText>
                                  </w:r>
                                  <w:r>
                                    <w:fldChar w:fldCharType="separate"/>
                                  </w:r>
                                  <w:r w:rsidR="00332E76">
                                    <w:rPr>
                                      <w:noProof/>
                                    </w:rPr>
                                    <w:t>14</w:t>
                                  </w:r>
                                  <w:r>
                                    <w:fldChar w:fldCharType="end"/>
                                  </w:r>
                                  <w:r>
                                    <w:t>. Kết quả sau khi thực hiện xong bước 8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6F746851" id="Text Box 60" o:spid="_x0000_s1038" type="#_x0000_t202" style="position:absolute;margin-left:138.4pt;margin-top:222.75pt;width:222pt;height:.05pt;z-index:2517022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" stroked="f">
                      <v:textbox style="mso-fit-shape-to-text:t" inset="0,0,0,0">
                        <w:txbxContent>
                          <w:p w:rsidR="00B83D99" w:rsidRPr="00BE6144" w:rsidRDefault="00B83D99" w:rsidP="00B83D99">
                            <w:pPr>
                              <w:pStyle w:val="Caption"/>
                              <w:rPr>
                                <w:b/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 xml:space="preserve">Hình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Hình \* ARABIC </w:instrText>
                            </w:r>
                            <w:r>
                              <w:fldChar w:fldCharType="separate"/>
                            </w:r>
                            <w:r w:rsidR="00332E76">
                              <w:rPr>
                                <w:noProof/>
                              </w:rPr>
                              <w:t>14</w:t>
                            </w:r>
                            <w:r>
                              <w:fldChar w:fldCharType="end"/>
                            </w:r>
                            <w:r>
                              <w:t>. Kết quả sau khi thực hiện xong bước 8</w:t>
                            </w:r>
                          </w:p>
                        </w:txbxContent>
                      </v:textbox>
                      <w10:wrap type="topAndBottom"/>
                    </v:shape>
                  </w:pict>
                </mc:Fallback>
              </mc:AlternateContent>
            </w:r>
            <w:r w:rsidRPr="00E5332F">
              <w:rPr>
                <w:b/>
                <w:noProof/>
              </w:rPr>
              <w:drawing>
                <wp:anchor distT="0" distB="0" distL="114300" distR="114300" simplePos="0" relativeHeight="251700224" behindDoc="0" locked="0" layoutInCell="1" allowOverlap="1" wp14:anchorId="3D3756AC" wp14:editId="0F04DC61">
                  <wp:simplePos x="0" y="0"/>
                  <wp:positionH relativeFrom="column">
                    <wp:posOffset>1894840</wp:posOffset>
                  </wp:positionH>
                  <wp:positionV relativeFrom="paragraph">
                    <wp:posOffset>299085</wp:posOffset>
                  </wp:positionV>
                  <wp:extent cx="2438740" cy="2467319"/>
                  <wp:effectExtent l="0" t="0" r="0" b="9525"/>
                  <wp:wrapTopAndBottom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8740" cy="24673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E5332F">
              <w:t>− Sau đó sẽ hiện ra linh kiện để layout.</w:t>
            </w:r>
          </w:p>
          <w:p w:rsidR="007F20A4" w:rsidRDefault="007F20A4" w:rsidP="007F20A4">
            <w:pPr>
              <w:spacing w:line="276" w:lineRule="auto"/>
              <w:rPr>
                <w:b/>
              </w:rPr>
            </w:pPr>
          </w:p>
        </w:tc>
      </w:tr>
    </w:tbl>
    <w:p w:rsidR="00982F5F" w:rsidRPr="00AF0576" w:rsidRDefault="00982F5F" w:rsidP="00AF0576">
      <w:pPr>
        <w:spacing w:line="276" w:lineRule="auto"/>
        <w:rPr>
          <w:b/>
        </w:rPr>
      </w:pPr>
    </w:p>
    <w:p w:rsidR="00AF0576" w:rsidRPr="00E5332F" w:rsidRDefault="00AF0576" w:rsidP="00E5332F">
      <w:r>
        <w:rPr>
          <w:b/>
        </w:rPr>
        <w:t>* Bước 9:</w:t>
      </w:r>
      <w:r w:rsidR="00E5332F">
        <w:rPr>
          <w:b/>
        </w:rPr>
        <w:t xml:space="preserve"> </w:t>
      </w:r>
      <w:r w:rsidR="00E5332F" w:rsidRPr="00E5332F">
        <w:t>Ghim và</w:t>
      </w:r>
      <w:r w:rsidR="00E5332F" w:rsidRPr="00E5332F">
        <w:rPr>
          <w:b/>
        </w:rPr>
        <w:t xml:space="preserve"> </w:t>
      </w:r>
      <w:r w:rsidR="00E5332F" w:rsidRPr="00E5332F">
        <w:t>bố trí linh kiện và bố trí biến tần</w:t>
      </w:r>
    </w:p>
    <w:p w:rsidR="00982F5F" w:rsidRDefault="00982F5F" w:rsidP="00AF0576">
      <w:pPr>
        <w:spacing w:line="276" w:lineRule="auto"/>
        <w:rPr>
          <w:b/>
        </w:rPr>
      </w:pPr>
    </w:p>
    <w:tbl>
      <w:tblPr>
        <w:tblStyle w:val="TableGrid"/>
        <w:tblW w:w="101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59"/>
      </w:tblGrid>
      <w:tr w:rsidR="00982F5F" w:rsidTr="00BA73DD">
        <w:trPr>
          <w:trHeight w:val="404"/>
        </w:trPr>
        <w:tc>
          <w:tcPr>
            <w:tcW w:w="10159" w:type="dxa"/>
          </w:tcPr>
          <w:p w:rsidR="00982F5F" w:rsidRDefault="00B83D99" w:rsidP="007F20A4">
            <w:pPr>
              <w:spacing w:line="276" w:lineRule="auto"/>
            </w:pPr>
            <w:r>
              <w:rPr>
                <w:noProof/>
              </w:rPr>
              <w:drawing>
                <wp:anchor distT="0" distB="0" distL="114300" distR="114300" simplePos="0" relativeHeight="251703296" behindDoc="0" locked="0" layoutInCell="1" allowOverlap="1" wp14:anchorId="6B712BC1" wp14:editId="6FA88C5D">
                  <wp:simplePos x="0" y="0"/>
                  <wp:positionH relativeFrom="column">
                    <wp:posOffset>2222500</wp:posOffset>
                  </wp:positionH>
                  <wp:positionV relativeFrom="paragraph">
                    <wp:posOffset>243205</wp:posOffset>
                  </wp:positionV>
                  <wp:extent cx="1828571" cy="1400000"/>
                  <wp:effectExtent l="0" t="0" r="635" b="0"/>
                  <wp:wrapTopAndBottom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571" cy="14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E5332F">
              <w:t xml:space="preserve">− Chọn Place </w:t>
            </w:r>
            <w:r w:rsidR="00E5332F">
              <w:sym w:font="Wingdings" w:char="F0E0"/>
            </w:r>
            <w:r w:rsidR="00E5332F">
              <w:t xml:space="preserve"> Pin Placement</w:t>
            </w:r>
            <w:r w:rsidR="00875C4F">
              <w:t>.</w:t>
            </w:r>
          </w:p>
          <w:p w:rsidR="00E5332F" w:rsidRDefault="00E5332F" w:rsidP="007F20A4">
            <w:pPr>
              <w:spacing w:line="276" w:lineRule="auto"/>
              <w:rPr>
                <w:b/>
              </w:rPr>
            </w:pPr>
          </w:p>
          <w:p w:rsidR="00875C4F" w:rsidRDefault="00875C4F" w:rsidP="007F20A4">
            <w:pPr>
              <w:spacing w:line="276" w:lineRule="auto"/>
              <w:rPr>
                <w:b/>
              </w:rPr>
            </w:pPr>
          </w:p>
          <w:p w:rsidR="00E5332F" w:rsidRDefault="00E5332F" w:rsidP="007F20A4">
            <w:pPr>
              <w:spacing w:line="276" w:lineRule="auto"/>
              <w:rPr>
                <w:b/>
              </w:rPr>
            </w:pPr>
            <w:r>
              <w:t>− Cửa sổ mới sẽ xuất hiện</w:t>
            </w:r>
          </w:p>
          <w:p w:rsidR="00875C4F" w:rsidRDefault="00E5332F" w:rsidP="007F20A4">
            <w:pPr>
              <w:spacing w:line="276" w:lineRule="auto"/>
              <w:rPr>
                <w:b/>
              </w:rPr>
            </w:pPr>
            <w:r w:rsidRPr="00E5332F">
              <w:rPr>
                <w:b/>
                <w:noProof/>
              </w:rPr>
              <w:lastRenderedPageBreak/>
              <w:drawing>
                <wp:anchor distT="0" distB="0" distL="114300" distR="114300" simplePos="0" relativeHeight="251704320" behindDoc="0" locked="0" layoutInCell="1" allowOverlap="1" wp14:anchorId="1B95727B" wp14:editId="4F55900E">
                  <wp:simplePos x="0" y="0"/>
                  <wp:positionH relativeFrom="column">
                    <wp:posOffset>660400</wp:posOffset>
                  </wp:positionH>
                  <wp:positionV relativeFrom="paragraph">
                    <wp:posOffset>38100</wp:posOffset>
                  </wp:positionV>
                  <wp:extent cx="4956805" cy="5196840"/>
                  <wp:effectExtent l="0" t="0" r="0" b="3810"/>
                  <wp:wrapTopAndBottom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56805" cy="5196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875C4F" w:rsidRDefault="00875C4F" w:rsidP="007F20A4">
            <w:pPr>
              <w:spacing w:line="276" w:lineRule="auto"/>
            </w:pPr>
            <w:r>
              <w:t xml:space="preserve">− Sau đó tại Place As In ta chọn Schematic thì các Pin sẽ được ghim theo vị trí: </w:t>
            </w:r>
          </w:p>
          <w:p w:rsidR="00875C4F" w:rsidRDefault="00875C4F" w:rsidP="007F20A4">
            <w:pPr>
              <w:spacing w:line="276" w:lineRule="auto"/>
            </w:pPr>
            <w:r>
              <w:t>+ Vin: trái</w:t>
            </w:r>
          </w:p>
          <w:p w:rsidR="00875C4F" w:rsidRDefault="00875C4F" w:rsidP="007F20A4">
            <w:pPr>
              <w:spacing w:line="276" w:lineRule="auto"/>
            </w:pPr>
            <w:r>
              <w:t>+ Vdd: trên</w:t>
            </w:r>
          </w:p>
          <w:p w:rsidR="00875C4F" w:rsidRDefault="00875C4F" w:rsidP="007F20A4">
            <w:pPr>
              <w:spacing w:line="276" w:lineRule="auto"/>
            </w:pPr>
            <w:r>
              <w:t>+ Vout: phải</w:t>
            </w:r>
          </w:p>
          <w:p w:rsidR="00875C4F" w:rsidRDefault="00BA73DD" w:rsidP="007F20A4">
            <w:pPr>
              <w:spacing w:line="276" w:lineRule="auto"/>
            </w:pPr>
            <w:r w:rsidRPr="00875C4F">
              <w:rPr>
                <w:b/>
                <w:noProof/>
              </w:rPr>
              <w:drawing>
                <wp:anchor distT="0" distB="0" distL="114300" distR="114300" simplePos="0" relativeHeight="251705344" behindDoc="0" locked="0" layoutInCell="1" allowOverlap="1" wp14:anchorId="55EF19CC" wp14:editId="50BD7AE1">
                  <wp:simplePos x="0" y="0"/>
                  <wp:positionH relativeFrom="column">
                    <wp:posOffset>477520</wp:posOffset>
                  </wp:positionH>
                  <wp:positionV relativeFrom="paragraph">
                    <wp:posOffset>288925</wp:posOffset>
                  </wp:positionV>
                  <wp:extent cx="5315692" cy="1076475"/>
                  <wp:effectExtent l="0" t="0" r="0" b="9525"/>
                  <wp:wrapTopAndBottom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15692" cy="1076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5C4F">
              <w:t>+ Gnd: dưới</w:t>
            </w:r>
          </w:p>
          <w:p w:rsidR="00875C4F" w:rsidRDefault="00875C4F" w:rsidP="007F20A4">
            <w:pPr>
              <w:spacing w:line="276" w:lineRule="auto"/>
              <w:rPr>
                <w:b/>
              </w:rPr>
            </w:pPr>
          </w:p>
          <w:p w:rsidR="00BA73DD" w:rsidRDefault="00BA73DD" w:rsidP="007F20A4">
            <w:pPr>
              <w:spacing w:line="276" w:lineRule="auto"/>
              <w:rPr>
                <w:b/>
              </w:rPr>
            </w:pPr>
          </w:p>
          <w:p w:rsidR="00BA73DD" w:rsidRDefault="00BA73DD" w:rsidP="007F20A4">
            <w:pPr>
              <w:spacing w:line="276" w:lineRule="auto"/>
              <w:rPr>
                <w:b/>
              </w:rPr>
            </w:pPr>
          </w:p>
          <w:p w:rsidR="00BA73DD" w:rsidRDefault="00BA73DD" w:rsidP="007F20A4">
            <w:pPr>
              <w:spacing w:line="276" w:lineRule="auto"/>
              <w:rPr>
                <w:b/>
              </w:rPr>
            </w:pPr>
          </w:p>
          <w:p w:rsidR="00BA73DD" w:rsidRDefault="00BA73DD" w:rsidP="007F20A4">
            <w:pPr>
              <w:spacing w:line="276" w:lineRule="auto"/>
              <w:rPr>
                <w:b/>
              </w:rPr>
            </w:pPr>
          </w:p>
          <w:p w:rsidR="00BA73DD" w:rsidRDefault="00BA73DD" w:rsidP="007F20A4">
            <w:pPr>
              <w:spacing w:line="276" w:lineRule="auto"/>
              <w:rPr>
                <w:b/>
              </w:rPr>
            </w:pPr>
          </w:p>
          <w:p w:rsidR="00BA73DD" w:rsidRDefault="00BA73DD" w:rsidP="007F20A4">
            <w:pPr>
              <w:spacing w:line="276" w:lineRule="auto"/>
              <w:rPr>
                <w:b/>
              </w:rPr>
            </w:pPr>
          </w:p>
          <w:p w:rsidR="00BA73DD" w:rsidRDefault="00BA73DD" w:rsidP="007F20A4">
            <w:pPr>
              <w:spacing w:line="276" w:lineRule="auto"/>
              <w:rPr>
                <w:b/>
              </w:rPr>
            </w:pPr>
          </w:p>
          <w:p w:rsidR="00875C4F" w:rsidRDefault="00BA73DD" w:rsidP="007F20A4">
            <w:pPr>
              <w:spacing w:line="276" w:lineRule="auto"/>
              <w:rPr>
                <w:b/>
              </w:rPr>
            </w:pPr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08416" behindDoc="0" locked="0" layoutInCell="1" allowOverlap="1" wp14:anchorId="7845C322" wp14:editId="275BE36B">
                      <wp:simplePos x="0" y="0"/>
                      <wp:positionH relativeFrom="column">
                        <wp:posOffset>1412875</wp:posOffset>
                      </wp:positionH>
                      <wp:positionV relativeFrom="paragraph">
                        <wp:posOffset>3556000</wp:posOffset>
                      </wp:positionV>
                      <wp:extent cx="3649980" cy="635"/>
                      <wp:effectExtent l="0" t="0" r="0" b="0"/>
                      <wp:wrapTopAndBottom/>
                      <wp:docPr id="61" name="Text Box 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49980" cy="635"/>
                              </a:xfrm>
                              <a:prstGeom prst="rect">
                                <a:avLst/>
                              </a:prstGeom>
                              <a:solidFill>
                                <a:prstClr val="white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:rsidR="00BA73DD" w:rsidRPr="0061129D" w:rsidRDefault="00BA73DD" w:rsidP="00BA73DD">
                                  <w:pPr>
                                    <w:pStyle w:val="Caption"/>
                                    <w:rPr>
                                      <w:b/>
                                      <w:noProof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t xml:space="preserve">Hình </w:t>
                                  </w:r>
                                  <w:r>
                                    <w:fldChar w:fldCharType="begin"/>
                                  </w:r>
                                  <w:r>
                                    <w:instrText xml:space="preserve"> SEQ Hình \* ARABIC </w:instrText>
                                  </w:r>
                                  <w:r>
                                    <w:fldChar w:fldCharType="separate"/>
                                  </w:r>
                                  <w:r w:rsidR="00332E76">
                                    <w:rPr>
                                      <w:noProof/>
                                    </w:rPr>
                                    <w:t>15</w:t>
                                  </w:r>
                                  <w:r>
                                    <w:fldChar w:fldCharType="end"/>
                                  </w:r>
                                  <w:r>
                                    <w:t>. Kết quả sau khi thực hiện xong các bước trê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845C322" id="Text Box 61" o:spid="_x0000_s1039" type="#_x0000_t202" style="position:absolute;margin-left:111.25pt;margin-top:280pt;width:287.4pt;height:.0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" stroked="f">
                      <v:textbox style="mso-fit-shape-to-text:t" inset="0,0,0,0">
                        <w:txbxContent>
                          <w:p w:rsidR="00BA73DD" w:rsidRPr="0061129D" w:rsidRDefault="00BA73DD" w:rsidP="00BA73DD">
                            <w:pPr>
                              <w:pStyle w:val="Caption"/>
                              <w:rPr>
                                <w:b/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 xml:space="preserve">Hình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Hình \* ARABIC </w:instrText>
                            </w:r>
                            <w:r>
                              <w:fldChar w:fldCharType="separate"/>
                            </w:r>
                            <w:r w:rsidR="00332E76">
                              <w:rPr>
                                <w:noProof/>
                              </w:rPr>
                              <w:t>15</w:t>
                            </w:r>
                            <w:r>
                              <w:fldChar w:fldCharType="end"/>
                            </w:r>
                            <w:r>
                              <w:t>. Kết quả sau khi thực hiện xong các bước trên</w:t>
                            </w:r>
                          </w:p>
                        </w:txbxContent>
                      </v:textbox>
                      <w10:wrap type="topAndBottom"/>
                    </v:shape>
                  </w:pict>
                </mc:Fallback>
              </mc:AlternateContent>
            </w:r>
            <w:r w:rsidRPr="00875C4F">
              <w:rPr>
                <w:b/>
                <w:noProof/>
              </w:rPr>
              <w:drawing>
                <wp:anchor distT="0" distB="0" distL="114300" distR="114300" simplePos="0" relativeHeight="251706368" behindDoc="0" locked="0" layoutInCell="1" allowOverlap="1" wp14:anchorId="0F1DE9DE" wp14:editId="09A1A0E0">
                  <wp:simplePos x="0" y="0"/>
                  <wp:positionH relativeFrom="column">
                    <wp:posOffset>1384300</wp:posOffset>
                  </wp:positionH>
                  <wp:positionV relativeFrom="paragraph">
                    <wp:posOffset>35560</wp:posOffset>
                  </wp:positionV>
                  <wp:extent cx="3649980" cy="3438386"/>
                  <wp:effectExtent l="0" t="0" r="7620" b="0"/>
                  <wp:wrapTopAndBottom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5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49980" cy="34383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875C4F" w:rsidRDefault="00BA73DD" w:rsidP="007F20A4">
            <w:pPr>
              <w:spacing w:line="276" w:lineRule="auto"/>
            </w:pPr>
            <w:r w:rsidRPr="00875C4F">
              <w:rPr>
                <w:b/>
                <w:noProof/>
              </w:rPr>
              <w:drawing>
                <wp:anchor distT="0" distB="0" distL="114300" distR="114300" simplePos="0" relativeHeight="251709440" behindDoc="0" locked="0" layoutInCell="1" allowOverlap="1" wp14:anchorId="007815BE" wp14:editId="19E6C602">
                  <wp:simplePos x="0" y="0"/>
                  <wp:positionH relativeFrom="column">
                    <wp:posOffset>1414780</wp:posOffset>
                  </wp:positionH>
                  <wp:positionV relativeFrom="paragraph">
                    <wp:posOffset>318770</wp:posOffset>
                  </wp:positionV>
                  <wp:extent cx="3678276" cy="3421380"/>
                  <wp:effectExtent l="0" t="0" r="0" b="7620"/>
                  <wp:wrapTopAndBottom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7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78276" cy="3421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5C4F">
              <w:t xml:space="preserve">− Ta có thể nhấn tổ hợp phím: Shift + F để hiện thị </w:t>
            </w:r>
          </w:p>
          <w:p w:rsidR="00875C4F" w:rsidRDefault="00875C4F" w:rsidP="007F20A4">
            <w:pPr>
              <w:spacing w:line="276" w:lineRule="auto"/>
              <w:rPr>
                <w:b/>
              </w:rPr>
            </w:pPr>
          </w:p>
          <w:p w:rsidR="00875C4F" w:rsidRDefault="00875C4F" w:rsidP="007F20A4">
            <w:pPr>
              <w:spacing w:line="276" w:lineRule="auto"/>
              <w:rPr>
                <w:b/>
              </w:rPr>
            </w:pPr>
          </w:p>
        </w:tc>
      </w:tr>
    </w:tbl>
    <w:p w:rsidR="00982F5F" w:rsidRPr="00AF0576" w:rsidRDefault="00982F5F" w:rsidP="00AF0576">
      <w:pPr>
        <w:spacing w:line="276" w:lineRule="auto"/>
        <w:rPr>
          <w:b/>
        </w:rPr>
      </w:pPr>
    </w:p>
    <w:p w:rsidR="00BA73DD" w:rsidRDefault="00BA73DD" w:rsidP="00875C4F">
      <w:pPr>
        <w:rPr>
          <w:b/>
        </w:rPr>
      </w:pPr>
    </w:p>
    <w:p w:rsidR="00BA73DD" w:rsidRDefault="00BA73DD" w:rsidP="00875C4F">
      <w:pPr>
        <w:rPr>
          <w:b/>
        </w:rPr>
      </w:pPr>
    </w:p>
    <w:p w:rsidR="00BA73DD" w:rsidRDefault="00BA73DD" w:rsidP="00875C4F">
      <w:pPr>
        <w:rPr>
          <w:b/>
        </w:rPr>
      </w:pPr>
    </w:p>
    <w:p w:rsidR="00BA73DD" w:rsidRDefault="00BA73DD" w:rsidP="00875C4F">
      <w:pPr>
        <w:rPr>
          <w:b/>
        </w:rPr>
      </w:pPr>
    </w:p>
    <w:p w:rsidR="00AF0576" w:rsidRPr="00875C4F" w:rsidRDefault="00AF0576" w:rsidP="00875C4F">
      <w:r>
        <w:rPr>
          <w:b/>
        </w:rPr>
        <w:lastRenderedPageBreak/>
        <w:t>* Bước 10:</w:t>
      </w:r>
      <w:r w:rsidR="00875C4F">
        <w:rPr>
          <w:b/>
        </w:rPr>
        <w:t xml:space="preserve"> </w:t>
      </w:r>
      <w:r w:rsidR="00875C4F" w:rsidRPr="00875C4F">
        <w:t>Chỉnh đường cấp nguồn, chỉnh sửa thuộc tính và kiểu body</w:t>
      </w:r>
    </w:p>
    <w:p w:rsidR="00982F5F" w:rsidRDefault="00982F5F" w:rsidP="00AF0576">
      <w:pPr>
        <w:spacing w:line="276" w:lineRule="auto"/>
        <w:rPr>
          <w:b/>
        </w:rPr>
      </w:pPr>
    </w:p>
    <w:tbl>
      <w:tblPr>
        <w:tblStyle w:val="TableGrid"/>
        <w:tblW w:w="101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59"/>
      </w:tblGrid>
      <w:tr w:rsidR="00982F5F" w:rsidTr="00BA73DD">
        <w:trPr>
          <w:trHeight w:val="404"/>
        </w:trPr>
        <w:tc>
          <w:tcPr>
            <w:tcW w:w="10159" w:type="dxa"/>
          </w:tcPr>
          <w:p w:rsidR="00F31098" w:rsidRDefault="00BA73DD" w:rsidP="007F20A4">
            <w:pPr>
              <w:spacing w:line="276" w:lineRule="auto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2512" behindDoc="0" locked="0" layoutInCell="1" allowOverlap="1" wp14:anchorId="5B9EB970" wp14:editId="733CF665">
                      <wp:simplePos x="0" y="0"/>
                      <wp:positionH relativeFrom="column">
                        <wp:posOffset>742315</wp:posOffset>
                      </wp:positionH>
                      <wp:positionV relativeFrom="paragraph">
                        <wp:posOffset>5498465</wp:posOffset>
                      </wp:positionV>
                      <wp:extent cx="4956175" cy="635"/>
                      <wp:effectExtent l="0" t="0" r="0" b="0"/>
                      <wp:wrapTopAndBottom/>
                      <wp:docPr id="62" name="Text Box 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956175" cy="635"/>
                              </a:xfrm>
                              <a:prstGeom prst="rect">
                                <a:avLst/>
                              </a:prstGeom>
                              <a:solidFill>
                                <a:prstClr val="white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:rsidR="00BA73DD" w:rsidRPr="00AC18C1" w:rsidRDefault="00BA73DD" w:rsidP="00BA73DD">
                                  <w:pPr>
                                    <w:pStyle w:val="Caption"/>
                                    <w:rPr>
                                      <w:b/>
                                      <w:noProof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t xml:space="preserve">Hình </w:t>
                                  </w:r>
                                  <w:r>
                                    <w:fldChar w:fldCharType="begin"/>
                                  </w:r>
                                  <w:r>
                                    <w:instrText xml:space="preserve"> SEQ Hình \* ARABIC </w:instrText>
                                  </w:r>
                                  <w:r>
                                    <w:fldChar w:fldCharType="separate"/>
                                  </w:r>
                                  <w:r w:rsidR="00332E76">
                                    <w:rPr>
                                      <w:noProof/>
                                    </w:rPr>
                                    <w:t>16</w:t>
                                  </w:r>
                                  <w:r>
                                    <w:fldChar w:fldCharType="end"/>
                                  </w:r>
                                  <w:r>
                                    <w:t>. Cửa sổ Pin Placement hiện r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B9EB970" id="Text Box 62" o:spid="_x0000_s1040" type="#_x0000_t202" style="position:absolute;margin-left:58.45pt;margin-top:432.95pt;width:390.25pt;height:.05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" stroked="f">
                      <v:textbox style="mso-fit-shape-to-text:t" inset="0,0,0,0">
                        <w:txbxContent>
                          <w:p w:rsidR="00BA73DD" w:rsidRPr="00AC18C1" w:rsidRDefault="00BA73DD" w:rsidP="00BA73DD">
                            <w:pPr>
                              <w:pStyle w:val="Caption"/>
                              <w:rPr>
                                <w:b/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 xml:space="preserve">Hình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Hình \* ARABIC </w:instrText>
                            </w:r>
                            <w:r>
                              <w:fldChar w:fldCharType="separate"/>
                            </w:r>
                            <w:r w:rsidR="00332E76">
                              <w:rPr>
                                <w:noProof/>
                              </w:rPr>
                              <w:t>16</w:t>
                            </w:r>
                            <w:r>
                              <w:fldChar w:fldCharType="end"/>
                            </w:r>
                            <w:r>
                              <w:t>. Cửa sổ Pin Placement hiện ra</w:t>
                            </w:r>
                          </w:p>
                        </w:txbxContent>
                      </v:textbox>
                      <w10:wrap type="topAndBottom"/>
                    </v:shape>
                  </w:pict>
                </mc:Fallback>
              </mc:AlternateContent>
            </w:r>
            <w:r w:rsidRPr="00E5332F">
              <w:rPr>
                <w:b/>
                <w:noProof/>
              </w:rPr>
              <w:drawing>
                <wp:anchor distT="0" distB="0" distL="114300" distR="114300" simplePos="0" relativeHeight="251710464" behindDoc="0" locked="0" layoutInCell="1" allowOverlap="1" wp14:anchorId="47B7A792" wp14:editId="6BA45518">
                  <wp:simplePos x="0" y="0"/>
                  <wp:positionH relativeFrom="column">
                    <wp:posOffset>744220</wp:posOffset>
                  </wp:positionH>
                  <wp:positionV relativeFrom="paragraph">
                    <wp:posOffset>254000</wp:posOffset>
                  </wp:positionV>
                  <wp:extent cx="4956805" cy="5196840"/>
                  <wp:effectExtent l="0" t="0" r="0" b="3810"/>
                  <wp:wrapTopAndBottom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56805" cy="5196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75C4F">
              <w:t xml:space="preserve">− Chọn Place </w:t>
            </w:r>
            <w:r w:rsidR="00875C4F">
              <w:sym w:font="Wingdings" w:char="F0E0"/>
            </w:r>
            <w:r w:rsidR="00875C4F">
              <w:t xml:space="preserve"> Pin Placement.</w:t>
            </w:r>
          </w:p>
          <w:p w:rsidR="00BA73DD" w:rsidRPr="00BA73DD" w:rsidRDefault="00BA73DD" w:rsidP="007F20A4">
            <w:pPr>
              <w:spacing w:line="276" w:lineRule="auto"/>
            </w:pPr>
          </w:p>
          <w:p w:rsidR="00F31098" w:rsidRDefault="00BA73DD" w:rsidP="007F20A4">
            <w:pPr>
              <w:spacing w:line="276" w:lineRule="auto"/>
            </w:pPr>
            <w:r w:rsidRPr="00F31098">
              <w:rPr>
                <w:b/>
                <w:noProof/>
              </w:rPr>
              <w:drawing>
                <wp:anchor distT="0" distB="0" distL="114300" distR="114300" simplePos="0" relativeHeight="251713536" behindDoc="0" locked="0" layoutInCell="1" allowOverlap="1" wp14:anchorId="4E71622D" wp14:editId="6ED03F5F">
                  <wp:simplePos x="0" y="0"/>
                  <wp:positionH relativeFrom="column">
                    <wp:posOffset>637540</wp:posOffset>
                  </wp:positionH>
                  <wp:positionV relativeFrom="paragraph">
                    <wp:posOffset>293370</wp:posOffset>
                  </wp:positionV>
                  <wp:extent cx="4686954" cy="943107"/>
                  <wp:effectExtent l="0" t="0" r="0" b="9525"/>
                  <wp:wrapTopAndBottom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86954" cy="9431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F31098">
              <w:t>− Click chuột vào chọn Vdd</w:t>
            </w:r>
          </w:p>
          <w:p w:rsidR="00F31098" w:rsidRDefault="00F31098" w:rsidP="007F20A4">
            <w:pPr>
              <w:spacing w:line="276" w:lineRule="auto"/>
              <w:rPr>
                <w:b/>
              </w:rPr>
            </w:pPr>
          </w:p>
          <w:p w:rsidR="00BA73DD" w:rsidRDefault="00BA73DD" w:rsidP="007F20A4">
            <w:pPr>
              <w:spacing w:line="276" w:lineRule="auto"/>
              <w:rPr>
                <w:b/>
              </w:rPr>
            </w:pPr>
          </w:p>
          <w:p w:rsidR="00BA73DD" w:rsidRDefault="00BA73DD" w:rsidP="007F20A4">
            <w:pPr>
              <w:spacing w:line="276" w:lineRule="auto"/>
              <w:rPr>
                <w:b/>
              </w:rPr>
            </w:pPr>
          </w:p>
          <w:p w:rsidR="00BA73DD" w:rsidRDefault="00BA73DD" w:rsidP="007F20A4">
            <w:pPr>
              <w:spacing w:line="276" w:lineRule="auto"/>
              <w:rPr>
                <w:b/>
              </w:rPr>
            </w:pPr>
          </w:p>
          <w:p w:rsidR="00BA73DD" w:rsidRDefault="00BA73DD" w:rsidP="007F20A4">
            <w:pPr>
              <w:spacing w:line="276" w:lineRule="auto"/>
              <w:rPr>
                <w:b/>
              </w:rPr>
            </w:pPr>
          </w:p>
          <w:p w:rsidR="00BA73DD" w:rsidRDefault="00BA73DD" w:rsidP="007F20A4">
            <w:pPr>
              <w:spacing w:line="276" w:lineRule="auto"/>
              <w:rPr>
                <w:b/>
              </w:rPr>
            </w:pPr>
          </w:p>
          <w:p w:rsidR="00BA73DD" w:rsidRDefault="00BA73DD" w:rsidP="007F20A4">
            <w:pPr>
              <w:spacing w:line="276" w:lineRule="auto"/>
              <w:rPr>
                <w:b/>
              </w:rPr>
            </w:pPr>
          </w:p>
          <w:p w:rsidR="00BA73DD" w:rsidRDefault="00BA73DD" w:rsidP="007F20A4">
            <w:pPr>
              <w:spacing w:line="276" w:lineRule="auto"/>
              <w:rPr>
                <w:b/>
              </w:rPr>
            </w:pPr>
          </w:p>
          <w:p w:rsidR="00BA73DD" w:rsidRDefault="00BA73DD" w:rsidP="007F20A4">
            <w:pPr>
              <w:spacing w:line="276" w:lineRule="auto"/>
              <w:rPr>
                <w:b/>
              </w:rPr>
            </w:pPr>
            <w:r w:rsidRPr="00F31098">
              <w:rPr>
                <w:b/>
                <w:noProof/>
              </w:rPr>
              <w:lastRenderedPageBreak/>
              <w:drawing>
                <wp:anchor distT="0" distB="0" distL="114300" distR="114300" simplePos="0" relativeHeight="251714560" behindDoc="0" locked="0" layoutInCell="1" allowOverlap="1" wp14:anchorId="040DC450" wp14:editId="1F30D974">
                  <wp:simplePos x="0" y="0"/>
                  <wp:positionH relativeFrom="column">
                    <wp:posOffset>4445</wp:posOffset>
                  </wp:positionH>
                  <wp:positionV relativeFrom="paragraph">
                    <wp:posOffset>58420</wp:posOffset>
                  </wp:positionV>
                  <wp:extent cx="6265545" cy="3124200"/>
                  <wp:effectExtent l="0" t="0" r="1905" b="0"/>
                  <wp:wrapTopAndBottom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40">
                                    <a14:imgEffect>
                                      <a14:brightnessContrast contrast="-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65545" cy="312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F31098" w:rsidRDefault="00F31098" w:rsidP="007F20A4">
            <w:pPr>
              <w:spacing w:line="276" w:lineRule="auto"/>
              <w:rPr>
                <w:b/>
              </w:rPr>
            </w:pPr>
          </w:p>
          <w:p w:rsidR="00F31098" w:rsidRDefault="00BA73DD" w:rsidP="007F20A4">
            <w:pPr>
              <w:spacing w:line="276" w:lineRule="auto"/>
            </w:pPr>
            <w:r w:rsidRPr="00F31098">
              <w:rPr>
                <w:b/>
                <w:noProof/>
              </w:rPr>
              <w:drawing>
                <wp:anchor distT="0" distB="0" distL="114300" distR="114300" simplePos="0" relativeHeight="251715584" behindDoc="0" locked="0" layoutInCell="1" allowOverlap="1" wp14:anchorId="1DA05389" wp14:editId="2AB16073">
                  <wp:simplePos x="0" y="0"/>
                  <wp:positionH relativeFrom="column">
                    <wp:posOffset>2565400</wp:posOffset>
                  </wp:positionH>
                  <wp:positionV relativeFrom="paragraph">
                    <wp:posOffset>274955</wp:posOffset>
                  </wp:positionV>
                  <wp:extent cx="1257475" cy="800212"/>
                  <wp:effectExtent l="0" t="0" r="0" b="0"/>
                  <wp:wrapTopAndBottom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7475" cy="8002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F31098">
              <w:t>− Sau đó chọn HRail để chỉnh đường cấp nguồn theo chiều ngang.</w:t>
            </w:r>
          </w:p>
          <w:p w:rsidR="00F31098" w:rsidRDefault="00BA73DD" w:rsidP="007F20A4">
            <w:pPr>
              <w:spacing w:line="276" w:lineRule="auto"/>
              <w:rPr>
                <w:b/>
              </w:rPr>
            </w:pPr>
            <w:r w:rsidRPr="00F31098">
              <w:rPr>
                <w:b/>
                <w:noProof/>
              </w:rPr>
              <w:drawing>
                <wp:anchor distT="0" distB="0" distL="114300" distR="114300" simplePos="0" relativeHeight="251716608" behindDoc="0" locked="0" layoutInCell="1" allowOverlap="1" wp14:anchorId="5F2ADA0A" wp14:editId="09FB8C27">
                  <wp:simplePos x="0" y="0"/>
                  <wp:positionH relativeFrom="column">
                    <wp:posOffset>835660</wp:posOffset>
                  </wp:positionH>
                  <wp:positionV relativeFrom="paragraph">
                    <wp:posOffset>1041400</wp:posOffset>
                  </wp:positionV>
                  <wp:extent cx="4587875" cy="2278380"/>
                  <wp:effectExtent l="0" t="0" r="3175" b="7620"/>
                  <wp:wrapTopAndBottom/>
                  <wp:docPr id="64" name="Picture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2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43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87875" cy="2278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F31098" w:rsidRDefault="00F31098" w:rsidP="007F20A4">
            <w:pPr>
              <w:spacing w:line="276" w:lineRule="auto"/>
              <w:rPr>
                <w:b/>
              </w:rPr>
            </w:pPr>
          </w:p>
          <w:p w:rsidR="00F31098" w:rsidRDefault="00BA73DD" w:rsidP="007F20A4">
            <w:pPr>
              <w:spacing w:line="276" w:lineRule="auto"/>
              <w:rPr>
                <w:b/>
              </w:rPr>
            </w:pPr>
            <w:r w:rsidRPr="00F31098">
              <w:rPr>
                <w:b/>
                <w:noProof/>
              </w:rPr>
              <w:drawing>
                <wp:anchor distT="0" distB="0" distL="114300" distR="114300" simplePos="0" relativeHeight="251717632" behindDoc="0" locked="0" layoutInCell="1" allowOverlap="1" wp14:anchorId="1B07D8AC" wp14:editId="170FF689">
                  <wp:simplePos x="0" y="0"/>
                  <wp:positionH relativeFrom="column">
                    <wp:posOffset>591820</wp:posOffset>
                  </wp:positionH>
                  <wp:positionV relativeFrom="paragraph">
                    <wp:posOffset>340360</wp:posOffset>
                  </wp:positionV>
                  <wp:extent cx="5182323" cy="1000265"/>
                  <wp:effectExtent l="0" t="0" r="0" b="9525"/>
                  <wp:wrapTopAndBottom/>
                  <wp:docPr id="65" name="Picture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82323" cy="1000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F31098">
              <w:t xml:space="preserve">− Sau đó tương tự chọn Gnd </w:t>
            </w:r>
            <w:r w:rsidR="00F31098">
              <w:sym w:font="Wingdings" w:char="F0E0"/>
            </w:r>
            <w:r w:rsidR="00F31098">
              <w:t xml:space="preserve"> Chọn HRain</w:t>
            </w:r>
          </w:p>
          <w:p w:rsidR="00F31098" w:rsidRDefault="00F31098" w:rsidP="007F20A4">
            <w:pPr>
              <w:spacing w:line="276" w:lineRule="auto"/>
              <w:rPr>
                <w:b/>
              </w:rPr>
            </w:pPr>
          </w:p>
          <w:p w:rsidR="00BA73DD" w:rsidRDefault="00BA73DD" w:rsidP="007F20A4">
            <w:pPr>
              <w:spacing w:line="276" w:lineRule="auto"/>
              <w:rPr>
                <w:b/>
              </w:rPr>
            </w:pPr>
          </w:p>
          <w:p w:rsidR="00BA73DD" w:rsidRDefault="00BA73DD" w:rsidP="007F20A4">
            <w:pPr>
              <w:spacing w:line="276" w:lineRule="auto"/>
              <w:rPr>
                <w:b/>
              </w:rPr>
            </w:pPr>
          </w:p>
          <w:p w:rsidR="00BA73DD" w:rsidRDefault="00BA73DD" w:rsidP="007F20A4">
            <w:pPr>
              <w:spacing w:line="276" w:lineRule="auto"/>
              <w:rPr>
                <w:b/>
              </w:rPr>
            </w:pPr>
            <w:r w:rsidRPr="00F31098">
              <w:rPr>
                <w:b/>
                <w:noProof/>
              </w:rPr>
              <w:drawing>
                <wp:anchor distT="0" distB="0" distL="114300" distR="114300" simplePos="0" relativeHeight="251718656" behindDoc="0" locked="0" layoutInCell="1" allowOverlap="1" wp14:anchorId="1FF8357A" wp14:editId="10285AC5">
                  <wp:simplePos x="0" y="0"/>
                  <wp:positionH relativeFrom="column">
                    <wp:posOffset>843280</wp:posOffset>
                  </wp:positionH>
                  <wp:positionV relativeFrom="paragraph">
                    <wp:posOffset>81280</wp:posOffset>
                  </wp:positionV>
                  <wp:extent cx="4681855" cy="2164080"/>
                  <wp:effectExtent l="0" t="0" r="4445" b="7620"/>
                  <wp:wrapTopAndBottom/>
                  <wp:docPr id="66" name="Picture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5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46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81855" cy="2164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F31098" w:rsidRDefault="00F31098" w:rsidP="007F20A4">
            <w:pPr>
              <w:spacing w:line="276" w:lineRule="auto"/>
              <w:rPr>
                <w:b/>
              </w:rPr>
            </w:pPr>
          </w:p>
          <w:p w:rsidR="00F31098" w:rsidRDefault="00BA73DD" w:rsidP="007F20A4">
            <w:pPr>
              <w:spacing w:line="276" w:lineRule="auto"/>
            </w:pPr>
            <w:r w:rsidRPr="00F31098">
              <w:rPr>
                <w:b/>
                <w:noProof/>
              </w:rPr>
              <w:drawing>
                <wp:anchor distT="0" distB="0" distL="114300" distR="114300" simplePos="0" relativeHeight="251719680" behindDoc="0" locked="0" layoutInCell="1" allowOverlap="1" wp14:anchorId="6CB1330C" wp14:editId="65003D02">
                  <wp:simplePos x="0" y="0"/>
                  <wp:positionH relativeFrom="column">
                    <wp:posOffset>1628140</wp:posOffset>
                  </wp:positionH>
                  <wp:positionV relativeFrom="paragraph">
                    <wp:posOffset>329565</wp:posOffset>
                  </wp:positionV>
                  <wp:extent cx="3159760" cy="4351020"/>
                  <wp:effectExtent l="0" t="0" r="2540" b="0"/>
                  <wp:wrapTopAndBottom/>
                  <wp:docPr id="67" name="Picture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48"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59760" cy="4351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F31098">
              <w:t xml:space="preserve">− Ta chọn vào PMOS sau đó nhấn chuột phải </w:t>
            </w:r>
            <w:r w:rsidR="00F31098">
              <w:sym w:font="Wingdings" w:char="F0E0"/>
            </w:r>
            <w:r w:rsidR="00F31098">
              <w:t xml:space="preserve"> Chọn Properties </w:t>
            </w:r>
          </w:p>
          <w:p w:rsidR="00BA73DD" w:rsidRDefault="00BA73DD" w:rsidP="007F20A4">
            <w:pPr>
              <w:spacing w:line="276" w:lineRule="auto"/>
              <w:rPr>
                <w:b/>
              </w:rPr>
            </w:pPr>
          </w:p>
          <w:p w:rsidR="00F31098" w:rsidRDefault="00F31098" w:rsidP="007F20A4">
            <w:pPr>
              <w:spacing w:line="276" w:lineRule="auto"/>
              <w:rPr>
                <w:b/>
              </w:rPr>
            </w:pPr>
          </w:p>
          <w:p w:rsidR="00F31098" w:rsidRDefault="00F31098" w:rsidP="007F20A4">
            <w:pPr>
              <w:spacing w:line="276" w:lineRule="auto"/>
              <w:rPr>
                <w:b/>
              </w:rPr>
            </w:pPr>
          </w:p>
          <w:p w:rsidR="00BA73DD" w:rsidRDefault="00BA73DD" w:rsidP="007F20A4">
            <w:pPr>
              <w:spacing w:line="276" w:lineRule="auto"/>
              <w:rPr>
                <w:b/>
              </w:rPr>
            </w:pPr>
          </w:p>
          <w:p w:rsidR="00BA73DD" w:rsidRDefault="00BA73DD" w:rsidP="007F20A4">
            <w:pPr>
              <w:spacing w:line="276" w:lineRule="auto"/>
              <w:rPr>
                <w:b/>
              </w:rPr>
            </w:pPr>
          </w:p>
          <w:p w:rsidR="00BA73DD" w:rsidRDefault="00BA73DD" w:rsidP="007F20A4">
            <w:pPr>
              <w:spacing w:line="276" w:lineRule="auto"/>
              <w:rPr>
                <w:b/>
              </w:rPr>
            </w:pPr>
          </w:p>
          <w:p w:rsidR="00BA73DD" w:rsidRDefault="00BA73DD" w:rsidP="007F20A4">
            <w:pPr>
              <w:spacing w:line="276" w:lineRule="auto"/>
              <w:rPr>
                <w:b/>
              </w:rPr>
            </w:pPr>
          </w:p>
          <w:p w:rsidR="00F31098" w:rsidRDefault="00BA73DD" w:rsidP="007F20A4">
            <w:pPr>
              <w:spacing w:line="276" w:lineRule="auto"/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720704" behindDoc="0" locked="0" layoutInCell="1" allowOverlap="1" wp14:anchorId="2E1DBA96" wp14:editId="458BEB20">
                  <wp:simplePos x="0" y="0"/>
                  <wp:positionH relativeFrom="column">
                    <wp:posOffset>1284605</wp:posOffset>
                  </wp:positionH>
                  <wp:positionV relativeFrom="paragraph">
                    <wp:posOffset>264160</wp:posOffset>
                  </wp:positionV>
                  <wp:extent cx="3976370" cy="3970020"/>
                  <wp:effectExtent l="0" t="0" r="5080" b="0"/>
                  <wp:wrapTopAndBottom/>
                  <wp:docPr id="68" name="Picture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76370" cy="3970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F31098">
              <w:t>− Sau đó cửa sổ Edit instance Properties hiện ra</w:t>
            </w:r>
            <w:r w:rsidR="00B21210">
              <w:t xml:space="preserve"> </w:t>
            </w:r>
            <w:r w:rsidR="00B21210">
              <w:sym w:font="Wingdings" w:char="F0E0"/>
            </w:r>
            <w:r w:rsidR="00B21210">
              <w:t xml:space="preserve"> Chọn Patameter. </w:t>
            </w:r>
          </w:p>
          <w:p w:rsidR="00F31098" w:rsidRDefault="00F31098" w:rsidP="007F20A4">
            <w:pPr>
              <w:spacing w:line="276" w:lineRule="auto"/>
            </w:pPr>
          </w:p>
          <w:p w:rsidR="00F31098" w:rsidRDefault="00F31098" w:rsidP="007F20A4">
            <w:pPr>
              <w:spacing w:line="276" w:lineRule="auto"/>
            </w:pPr>
          </w:p>
          <w:p w:rsidR="00F31098" w:rsidRDefault="00BA73DD" w:rsidP="007F20A4">
            <w:pPr>
              <w:spacing w:line="276" w:lineRule="auto"/>
            </w:pPr>
            <w:r w:rsidRPr="00B21210">
              <w:rPr>
                <w:noProof/>
              </w:rPr>
              <w:drawing>
                <wp:anchor distT="0" distB="0" distL="114300" distR="114300" simplePos="0" relativeHeight="251721728" behindDoc="0" locked="0" layoutInCell="1" allowOverlap="1" wp14:anchorId="1F857311" wp14:editId="5D9C0394">
                  <wp:simplePos x="0" y="0"/>
                  <wp:positionH relativeFrom="column">
                    <wp:posOffset>1765300</wp:posOffset>
                  </wp:positionH>
                  <wp:positionV relativeFrom="paragraph">
                    <wp:posOffset>313055</wp:posOffset>
                  </wp:positionV>
                  <wp:extent cx="2832735" cy="1013460"/>
                  <wp:effectExtent l="0" t="0" r="5715" b="0"/>
                  <wp:wrapTopAndBottom/>
                  <wp:docPr id="69" name="Picture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32735" cy="1013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F31098">
              <w:t xml:space="preserve">− </w:t>
            </w:r>
            <w:r w:rsidR="00B21210">
              <w:t>Tại Bodytie chọn Detached.</w:t>
            </w:r>
          </w:p>
          <w:p w:rsidR="00B21210" w:rsidRDefault="00B21210" w:rsidP="007F20A4">
            <w:pPr>
              <w:spacing w:line="276" w:lineRule="auto"/>
            </w:pPr>
          </w:p>
          <w:p w:rsidR="00B21210" w:rsidRDefault="00B21210" w:rsidP="007F20A4">
            <w:pPr>
              <w:spacing w:line="276" w:lineRule="auto"/>
            </w:pPr>
          </w:p>
          <w:p w:rsidR="00B21210" w:rsidRDefault="00BA73DD" w:rsidP="007F20A4">
            <w:pPr>
              <w:spacing w:line="276" w:lineRule="auto"/>
            </w:pPr>
            <w:r w:rsidRPr="00B21210">
              <w:rPr>
                <w:noProof/>
              </w:rPr>
              <w:drawing>
                <wp:anchor distT="0" distB="0" distL="114300" distR="114300" simplePos="0" relativeHeight="251722752" behindDoc="0" locked="0" layoutInCell="1" allowOverlap="1" wp14:anchorId="360EF726" wp14:editId="772C375B">
                  <wp:simplePos x="0" y="0"/>
                  <wp:positionH relativeFrom="column">
                    <wp:posOffset>1719580</wp:posOffset>
                  </wp:positionH>
                  <wp:positionV relativeFrom="paragraph">
                    <wp:posOffset>344170</wp:posOffset>
                  </wp:positionV>
                  <wp:extent cx="2854960" cy="2019300"/>
                  <wp:effectExtent l="0" t="0" r="2540" b="0"/>
                  <wp:wrapTopAndBottom/>
                  <wp:docPr id="70" name="Picture 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4960" cy="2019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21210">
              <w:t>− Chọn Top Tap</w:t>
            </w:r>
          </w:p>
          <w:p w:rsidR="00B21210" w:rsidRDefault="00B21210" w:rsidP="007F20A4">
            <w:pPr>
              <w:spacing w:line="276" w:lineRule="auto"/>
            </w:pPr>
          </w:p>
          <w:p w:rsidR="00B21210" w:rsidRDefault="00B21210" w:rsidP="007F20A4">
            <w:pPr>
              <w:spacing w:line="276" w:lineRule="auto"/>
            </w:pPr>
          </w:p>
          <w:p w:rsidR="00B21210" w:rsidRDefault="00BA73DD" w:rsidP="007F20A4">
            <w:pPr>
              <w:spacing w:line="276" w:lineRule="auto"/>
            </w:pPr>
            <w:r w:rsidRPr="00B21210">
              <w:rPr>
                <w:noProof/>
              </w:rPr>
              <w:lastRenderedPageBreak/>
              <w:drawing>
                <wp:anchor distT="0" distB="0" distL="114300" distR="114300" simplePos="0" relativeHeight="251723776" behindDoc="0" locked="0" layoutInCell="1" allowOverlap="1" wp14:anchorId="02BA36D5" wp14:editId="3CD64732">
                  <wp:simplePos x="0" y="0"/>
                  <wp:positionH relativeFrom="column">
                    <wp:posOffset>514985</wp:posOffset>
                  </wp:positionH>
                  <wp:positionV relativeFrom="paragraph">
                    <wp:posOffset>340360</wp:posOffset>
                  </wp:positionV>
                  <wp:extent cx="5521325" cy="2712720"/>
                  <wp:effectExtent l="0" t="0" r="3175" b="0"/>
                  <wp:wrapTopAndBottom/>
                  <wp:docPr id="71" name="Picture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2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53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1325" cy="2712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21210">
              <w:t>− Sau đó nhấn Ok.</w:t>
            </w:r>
          </w:p>
          <w:p w:rsidR="00B21210" w:rsidRDefault="00B21210" w:rsidP="007F20A4">
            <w:pPr>
              <w:spacing w:line="276" w:lineRule="auto"/>
            </w:pPr>
          </w:p>
          <w:p w:rsidR="00B21210" w:rsidRDefault="00B21210" w:rsidP="007F20A4">
            <w:pPr>
              <w:spacing w:line="276" w:lineRule="auto"/>
            </w:pPr>
          </w:p>
          <w:p w:rsidR="00B21210" w:rsidRDefault="00BA73DD" w:rsidP="007F20A4">
            <w:pPr>
              <w:spacing w:line="276" w:lineRule="auto"/>
            </w:pPr>
            <w:r w:rsidRPr="00356374">
              <w:rPr>
                <w:noProof/>
              </w:rPr>
              <w:drawing>
                <wp:anchor distT="0" distB="0" distL="114300" distR="114300" simplePos="0" relativeHeight="251724800" behindDoc="0" locked="0" layoutInCell="1" allowOverlap="1" wp14:anchorId="209D0607" wp14:editId="42FD02C6">
                  <wp:simplePos x="0" y="0"/>
                  <wp:positionH relativeFrom="column">
                    <wp:posOffset>1864360</wp:posOffset>
                  </wp:positionH>
                  <wp:positionV relativeFrom="paragraph">
                    <wp:posOffset>511175</wp:posOffset>
                  </wp:positionV>
                  <wp:extent cx="2755900" cy="2270760"/>
                  <wp:effectExtent l="0" t="0" r="6350" b="0"/>
                  <wp:wrapTopAndBottom/>
                  <wp:docPr id="72" name="Picture 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55900" cy="2270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21210">
              <w:t>− Tương tự cho NMOS, ta cũng chọn như trên nhưng</w:t>
            </w:r>
            <w:r w:rsidR="00356374">
              <w:t xml:space="preserve"> Tại Bodytie chọn Detached ta chọn </w:t>
            </w:r>
            <w:r w:rsidR="00356374">
              <w:sym w:font="Wingdings" w:char="F0E0"/>
            </w:r>
            <w:r w:rsidR="00356374">
              <w:t>Bottom Tap.</w:t>
            </w:r>
          </w:p>
          <w:p w:rsidR="00356374" w:rsidRDefault="00356374" w:rsidP="007F20A4">
            <w:pPr>
              <w:spacing w:line="276" w:lineRule="auto"/>
            </w:pPr>
          </w:p>
          <w:p w:rsidR="00356374" w:rsidRDefault="00BA73DD" w:rsidP="007F20A4">
            <w:pPr>
              <w:spacing w:line="276" w:lineRule="auto"/>
            </w:pPr>
            <w:r w:rsidRPr="00356374">
              <w:rPr>
                <w:noProof/>
              </w:rPr>
              <w:drawing>
                <wp:anchor distT="0" distB="0" distL="114300" distR="114300" simplePos="0" relativeHeight="251725824" behindDoc="0" locked="0" layoutInCell="1" allowOverlap="1">
                  <wp:simplePos x="0" y="0"/>
                  <wp:positionH relativeFrom="column">
                    <wp:posOffset>774700</wp:posOffset>
                  </wp:positionH>
                  <wp:positionV relativeFrom="paragraph">
                    <wp:posOffset>225425</wp:posOffset>
                  </wp:positionV>
                  <wp:extent cx="4716145" cy="2293620"/>
                  <wp:effectExtent l="0" t="0" r="8255" b="0"/>
                  <wp:wrapTopAndBottom/>
                  <wp:docPr id="73" name="Picture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5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56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16145" cy="2293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356374" w:rsidRDefault="00356374" w:rsidP="007F20A4">
            <w:pPr>
              <w:spacing w:line="276" w:lineRule="auto"/>
            </w:pPr>
          </w:p>
          <w:p w:rsidR="00B21210" w:rsidRDefault="00BA73DD" w:rsidP="007F20A4">
            <w:pPr>
              <w:spacing w:line="276" w:lineRule="auto"/>
            </w:pPr>
            <w:r w:rsidRPr="00356374">
              <w:rPr>
                <w:noProof/>
              </w:rPr>
              <w:lastRenderedPageBreak/>
              <w:drawing>
                <wp:anchor distT="0" distB="0" distL="114300" distR="114300" simplePos="0" relativeHeight="251726848" behindDoc="0" locked="0" layoutInCell="1" allowOverlap="1" wp14:anchorId="0CAC741D" wp14:editId="4EEF21C6">
                  <wp:simplePos x="0" y="0"/>
                  <wp:positionH relativeFrom="column">
                    <wp:posOffset>744220</wp:posOffset>
                  </wp:positionH>
                  <wp:positionV relativeFrom="paragraph">
                    <wp:posOffset>302260</wp:posOffset>
                  </wp:positionV>
                  <wp:extent cx="4562475" cy="4366260"/>
                  <wp:effectExtent l="0" t="0" r="9525" b="0"/>
                  <wp:wrapTopAndBottom/>
                  <wp:docPr id="74" name="Picture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58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62475" cy="43662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21210">
              <w:t>−</w:t>
            </w:r>
            <w:r w:rsidR="00356374">
              <w:t xml:space="preserve"> Kết quả sau khi thực hiện xong bước 10.</w:t>
            </w:r>
          </w:p>
          <w:p w:rsidR="00356374" w:rsidRDefault="00356374" w:rsidP="007F20A4">
            <w:pPr>
              <w:spacing w:line="276" w:lineRule="auto"/>
            </w:pPr>
          </w:p>
          <w:p w:rsidR="00B21210" w:rsidRPr="00F31098" w:rsidRDefault="00B21210" w:rsidP="00356374">
            <w:pPr>
              <w:spacing w:line="276" w:lineRule="auto"/>
            </w:pPr>
          </w:p>
        </w:tc>
      </w:tr>
    </w:tbl>
    <w:p w:rsidR="00982F5F" w:rsidRPr="00AF0576" w:rsidRDefault="00982F5F" w:rsidP="00AF0576">
      <w:pPr>
        <w:spacing w:line="276" w:lineRule="auto"/>
        <w:rPr>
          <w:b/>
        </w:rPr>
      </w:pPr>
    </w:p>
    <w:p w:rsidR="00726230" w:rsidRDefault="00AF0576" w:rsidP="00726230">
      <w:r>
        <w:rPr>
          <w:b/>
        </w:rPr>
        <w:t>* Bước 11:</w:t>
      </w:r>
      <w:r w:rsidR="00726230">
        <w:rPr>
          <w:b/>
        </w:rPr>
        <w:t xml:space="preserve"> </w:t>
      </w:r>
      <w:r w:rsidR="00726230">
        <w:rPr>
          <w:sz w:val="26"/>
          <w:szCs w:val="26"/>
        </w:rPr>
        <w:t>Nối dây theo đúng nguyên lý</w:t>
      </w:r>
    </w:p>
    <w:p w:rsidR="00982F5F" w:rsidRDefault="00982F5F" w:rsidP="00AF0576">
      <w:pPr>
        <w:spacing w:line="276" w:lineRule="auto"/>
        <w:rPr>
          <w:b/>
        </w:rPr>
      </w:pPr>
    </w:p>
    <w:tbl>
      <w:tblPr>
        <w:tblStyle w:val="TableGrid"/>
        <w:tblW w:w="101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59"/>
      </w:tblGrid>
      <w:tr w:rsidR="00982F5F" w:rsidRPr="00726230" w:rsidTr="007468A2">
        <w:trPr>
          <w:trHeight w:val="404"/>
        </w:trPr>
        <w:tc>
          <w:tcPr>
            <w:tcW w:w="10159" w:type="dxa"/>
          </w:tcPr>
          <w:p w:rsidR="00726230" w:rsidRPr="00726230" w:rsidRDefault="00356374" w:rsidP="00726230">
            <w:r w:rsidRPr="00726230">
              <w:t>−</w:t>
            </w:r>
            <w:r w:rsidR="00726230" w:rsidRPr="00726230">
              <w:t xml:space="preserve"> </w:t>
            </w:r>
            <w:r w:rsidR="00726230" w:rsidRPr="00726230">
              <w:rPr>
                <w:b/>
              </w:rPr>
              <w:t xml:space="preserve">Chọn Create → Chọn Wiring → Chọn Wire </w:t>
            </w:r>
            <w:r w:rsidR="00726230" w:rsidRPr="00726230">
              <w:t>để nối dây giữa các cực Metal</w:t>
            </w:r>
          </w:p>
          <w:p w:rsidR="00982F5F" w:rsidRDefault="00982F5F" w:rsidP="007F20A4">
            <w:pPr>
              <w:spacing w:line="276" w:lineRule="auto"/>
              <w:rPr>
                <w:b/>
              </w:rPr>
            </w:pPr>
          </w:p>
          <w:p w:rsidR="00A13F4D" w:rsidRPr="00726230" w:rsidRDefault="007C1CC2" w:rsidP="007F20A4">
            <w:pPr>
              <w:spacing w:line="276" w:lineRule="auto"/>
              <w:rPr>
                <w:b/>
              </w:rPr>
            </w:pPr>
            <w:r w:rsidRPr="007C1CC2">
              <w:rPr>
                <w:b/>
              </w:rPr>
              <w:lastRenderedPageBreak/>
              <w:drawing>
                <wp:anchor distT="0" distB="0" distL="114300" distR="114300" simplePos="0" relativeHeight="251727872" behindDoc="0" locked="0" layoutInCell="1" allowOverlap="1">
                  <wp:simplePos x="0" y="0"/>
                  <wp:positionH relativeFrom="column">
                    <wp:posOffset>1254760</wp:posOffset>
                  </wp:positionH>
                  <wp:positionV relativeFrom="paragraph">
                    <wp:posOffset>96520</wp:posOffset>
                  </wp:positionV>
                  <wp:extent cx="4135120" cy="4053840"/>
                  <wp:effectExtent l="0" t="0" r="0" b="3810"/>
                  <wp:wrapTopAndBottom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9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60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35120" cy="4053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982F5F" w:rsidRPr="00726230" w:rsidTr="007468A2">
        <w:trPr>
          <w:trHeight w:val="404"/>
        </w:trPr>
        <w:tc>
          <w:tcPr>
            <w:tcW w:w="10159" w:type="dxa"/>
          </w:tcPr>
          <w:p w:rsidR="00726230" w:rsidRDefault="007C1CC2" w:rsidP="00726230">
            <w:pPr>
              <w:rPr>
                <w:b/>
              </w:rPr>
            </w:pPr>
            <w:r w:rsidRPr="00726230">
              <w:lastRenderedPageBreak/>
              <w:t>−</w:t>
            </w:r>
            <w:r>
              <w:t xml:space="preserve"> </w:t>
            </w:r>
            <w:r w:rsidR="00726230" w:rsidRPr="00726230">
              <w:rPr>
                <w:b/>
              </w:rPr>
              <w:t>Chọn Create → Chọn Shape → Chọn Path để nối dây giữa 2 Poly</w:t>
            </w:r>
          </w:p>
          <w:p w:rsidR="007C1CC2" w:rsidRDefault="00BA73DD" w:rsidP="00726230">
            <w:pPr>
              <w:rPr>
                <w:b/>
              </w:rPr>
            </w:pPr>
            <w:r w:rsidRPr="007C1CC2">
              <w:drawing>
                <wp:anchor distT="0" distB="0" distL="114300" distR="114300" simplePos="0" relativeHeight="251728896" behindDoc="0" locked="0" layoutInCell="1" allowOverlap="1" wp14:anchorId="743D8AF6" wp14:editId="78090496">
                  <wp:simplePos x="0" y="0"/>
                  <wp:positionH relativeFrom="column">
                    <wp:posOffset>1102360</wp:posOffset>
                  </wp:positionH>
                  <wp:positionV relativeFrom="paragraph">
                    <wp:posOffset>192405</wp:posOffset>
                  </wp:positionV>
                  <wp:extent cx="4305300" cy="4237355"/>
                  <wp:effectExtent l="0" t="0" r="0" b="0"/>
                  <wp:wrapTopAndBottom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1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62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05300" cy="42373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7C1CC2" w:rsidRPr="00726230" w:rsidRDefault="007C1CC2" w:rsidP="00726230"/>
          <w:p w:rsidR="00982F5F" w:rsidRPr="00726230" w:rsidRDefault="00982F5F" w:rsidP="007F20A4">
            <w:pPr>
              <w:spacing w:line="276" w:lineRule="auto"/>
              <w:rPr>
                <w:b/>
              </w:rPr>
            </w:pPr>
          </w:p>
        </w:tc>
      </w:tr>
      <w:tr w:rsidR="00726230" w:rsidRPr="00726230" w:rsidTr="007468A2">
        <w:trPr>
          <w:trHeight w:val="404"/>
        </w:trPr>
        <w:tc>
          <w:tcPr>
            <w:tcW w:w="10159" w:type="dxa"/>
          </w:tcPr>
          <w:p w:rsidR="00726230" w:rsidRDefault="00BA73DD" w:rsidP="00726230">
            <w:pPr>
              <w:rPr>
                <w:b/>
              </w:rPr>
            </w:pPr>
            <w:r w:rsidRPr="007C1CC2">
              <w:lastRenderedPageBreak/>
              <w:drawing>
                <wp:anchor distT="0" distB="0" distL="114300" distR="114300" simplePos="0" relativeHeight="251729920" behindDoc="0" locked="0" layoutInCell="1" allowOverlap="1" wp14:anchorId="5976EC2F" wp14:editId="424F9F6A">
                  <wp:simplePos x="0" y="0"/>
                  <wp:positionH relativeFrom="column">
                    <wp:posOffset>576580</wp:posOffset>
                  </wp:positionH>
                  <wp:positionV relativeFrom="paragraph">
                    <wp:posOffset>245110</wp:posOffset>
                  </wp:positionV>
                  <wp:extent cx="4953000" cy="4681757"/>
                  <wp:effectExtent l="0" t="0" r="0" b="5080"/>
                  <wp:wrapTopAndBottom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3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64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53000" cy="46817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7C1CC2" w:rsidRPr="00726230">
              <w:t>−</w:t>
            </w:r>
            <w:r w:rsidR="007C1CC2">
              <w:t xml:space="preserve"> </w:t>
            </w:r>
            <w:r w:rsidR="00726230" w:rsidRPr="00726230">
              <w:rPr>
                <w:b/>
              </w:rPr>
              <w:t>Chọn Create → Chọn Via → để tạo nút liên kết</w:t>
            </w:r>
          </w:p>
          <w:p w:rsidR="007C1CC2" w:rsidRPr="00726230" w:rsidRDefault="007C1CC2" w:rsidP="00726230"/>
          <w:p w:rsidR="00726230" w:rsidRPr="00726230" w:rsidRDefault="00726230" w:rsidP="00726230">
            <w:pPr>
              <w:rPr>
                <w:b/>
              </w:rPr>
            </w:pPr>
          </w:p>
        </w:tc>
      </w:tr>
      <w:tr w:rsidR="007C1CC2" w:rsidRPr="00726230" w:rsidTr="007468A2">
        <w:trPr>
          <w:trHeight w:val="404"/>
        </w:trPr>
        <w:tc>
          <w:tcPr>
            <w:tcW w:w="10159" w:type="dxa"/>
          </w:tcPr>
          <w:p w:rsidR="007C1CC2" w:rsidRDefault="007C1CC2" w:rsidP="00726230">
            <w:pPr>
              <w:rPr>
                <w:b/>
              </w:rPr>
            </w:pPr>
            <w:r w:rsidRPr="00726230">
              <w:t>−</w:t>
            </w:r>
            <w:r>
              <w:t xml:space="preserve"> </w:t>
            </w:r>
            <w:r>
              <w:rPr>
                <w:b/>
              </w:rPr>
              <w:t>Sau đó khi tạo Via thì nối các chân Poly và Metal lại với nhau để hoàn thiện bước layout</w:t>
            </w:r>
          </w:p>
          <w:p w:rsidR="007C1CC2" w:rsidRDefault="007C1CC2" w:rsidP="00726230">
            <w:pPr>
              <w:rPr>
                <w:b/>
              </w:rPr>
            </w:pPr>
          </w:p>
          <w:p w:rsidR="007C1CC2" w:rsidRPr="00726230" w:rsidRDefault="007C1CC2" w:rsidP="00726230">
            <w:pPr>
              <w:rPr>
                <w:b/>
              </w:rPr>
            </w:pPr>
            <w:r w:rsidRPr="007C1CC2">
              <w:rPr>
                <w:b/>
              </w:rPr>
              <w:lastRenderedPageBreak/>
              <w:drawing>
                <wp:anchor distT="0" distB="0" distL="114300" distR="114300" simplePos="0" relativeHeight="251730944" behindDoc="0" locked="0" layoutInCell="1" allowOverlap="1">
                  <wp:simplePos x="0" y="0"/>
                  <wp:positionH relativeFrom="column">
                    <wp:posOffset>637540</wp:posOffset>
                  </wp:positionH>
                  <wp:positionV relativeFrom="paragraph">
                    <wp:posOffset>60960</wp:posOffset>
                  </wp:positionV>
                  <wp:extent cx="4998720" cy="4777402"/>
                  <wp:effectExtent l="0" t="0" r="0" b="4445"/>
                  <wp:wrapTopAndBottom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5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66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98720" cy="4777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982F5F" w:rsidRPr="00726230" w:rsidRDefault="00982F5F" w:rsidP="00AF0576">
      <w:pPr>
        <w:spacing w:line="276" w:lineRule="auto"/>
        <w:rPr>
          <w:b/>
        </w:rPr>
      </w:pPr>
    </w:p>
    <w:p w:rsidR="00AF0576" w:rsidRPr="00BA73DD" w:rsidRDefault="00AF0576" w:rsidP="00BA73DD">
      <w:r w:rsidRPr="00726230">
        <w:rPr>
          <w:b/>
        </w:rPr>
        <w:t>* Bước 12:</w:t>
      </w:r>
      <w:r w:rsidR="00726230" w:rsidRPr="00726230">
        <w:rPr>
          <w:b/>
        </w:rPr>
        <w:t xml:space="preserve"> Lưu và Chạy mô phỏng.</w:t>
      </w:r>
    </w:p>
    <w:p w:rsidR="00982F5F" w:rsidRPr="00726230" w:rsidRDefault="00982F5F" w:rsidP="00AF0576">
      <w:pPr>
        <w:spacing w:line="276" w:lineRule="auto"/>
        <w:rPr>
          <w:b/>
        </w:rPr>
      </w:pPr>
    </w:p>
    <w:tbl>
      <w:tblPr>
        <w:tblStyle w:val="TableGrid"/>
        <w:tblW w:w="101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59"/>
      </w:tblGrid>
      <w:tr w:rsidR="00982F5F" w:rsidRPr="00726230" w:rsidTr="007468A2">
        <w:trPr>
          <w:trHeight w:val="404"/>
        </w:trPr>
        <w:tc>
          <w:tcPr>
            <w:tcW w:w="10159" w:type="dxa"/>
          </w:tcPr>
          <w:p w:rsidR="00726230" w:rsidRDefault="00356374" w:rsidP="00726230">
            <w:r w:rsidRPr="00726230">
              <w:t>−</w:t>
            </w:r>
            <w:r w:rsidR="00726230" w:rsidRPr="00726230">
              <w:t xml:space="preserve"> </w:t>
            </w:r>
            <w:r w:rsidR="00726230" w:rsidRPr="00726230">
              <w:rPr>
                <w:b/>
              </w:rPr>
              <w:t xml:space="preserve">Chọn Assura → Chọn Technology </w:t>
            </w:r>
            <w:r w:rsidR="00327739" w:rsidRPr="00726230">
              <w:rPr>
                <w:b/>
              </w:rPr>
              <w:t>→</w:t>
            </w:r>
            <w:r w:rsidR="00327739">
              <w:rPr>
                <w:b/>
              </w:rPr>
              <w:t xml:space="preserve"> Chọn đường dẫn như trong hình </w:t>
            </w:r>
            <w:r w:rsidR="00726230" w:rsidRPr="00726230">
              <w:rPr>
                <w:b/>
              </w:rPr>
              <w:t xml:space="preserve">→ Nhấn OK </w:t>
            </w:r>
            <w:r w:rsidR="00726230" w:rsidRPr="00726230">
              <w:t>khi đã thiết lập xong</w:t>
            </w:r>
          </w:p>
          <w:p w:rsidR="00327739" w:rsidRDefault="00BA73DD" w:rsidP="00726230">
            <w:r w:rsidRPr="00327739">
              <w:drawing>
                <wp:anchor distT="0" distB="0" distL="114300" distR="114300" simplePos="0" relativeHeight="251731968" behindDoc="0" locked="0" layoutInCell="1" allowOverlap="1" wp14:anchorId="33E50248" wp14:editId="739548DD">
                  <wp:simplePos x="0" y="0"/>
                  <wp:positionH relativeFrom="column">
                    <wp:posOffset>1825625</wp:posOffset>
                  </wp:positionH>
                  <wp:positionV relativeFrom="paragraph">
                    <wp:posOffset>217805</wp:posOffset>
                  </wp:positionV>
                  <wp:extent cx="2604770" cy="2918460"/>
                  <wp:effectExtent l="0" t="0" r="5080" b="0"/>
                  <wp:wrapTopAndBottom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4770" cy="2918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327739" w:rsidRDefault="00327739" w:rsidP="00726230"/>
          <w:p w:rsidR="00327739" w:rsidRDefault="00BA73DD" w:rsidP="00327739">
            <w:r w:rsidRPr="00327739">
              <w:lastRenderedPageBreak/>
              <w:drawing>
                <wp:anchor distT="0" distB="0" distL="114300" distR="114300" simplePos="0" relativeHeight="251732992" behindDoc="0" locked="0" layoutInCell="1" allowOverlap="1" wp14:anchorId="1235BAE5" wp14:editId="324F8C2E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325120</wp:posOffset>
                  </wp:positionV>
                  <wp:extent cx="6210935" cy="1181100"/>
                  <wp:effectExtent l="0" t="0" r="0" b="0"/>
                  <wp:wrapTopAndBottom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10935" cy="1181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327739">
              <w:t>−</w:t>
            </w:r>
            <w:r w:rsidR="00327739" w:rsidRPr="00726230">
              <w:rPr>
                <w:b/>
              </w:rPr>
              <w:t xml:space="preserve"> Nhấn OK </w:t>
            </w:r>
            <w:r w:rsidR="00327739" w:rsidRPr="00726230">
              <w:t>khi đã thiết lập xong</w:t>
            </w:r>
            <w:r w:rsidR="00327739">
              <w:t>.</w:t>
            </w:r>
          </w:p>
          <w:p w:rsidR="00982F5F" w:rsidRPr="00726230" w:rsidRDefault="00982F5F" w:rsidP="007F20A4">
            <w:pPr>
              <w:spacing w:line="276" w:lineRule="auto"/>
              <w:rPr>
                <w:b/>
              </w:rPr>
            </w:pPr>
          </w:p>
        </w:tc>
      </w:tr>
      <w:tr w:rsidR="00982F5F" w:rsidRPr="00726230" w:rsidTr="007468A2">
        <w:trPr>
          <w:trHeight w:val="404"/>
        </w:trPr>
        <w:tc>
          <w:tcPr>
            <w:tcW w:w="10159" w:type="dxa"/>
          </w:tcPr>
          <w:p w:rsidR="00726230" w:rsidRDefault="00BA73DD" w:rsidP="00726230">
            <w:r w:rsidRPr="00327739">
              <w:lastRenderedPageBreak/>
              <w:drawing>
                <wp:anchor distT="0" distB="0" distL="114300" distR="114300" simplePos="0" relativeHeight="251734016" behindDoc="0" locked="0" layoutInCell="1" allowOverlap="1" wp14:anchorId="2CD2D944" wp14:editId="2FE5E157">
                  <wp:simplePos x="0" y="0"/>
                  <wp:positionH relativeFrom="column">
                    <wp:posOffset>835660</wp:posOffset>
                  </wp:positionH>
                  <wp:positionV relativeFrom="paragraph">
                    <wp:posOffset>462915</wp:posOffset>
                  </wp:positionV>
                  <wp:extent cx="4930140" cy="4598897"/>
                  <wp:effectExtent l="0" t="0" r="3810" b="0"/>
                  <wp:wrapTopAndBottom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30140" cy="45988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726230" w:rsidRPr="00726230">
              <w:t>−</w:t>
            </w:r>
            <w:r w:rsidR="00726230" w:rsidRPr="00726230">
              <w:rPr>
                <w:b/>
              </w:rPr>
              <w:t xml:space="preserve"> Chọn Assura → Chọn Run DRC → Thiết lập và chọn trường tên tệp RSF cho phù hợp  → Nhấn OK </w:t>
            </w:r>
            <w:r w:rsidR="00726230" w:rsidRPr="00726230">
              <w:t>khi đã thiết lập xong</w:t>
            </w:r>
          </w:p>
          <w:p w:rsidR="00327739" w:rsidRDefault="00327739" w:rsidP="00726230"/>
          <w:p w:rsidR="00982F5F" w:rsidRPr="00726230" w:rsidRDefault="00982F5F" w:rsidP="007F20A4">
            <w:pPr>
              <w:spacing w:line="276" w:lineRule="auto"/>
              <w:rPr>
                <w:b/>
              </w:rPr>
            </w:pPr>
          </w:p>
        </w:tc>
      </w:tr>
      <w:tr w:rsidR="00726230" w:rsidRPr="00726230" w:rsidTr="007468A2">
        <w:trPr>
          <w:trHeight w:val="404"/>
        </w:trPr>
        <w:tc>
          <w:tcPr>
            <w:tcW w:w="10159" w:type="dxa"/>
          </w:tcPr>
          <w:p w:rsidR="00327739" w:rsidRPr="00726230" w:rsidRDefault="00123805" w:rsidP="00726230">
            <w:pPr>
              <w:rPr>
                <w:b/>
              </w:rPr>
            </w:pPr>
            <w:r w:rsidRPr="00726230">
              <w:t>−</w:t>
            </w:r>
            <w:r>
              <w:t xml:space="preserve"> </w:t>
            </w:r>
            <w:r w:rsidR="00726230" w:rsidRPr="00726230">
              <w:t>Sau đó sẽ hiện ô cửa sổ</w:t>
            </w:r>
            <w:r w:rsidR="00726230" w:rsidRPr="00726230">
              <w:rPr>
                <w:b/>
              </w:rPr>
              <w:t xml:space="preserve"> Save All → Nhấn OK</w:t>
            </w:r>
            <w:r>
              <w:rPr>
                <w:b/>
              </w:rPr>
              <w:t>.</w:t>
            </w:r>
          </w:p>
          <w:p w:rsidR="00726230" w:rsidRDefault="00327739" w:rsidP="00726230">
            <w:r w:rsidRPr="00327739">
              <w:lastRenderedPageBreak/>
              <w:drawing>
                <wp:anchor distT="0" distB="0" distL="114300" distR="114300" simplePos="0" relativeHeight="251735040" behindDoc="0" locked="0" layoutInCell="1" allowOverlap="1">
                  <wp:simplePos x="0" y="0"/>
                  <wp:positionH relativeFrom="column">
                    <wp:posOffset>1132205</wp:posOffset>
                  </wp:positionH>
                  <wp:positionV relativeFrom="paragraph">
                    <wp:posOffset>111760</wp:posOffset>
                  </wp:positionV>
                  <wp:extent cx="3994785" cy="2080260"/>
                  <wp:effectExtent l="0" t="0" r="5715" b="0"/>
                  <wp:wrapTopAndBottom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4785" cy="20802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327739" w:rsidRDefault="00327739" w:rsidP="00726230"/>
          <w:p w:rsidR="00327739" w:rsidRDefault="00123805" w:rsidP="00726230">
            <w:r w:rsidRPr="00327739">
              <w:drawing>
                <wp:anchor distT="0" distB="0" distL="114300" distR="114300" simplePos="0" relativeHeight="251736064" behindDoc="0" locked="0" layoutInCell="1" allowOverlap="1" wp14:anchorId="5F9F7B60" wp14:editId="044D0558">
                  <wp:simplePos x="0" y="0"/>
                  <wp:positionH relativeFrom="column">
                    <wp:posOffset>2032000</wp:posOffset>
                  </wp:positionH>
                  <wp:positionV relativeFrom="paragraph">
                    <wp:posOffset>335280</wp:posOffset>
                  </wp:positionV>
                  <wp:extent cx="2212975" cy="3017520"/>
                  <wp:effectExtent l="0" t="0" r="0" b="0"/>
                  <wp:wrapTopAndBottom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12975" cy="3017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A5651">
              <w:t>− Cửa sổ Progress xuất hiện và đợi vài giây để chạy Assura DRC.</w:t>
            </w:r>
          </w:p>
          <w:p w:rsidR="00327739" w:rsidRDefault="00327739" w:rsidP="00726230"/>
          <w:p w:rsidR="003A5651" w:rsidRDefault="003A5651" w:rsidP="00726230"/>
          <w:p w:rsidR="003A5651" w:rsidRDefault="003A5651" w:rsidP="00726230">
            <w:r>
              <w:t>− Sau</w:t>
            </w:r>
            <w:r w:rsidR="001501EA">
              <w:t xml:space="preserve"> k</w:t>
            </w:r>
            <w:r>
              <w:t xml:space="preserve">hi chạy Assura DRC xong thì sẽ có cửa sổ mới hiện lên và báo đã thành công sau đó nhấn YES. </w:t>
            </w:r>
          </w:p>
          <w:p w:rsidR="00327739" w:rsidRDefault="00123805" w:rsidP="00726230">
            <w:r w:rsidRPr="00327739">
              <w:drawing>
                <wp:anchor distT="0" distB="0" distL="114300" distR="114300" simplePos="0" relativeHeight="251737088" behindDoc="0" locked="0" layoutInCell="1" allowOverlap="1" wp14:anchorId="06DF3282" wp14:editId="3BA146B8">
                  <wp:simplePos x="0" y="0"/>
                  <wp:positionH relativeFrom="column">
                    <wp:posOffset>1429385</wp:posOffset>
                  </wp:positionH>
                  <wp:positionV relativeFrom="paragraph">
                    <wp:posOffset>243840</wp:posOffset>
                  </wp:positionV>
                  <wp:extent cx="3415665" cy="1965960"/>
                  <wp:effectExtent l="0" t="0" r="0" b="0"/>
                  <wp:wrapTopAndBottom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5665" cy="1965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327739" w:rsidRDefault="00327739" w:rsidP="00726230"/>
          <w:p w:rsidR="003A5651" w:rsidRDefault="003A5651" w:rsidP="00726230"/>
          <w:p w:rsidR="00123805" w:rsidRDefault="00123805" w:rsidP="003A5651"/>
          <w:p w:rsidR="003A5651" w:rsidRPr="00123805" w:rsidRDefault="00123805" w:rsidP="00726230">
            <w:pPr>
              <w:rPr>
                <w:b/>
              </w:rPr>
            </w:pPr>
            <w:r w:rsidRPr="003A5651">
              <w:lastRenderedPageBreak/>
              <w:drawing>
                <wp:anchor distT="0" distB="0" distL="114300" distR="114300" simplePos="0" relativeHeight="251738112" behindDoc="0" locked="0" layoutInCell="1" allowOverlap="1" wp14:anchorId="2BFB841A" wp14:editId="6B07A98B">
                  <wp:simplePos x="0" y="0"/>
                  <wp:positionH relativeFrom="column">
                    <wp:posOffset>2153920</wp:posOffset>
                  </wp:positionH>
                  <wp:positionV relativeFrom="paragraph">
                    <wp:posOffset>302260</wp:posOffset>
                  </wp:positionV>
                  <wp:extent cx="1962424" cy="1190791"/>
                  <wp:effectExtent l="0" t="0" r="0" b="9525"/>
                  <wp:wrapTopAndBottom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2424" cy="11907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3A5651">
              <w:t xml:space="preserve">− </w:t>
            </w:r>
            <w:r w:rsidR="003A5651" w:rsidRPr="00726230">
              <w:t>Cứ tiếp tục cho đến khi hiện thông báo</w:t>
            </w:r>
            <w:r w:rsidR="003A5651" w:rsidRPr="00726230">
              <w:rPr>
                <w:b/>
              </w:rPr>
              <w:t xml:space="preserve"> “Run DRC no errors”</w:t>
            </w:r>
          </w:p>
          <w:p w:rsidR="00327739" w:rsidRPr="00726230" w:rsidRDefault="00327739" w:rsidP="00726230"/>
        </w:tc>
      </w:tr>
      <w:tr w:rsidR="00726230" w:rsidRPr="00726230" w:rsidTr="007468A2">
        <w:trPr>
          <w:trHeight w:val="404"/>
        </w:trPr>
        <w:tc>
          <w:tcPr>
            <w:tcW w:w="10159" w:type="dxa"/>
          </w:tcPr>
          <w:p w:rsidR="00726230" w:rsidRDefault="00123805" w:rsidP="00726230">
            <w:r w:rsidRPr="003A5651">
              <w:rPr>
                <w:b/>
              </w:rPr>
              <w:lastRenderedPageBreak/>
              <w:drawing>
                <wp:anchor distT="0" distB="0" distL="114300" distR="114300" simplePos="0" relativeHeight="251739136" behindDoc="0" locked="0" layoutInCell="1" allowOverlap="1" wp14:anchorId="31946693" wp14:editId="252FD46B">
                  <wp:simplePos x="0" y="0"/>
                  <wp:positionH relativeFrom="column">
                    <wp:posOffset>843280</wp:posOffset>
                  </wp:positionH>
                  <wp:positionV relativeFrom="paragraph">
                    <wp:posOffset>439420</wp:posOffset>
                  </wp:positionV>
                  <wp:extent cx="4640982" cy="4892040"/>
                  <wp:effectExtent l="0" t="0" r="7620" b="3810"/>
                  <wp:wrapTopAndBottom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40982" cy="4892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726230" w:rsidRPr="00726230">
              <w:rPr>
                <w:b/>
              </w:rPr>
              <w:t>Chọn Assura → Chọn</w:t>
            </w:r>
            <w:r w:rsidR="003A5651">
              <w:rPr>
                <w:b/>
              </w:rPr>
              <w:t xml:space="preserve"> Run LVS</w:t>
            </w:r>
            <w:r w:rsidR="00726230" w:rsidRPr="00726230">
              <w:rPr>
                <w:b/>
              </w:rPr>
              <w:t xml:space="preserve"> → Thiết lập và chọn trường tên tệp RSF cho phù hợp  → Nhấn OK </w:t>
            </w:r>
            <w:r w:rsidR="00726230" w:rsidRPr="00726230">
              <w:t>khi đã thiết lập xong</w:t>
            </w:r>
          </w:p>
          <w:p w:rsidR="003A5651" w:rsidRDefault="003A5651" w:rsidP="00726230"/>
          <w:p w:rsidR="003A5651" w:rsidRPr="00726230" w:rsidRDefault="003A5651" w:rsidP="00726230">
            <w:pPr>
              <w:rPr>
                <w:b/>
              </w:rPr>
            </w:pPr>
          </w:p>
          <w:p w:rsidR="00726230" w:rsidRPr="00726230" w:rsidRDefault="00726230" w:rsidP="00726230"/>
        </w:tc>
      </w:tr>
      <w:tr w:rsidR="00726230" w:rsidRPr="00726230" w:rsidTr="007468A2">
        <w:trPr>
          <w:trHeight w:val="404"/>
        </w:trPr>
        <w:tc>
          <w:tcPr>
            <w:tcW w:w="10159" w:type="dxa"/>
          </w:tcPr>
          <w:p w:rsidR="003A5651" w:rsidRDefault="00123805" w:rsidP="00726230">
            <w:r w:rsidRPr="003A5651">
              <w:drawing>
                <wp:anchor distT="0" distB="0" distL="114300" distR="114300" simplePos="0" relativeHeight="251740160" behindDoc="0" locked="0" layoutInCell="1" allowOverlap="1" wp14:anchorId="72E2FFCC" wp14:editId="097C3624">
                  <wp:simplePos x="0" y="0"/>
                  <wp:positionH relativeFrom="column">
                    <wp:posOffset>1292225</wp:posOffset>
                  </wp:positionH>
                  <wp:positionV relativeFrom="paragraph">
                    <wp:posOffset>325120</wp:posOffset>
                  </wp:positionV>
                  <wp:extent cx="3672205" cy="1173480"/>
                  <wp:effectExtent l="0" t="0" r="4445" b="7620"/>
                  <wp:wrapTopAndBottom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72205" cy="1173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A5651">
              <w:t>− Sau</w:t>
            </w:r>
            <w:r w:rsidR="001501EA">
              <w:t xml:space="preserve"> k</w:t>
            </w:r>
            <w:r w:rsidR="003A5651">
              <w:t xml:space="preserve">hi nhấn OK thì sẽ có </w:t>
            </w:r>
            <w:r w:rsidR="001501EA">
              <w:t>thông báo như này thì chỉ cần chọn OK là xong.</w:t>
            </w:r>
          </w:p>
          <w:p w:rsidR="003A5651" w:rsidRDefault="003A5651" w:rsidP="00726230"/>
          <w:p w:rsidR="001501EA" w:rsidRDefault="001501EA" w:rsidP="00726230"/>
          <w:p w:rsidR="001501EA" w:rsidRDefault="00123805" w:rsidP="001501EA">
            <w:r w:rsidRPr="001501EA">
              <w:drawing>
                <wp:anchor distT="0" distB="0" distL="114300" distR="114300" simplePos="0" relativeHeight="251741184" behindDoc="0" locked="0" layoutInCell="1" allowOverlap="1" wp14:anchorId="38AA7715" wp14:editId="7EA7264F">
                  <wp:simplePos x="0" y="0"/>
                  <wp:positionH relativeFrom="column">
                    <wp:posOffset>2092960</wp:posOffset>
                  </wp:positionH>
                  <wp:positionV relativeFrom="paragraph">
                    <wp:posOffset>271780</wp:posOffset>
                  </wp:positionV>
                  <wp:extent cx="2095792" cy="2667372"/>
                  <wp:effectExtent l="0" t="0" r="0" b="0"/>
                  <wp:wrapTopAndBottom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792" cy="26673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1501EA">
              <w:t>− Cửa sổ Progress xuất hiện và đợi vài giây để chạy Assura LVS.</w:t>
            </w:r>
          </w:p>
          <w:p w:rsidR="001501EA" w:rsidRDefault="001501EA" w:rsidP="00726230"/>
          <w:p w:rsidR="001501EA" w:rsidRDefault="001501EA" w:rsidP="00726230"/>
          <w:p w:rsidR="001501EA" w:rsidRDefault="00123805" w:rsidP="00726230">
            <w:r w:rsidRPr="001501EA">
              <w:drawing>
                <wp:anchor distT="0" distB="0" distL="114300" distR="114300" simplePos="0" relativeHeight="251742208" behindDoc="0" locked="0" layoutInCell="1" allowOverlap="1" wp14:anchorId="26D783C7" wp14:editId="34E73FB0">
                  <wp:simplePos x="0" y="0"/>
                  <wp:positionH relativeFrom="column">
                    <wp:posOffset>942340</wp:posOffset>
                  </wp:positionH>
                  <wp:positionV relativeFrom="paragraph">
                    <wp:posOffset>320040</wp:posOffset>
                  </wp:positionV>
                  <wp:extent cx="4333875" cy="4391025"/>
                  <wp:effectExtent l="0" t="0" r="9525" b="9525"/>
                  <wp:wrapTopAndBottom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33875" cy="4391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1501EA">
              <w:t xml:space="preserve">− Sau khi chạy Assura LVS xong thì sẽ có cửa sổ mới hiện lên và báo đã thành công sau đó nhấn YES. </w:t>
            </w:r>
          </w:p>
          <w:p w:rsidR="001501EA" w:rsidRDefault="001501EA" w:rsidP="00726230"/>
          <w:p w:rsidR="001501EA" w:rsidRDefault="001501EA" w:rsidP="00726230"/>
          <w:p w:rsidR="001501EA" w:rsidRDefault="001501EA" w:rsidP="00726230"/>
          <w:p w:rsidR="00123805" w:rsidRDefault="00123805" w:rsidP="00726230"/>
          <w:p w:rsidR="00123805" w:rsidRDefault="00123805" w:rsidP="00726230"/>
          <w:p w:rsidR="001501EA" w:rsidRPr="00726230" w:rsidRDefault="00123805" w:rsidP="001501EA">
            <w:r>
              <w:lastRenderedPageBreak/>
              <w:t>−</w:t>
            </w:r>
            <w:r w:rsidRPr="001501EA">
              <w:drawing>
                <wp:anchor distT="0" distB="0" distL="114300" distR="114300" simplePos="0" relativeHeight="251743232" behindDoc="0" locked="0" layoutInCell="1" allowOverlap="1" wp14:anchorId="1FAFB27A" wp14:editId="325EBE4C">
                  <wp:simplePos x="0" y="0"/>
                  <wp:positionH relativeFrom="column">
                    <wp:posOffset>454660</wp:posOffset>
                  </wp:positionH>
                  <wp:positionV relativeFrom="paragraph">
                    <wp:posOffset>454660</wp:posOffset>
                  </wp:positionV>
                  <wp:extent cx="5601482" cy="2657846"/>
                  <wp:effectExtent l="0" t="0" r="0" b="9525"/>
                  <wp:wrapTopAndBottom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01482" cy="26578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t xml:space="preserve"> </w:t>
            </w:r>
            <w:r w:rsidR="001501EA" w:rsidRPr="00726230">
              <w:t xml:space="preserve">Sau khi </w:t>
            </w:r>
            <w:r w:rsidR="001501EA" w:rsidRPr="00726230">
              <w:rPr>
                <w:b/>
              </w:rPr>
              <w:t>Yes</w:t>
            </w:r>
            <w:r w:rsidR="001501EA" w:rsidRPr="00726230">
              <w:t xml:space="preserve"> → thì sẽ hiện ra cửa sổ thông báo </w:t>
            </w:r>
            <w:r w:rsidR="001501EA" w:rsidRPr="00726230">
              <w:rPr>
                <w:b/>
              </w:rPr>
              <w:t>“Schematic and Layout Match” →</w:t>
            </w:r>
            <w:r w:rsidR="001501EA" w:rsidRPr="00726230">
              <w:t xml:space="preserve"> Chứng sơ đồ và bố cục của bạn đã phù hợp</w:t>
            </w:r>
          </w:p>
          <w:p w:rsidR="001501EA" w:rsidRPr="00726230" w:rsidRDefault="001501EA" w:rsidP="00726230"/>
          <w:p w:rsidR="00726230" w:rsidRPr="00726230" w:rsidRDefault="00726230" w:rsidP="00726230">
            <w:pPr>
              <w:rPr>
                <w:b/>
              </w:rPr>
            </w:pPr>
          </w:p>
        </w:tc>
      </w:tr>
      <w:tr w:rsidR="00726230" w:rsidRPr="00726230" w:rsidTr="007468A2">
        <w:trPr>
          <w:trHeight w:val="404"/>
        </w:trPr>
        <w:tc>
          <w:tcPr>
            <w:tcW w:w="10159" w:type="dxa"/>
          </w:tcPr>
          <w:p w:rsidR="00726230" w:rsidRDefault="00123805" w:rsidP="00726230">
            <w:r>
              <w:lastRenderedPageBreak/>
              <w:t>−</w:t>
            </w:r>
            <w:r>
              <w:t xml:space="preserve"> </w:t>
            </w:r>
            <w:r w:rsidR="00726230" w:rsidRPr="00726230">
              <w:rPr>
                <w:b/>
              </w:rPr>
              <w:t xml:space="preserve">Chọn Assura → Chọn Run RCX → Vào Setup và Extraction → Thiết lập và chọn trường tên tệp RSF cho phù hợp  → Nhấn OK </w:t>
            </w:r>
            <w:r w:rsidR="00726230" w:rsidRPr="00726230">
              <w:t>khi đã thiết lập xong</w:t>
            </w:r>
          </w:p>
          <w:p w:rsidR="001501EA" w:rsidRDefault="001501EA" w:rsidP="00726230"/>
          <w:p w:rsidR="00123805" w:rsidRDefault="00123805" w:rsidP="00726230">
            <w:pPr>
              <w:rPr>
                <w:b/>
              </w:rPr>
            </w:pPr>
          </w:p>
          <w:p w:rsidR="00123805" w:rsidRDefault="00123805" w:rsidP="00726230">
            <w:pPr>
              <w:rPr>
                <w:b/>
              </w:rPr>
            </w:pPr>
          </w:p>
          <w:p w:rsidR="00123805" w:rsidRDefault="00123805" w:rsidP="00726230">
            <w:pPr>
              <w:rPr>
                <w:b/>
              </w:rPr>
            </w:pPr>
          </w:p>
          <w:p w:rsidR="00123805" w:rsidRDefault="00123805" w:rsidP="00726230">
            <w:pPr>
              <w:rPr>
                <w:b/>
              </w:rPr>
            </w:pPr>
          </w:p>
          <w:p w:rsidR="00123805" w:rsidRDefault="00123805" w:rsidP="00726230">
            <w:pPr>
              <w:rPr>
                <w:b/>
              </w:rPr>
            </w:pPr>
          </w:p>
          <w:p w:rsidR="00123805" w:rsidRDefault="00123805" w:rsidP="00726230">
            <w:pPr>
              <w:rPr>
                <w:b/>
              </w:rPr>
            </w:pPr>
          </w:p>
          <w:p w:rsidR="00123805" w:rsidRDefault="00123805" w:rsidP="00726230">
            <w:pPr>
              <w:rPr>
                <w:b/>
              </w:rPr>
            </w:pPr>
          </w:p>
          <w:p w:rsidR="00123805" w:rsidRDefault="00123805" w:rsidP="00726230">
            <w:pPr>
              <w:rPr>
                <w:b/>
              </w:rPr>
            </w:pPr>
          </w:p>
          <w:p w:rsidR="00123805" w:rsidRDefault="00123805" w:rsidP="00726230">
            <w:pPr>
              <w:rPr>
                <w:b/>
              </w:rPr>
            </w:pPr>
          </w:p>
          <w:p w:rsidR="00123805" w:rsidRDefault="00123805" w:rsidP="00726230">
            <w:pPr>
              <w:rPr>
                <w:b/>
              </w:rPr>
            </w:pPr>
          </w:p>
          <w:p w:rsidR="00123805" w:rsidRDefault="00123805" w:rsidP="00726230">
            <w:pPr>
              <w:rPr>
                <w:b/>
              </w:rPr>
            </w:pPr>
          </w:p>
          <w:p w:rsidR="00123805" w:rsidRDefault="00123805" w:rsidP="00726230">
            <w:pPr>
              <w:rPr>
                <w:b/>
              </w:rPr>
            </w:pPr>
          </w:p>
          <w:p w:rsidR="00123805" w:rsidRDefault="00123805" w:rsidP="00726230">
            <w:pPr>
              <w:rPr>
                <w:b/>
              </w:rPr>
            </w:pPr>
          </w:p>
          <w:p w:rsidR="00123805" w:rsidRDefault="00123805" w:rsidP="00726230">
            <w:pPr>
              <w:rPr>
                <w:b/>
              </w:rPr>
            </w:pPr>
          </w:p>
          <w:p w:rsidR="00123805" w:rsidRDefault="00123805" w:rsidP="00726230">
            <w:pPr>
              <w:rPr>
                <w:b/>
              </w:rPr>
            </w:pPr>
          </w:p>
          <w:p w:rsidR="001501EA" w:rsidRDefault="00123805" w:rsidP="00726230">
            <w:pPr>
              <w:rPr>
                <w:b/>
              </w:rPr>
            </w:pPr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46304" behindDoc="0" locked="0" layoutInCell="1" allowOverlap="1" wp14:anchorId="6FB6441D" wp14:editId="3E600FF6">
                      <wp:simplePos x="0" y="0"/>
                      <wp:positionH relativeFrom="column">
                        <wp:posOffset>879475</wp:posOffset>
                      </wp:positionH>
                      <wp:positionV relativeFrom="paragraph">
                        <wp:posOffset>5881370</wp:posOffset>
                      </wp:positionV>
                      <wp:extent cx="4518025" cy="635"/>
                      <wp:effectExtent l="0" t="0" r="0" b="0"/>
                      <wp:wrapTopAndBottom/>
                      <wp:docPr id="63" name="Text Box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518025" cy="635"/>
                              </a:xfrm>
                              <a:prstGeom prst="rect">
                                <a:avLst/>
                              </a:prstGeom>
                              <a:solidFill>
                                <a:prstClr val="white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:rsidR="00123805" w:rsidRPr="008C11F9" w:rsidRDefault="00123805" w:rsidP="00123805">
                                  <w:pPr>
                                    <w:pStyle w:val="Caption"/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t xml:space="preserve">Hình </w:t>
                                  </w:r>
                                  <w:r>
                                    <w:fldChar w:fldCharType="begin"/>
                                  </w:r>
                                  <w:r>
                                    <w:instrText xml:space="preserve"> SEQ Hình \* ARABIC </w:instrText>
                                  </w:r>
                                  <w:r>
                                    <w:fldChar w:fldCharType="separate"/>
                                  </w:r>
                                  <w:r w:rsidR="00332E76">
                                    <w:rPr>
                                      <w:noProof/>
                                    </w:rPr>
                                    <w:t>17</w:t>
                                  </w:r>
                                  <w:r>
                                    <w:fldChar w:fldCharType="end"/>
                                  </w:r>
                                  <w:r>
                                    <w:t>. Cửa  sổ chọn Setup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FB6441D" id="Text Box 63" o:spid="_x0000_s1041" type="#_x0000_t202" style="position:absolute;margin-left:69.25pt;margin-top:463.1pt;width:355.75pt;height:.05pt;z-index:25174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" stroked="f">
                      <v:textbox style="mso-fit-shape-to-text:t" inset="0,0,0,0">
                        <w:txbxContent>
                          <w:p w:rsidR="00123805" w:rsidRPr="008C11F9" w:rsidRDefault="00123805" w:rsidP="00123805">
                            <w:pPr>
                              <w:pStyle w:val="Caption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t xml:space="preserve">Hình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Hình \* ARABIC </w:instrText>
                            </w:r>
                            <w:r>
                              <w:fldChar w:fldCharType="separate"/>
                            </w:r>
                            <w:r w:rsidR="00332E76">
                              <w:rPr>
                                <w:noProof/>
                              </w:rPr>
                              <w:t>17</w:t>
                            </w:r>
                            <w:r>
                              <w:fldChar w:fldCharType="end"/>
                            </w:r>
                            <w:r>
                              <w:t>. Cửa  sổ chọn Setup</w:t>
                            </w:r>
                          </w:p>
                        </w:txbxContent>
                      </v:textbox>
                      <w10:wrap type="topAndBottom"/>
                    </v:shape>
                  </w:pict>
                </mc:Fallback>
              </mc:AlternateContent>
            </w:r>
            <w:r w:rsidR="001501EA" w:rsidRPr="001501EA">
              <w:rPr>
                <w:b/>
              </w:rPr>
              <w:drawing>
                <wp:anchor distT="0" distB="0" distL="114300" distR="114300" simplePos="0" relativeHeight="251744256" behindDoc="0" locked="0" layoutInCell="1" allowOverlap="1" wp14:anchorId="06511AED" wp14:editId="70829F4E">
                  <wp:simplePos x="0" y="0"/>
                  <wp:positionH relativeFrom="column">
                    <wp:posOffset>873760</wp:posOffset>
                  </wp:positionH>
                  <wp:positionV relativeFrom="paragraph">
                    <wp:posOffset>15240</wp:posOffset>
                  </wp:positionV>
                  <wp:extent cx="4518025" cy="5814060"/>
                  <wp:effectExtent l="0" t="0" r="0" b="0"/>
                  <wp:wrapTopAndBottom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18025" cy="58140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1501EA" w:rsidRDefault="001501EA" w:rsidP="00726230">
            <w:pPr>
              <w:rPr>
                <w:b/>
              </w:rPr>
            </w:pPr>
          </w:p>
          <w:p w:rsidR="00123805" w:rsidRDefault="00123805" w:rsidP="00726230">
            <w:pPr>
              <w:rPr>
                <w:b/>
              </w:rPr>
            </w:pPr>
          </w:p>
          <w:p w:rsidR="00123805" w:rsidRDefault="00123805" w:rsidP="00726230">
            <w:pPr>
              <w:rPr>
                <w:b/>
              </w:rPr>
            </w:pPr>
          </w:p>
          <w:p w:rsidR="00123805" w:rsidRDefault="00123805" w:rsidP="00726230">
            <w:pPr>
              <w:rPr>
                <w:b/>
              </w:rPr>
            </w:pPr>
          </w:p>
          <w:p w:rsidR="00123805" w:rsidRDefault="00123805" w:rsidP="00726230">
            <w:pPr>
              <w:rPr>
                <w:b/>
              </w:rPr>
            </w:pPr>
          </w:p>
          <w:p w:rsidR="00123805" w:rsidRDefault="00123805" w:rsidP="00726230">
            <w:pPr>
              <w:rPr>
                <w:b/>
              </w:rPr>
            </w:pPr>
          </w:p>
          <w:p w:rsidR="00123805" w:rsidRDefault="00123805" w:rsidP="00726230">
            <w:pPr>
              <w:rPr>
                <w:b/>
              </w:rPr>
            </w:pPr>
          </w:p>
          <w:p w:rsidR="00123805" w:rsidRDefault="00123805" w:rsidP="00726230">
            <w:pPr>
              <w:rPr>
                <w:b/>
              </w:rPr>
            </w:pPr>
          </w:p>
          <w:p w:rsidR="00123805" w:rsidRDefault="00123805" w:rsidP="00726230">
            <w:pPr>
              <w:rPr>
                <w:b/>
              </w:rPr>
            </w:pPr>
          </w:p>
          <w:p w:rsidR="00123805" w:rsidRDefault="00123805" w:rsidP="00726230">
            <w:pPr>
              <w:rPr>
                <w:b/>
              </w:rPr>
            </w:pPr>
          </w:p>
          <w:p w:rsidR="00123805" w:rsidRDefault="00123805" w:rsidP="00726230">
            <w:pPr>
              <w:rPr>
                <w:b/>
              </w:rPr>
            </w:pPr>
          </w:p>
          <w:p w:rsidR="00123805" w:rsidRDefault="00123805" w:rsidP="00726230">
            <w:pPr>
              <w:rPr>
                <w:b/>
              </w:rPr>
            </w:pPr>
          </w:p>
          <w:p w:rsidR="00123805" w:rsidRDefault="00123805" w:rsidP="00726230">
            <w:pPr>
              <w:rPr>
                <w:b/>
              </w:rPr>
            </w:pPr>
          </w:p>
          <w:p w:rsidR="00123805" w:rsidRDefault="00123805" w:rsidP="00726230">
            <w:pPr>
              <w:rPr>
                <w:b/>
              </w:rPr>
            </w:pPr>
          </w:p>
          <w:p w:rsidR="00123805" w:rsidRDefault="00123805" w:rsidP="00726230">
            <w:pPr>
              <w:rPr>
                <w:b/>
              </w:rPr>
            </w:pPr>
          </w:p>
          <w:p w:rsidR="00123805" w:rsidRDefault="00123805" w:rsidP="00726230">
            <w:pPr>
              <w:rPr>
                <w:b/>
              </w:rPr>
            </w:pPr>
          </w:p>
          <w:p w:rsidR="00726230" w:rsidRPr="00123805" w:rsidRDefault="00123805" w:rsidP="00726230">
            <w:pPr>
              <w:rPr>
                <w:b/>
              </w:rPr>
            </w:pPr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49376" behindDoc="0" locked="0" layoutInCell="1" allowOverlap="1" wp14:anchorId="4B6C9495" wp14:editId="1F8CEDC6">
                      <wp:simplePos x="0" y="0"/>
                      <wp:positionH relativeFrom="column">
                        <wp:posOffset>1031875</wp:posOffset>
                      </wp:positionH>
                      <wp:positionV relativeFrom="paragraph">
                        <wp:posOffset>5895975</wp:posOffset>
                      </wp:positionV>
                      <wp:extent cx="4495800" cy="635"/>
                      <wp:effectExtent l="0" t="0" r="0" b="0"/>
                      <wp:wrapTopAndBottom/>
                      <wp:docPr id="75" name="Text Box 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495800" cy="635"/>
                              </a:xfrm>
                              <a:prstGeom prst="rect">
                                <a:avLst/>
                              </a:prstGeom>
                              <a:solidFill>
                                <a:prstClr val="white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:rsidR="00123805" w:rsidRPr="005E25D7" w:rsidRDefault="00123805" w:rsidP="00123805">
                                  <w:pPr>
                                    <w:pStyle w:val="Caption"/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t xml:space="preserve">Hình </w:t>
                                  </w:r>
                                  <w:r>
                                    <w:fldChar w:fldCharType="begin"/>
                                  </w:r>
                                  <w:r>
                                    <w:instrText xml:space="preserve"> SEQ Hình \* ARABIC </w:instrText>
                                  </w:r>
                                  <w:r>
                                    <w:fldChar w:fldCharType="separate"/>
                                  </w:r>
                                  <w:r w:rsidR="00332E76">
                                    <w:rPr>
                                      <w:noProof/>
                                    </w:rPr>
                                    <w:t>18</w:t>
                                  </w:r>
                                  <w:r>
                                    <w:fldChar w:fldCharType="end"/>
                                  </w:r>
                                  <w:r>
                                    <w:t>. Cửa sổ Extrac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B6C9495" id="Text Box 75" o:spid="_x0000_s1042" type="#_x0000_t202" style="position:absolute;margin-left:81.25pt;margin-top:464.25pt;width:354pt;height:.05pt;z-index:251749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" stroked="f">
                      <v:textbox style="mso-fit-shape-to-text:t" inset="0,0,0,0">
                        <w:txbxContent>
                          <w:p w:rsidR="00123805" w:rsidRPr="005E25D7" w:rsidRDefault="00123805" w:rsidP="00123805">
                            <w:pPr>
                              <w:pStyle w:val="Caption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t xml:space="preserve">Hình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Hình \* ARABIC </w:instrText>
                            </w:r>
                            <w:r>
                              <w:fldChar w:fldCharType="separate"/>
                            </w:r>
                            <w:r w:rsidR="00332E76">
                              <w:rPr>
                                <w:noProof/>
                              </w:rPr>
                              <w:t>18</w:t>
                            </w:r>
                            <w:r>
                              <w:fldChar w:fldCharType="end"/>
                            </w:r>
                            <w:r>
                              <w:t>. Cửa sổ Extraction</w:t>
                            </w:r>
                          </w:p>
                        </w:txbxContent>
                      </v:textbox>
                      <w10:wrap type="topAndBottom"/>
                    </v:shape>
                  </w:pict>
                </mc:Fallback>
              </mc:AlternateContent>
            </w:r>
            <w:r w:rsidRPr="001501EA">
              <w:rPr>
                <w:b/>
              </w:rPr>
              <w:drawing>
                <wp:anchor distT="0" distB="0" distL="114300" distR="114300" simplePos="0" relativeHeight="251747328" behindDoc="0" locked="0" layoutInCell="1" allowOverlap="1" wp14:anchorId="09D33FA4" wp14:editId="083D293C">
                  <wp:simplePos x="0" y="0"/>
                  <wp:positionH relativeFrom="column">
                    <wp:posOffset>1033780</wp:posOffset>
                  </wp:positionH>
                  <wp:positionV relativeFrom="paragraph">
                    <wp:posOffset>73660</wp:posOffset>
                  </wp:positionV>
                  <wp:extent cx="4495800" cy="5717408"/>
                  <wp:effectExtent l="0" t="0" r="0" b="0"/>
                  <wp:wrapTopAndBottom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95800" cy="57174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726230" w:rsidRPr="00726230" w:rsidTr="007468A2">
        <w:trPr>
          <w:trHeight w:val="404"/>
        </w:trPr>
        <w:tc>
          <w:tcPr>
            <w:tcW w:w="10159" w:type="dxa"/>
          </w:tcPr>
          <w:p w:rsidR="00123805" w:rsidRDefault="00123805" w:rsidP="00726230">
            <w:r>
              <w:lastRenderedPageBreak/>
              <w:t>− Cửa sổ Progress xuất hiện và</w:t>
            </w:r>
            <w:r>
              <w:t xml:space="preserve"> đợi vài giây để chạy Assura RCX.</w:t>
            </w:r>
          </w:p>
          <w:p w:rsidR="001501EA" w:rsidRDefault="001501EA" w:rsidP="00726230"/>
          <w:p w:rsidR="001501EA" w:rsidRDefault="001501EA" w:rsidP="00726230">
            <w:r w:rsidRPr="001501EA">
              <w:lastRenderedPageBreak/>
              <w:drawing>
                <wp:anchor distT="0" distB="0" distL="114300" distR="114300" simplePos="0" relativeHeight="251750400" behindDoc="0" locked="0" layoutInCell="1" allowOverlap="1">
                  <wp:simplePos x="0" y="0"/>
                  <wp:positionH relativeFrom="column">
                    <wp:posOffset>2237740</wp:posOffset>
                  </wp:positionH>
                  <wp:positionV relativeFrom="paragraph">
                    <wp:posOffset>68580</wp:posOffset>
                  </wp:positionV>
                  <wp:extent cx="2143424" cy="2667372"/>
                  <wp:effectExtent l="0" t="0" r="9525" b="0"/>
                  <wp:wrapTopAndBottom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3424" cy="26673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1501EA" w:rsidRPr="00726230" w:rsidRDefault="00123805" w:rsidP="00726230">
            <w:r w:rsidRPr="001501EA">
              <w:drawing>
                <wp:anchor distT="0" distB="0" distL="114300" distR="114300" simplePos="0" relativeHeight="251751424" behindDoc="0" locked="0" layoutInCell="1" allowOverlap="1" wp14:anchorId="25BFA4C7" wp14:editId="44212096">
                  <wp:simplePos x="0" y="0"/>
                  <wp:positionH relativeFrom="column">
                    <wp:posOffset>1079500</wp:posOffset>
                  </wp:positionH>
                  <wp:positionV relativeFrom="paragraph">
                    <wp:posOffset>347980</wp:posOffset>
                  </wp:positionV>
                  <wp:extent cx="4067743" cy="1752845"/>
                  <wp:effectExtent l="0" t="0" r="0" b="0"/>
                  <wp:wrapTopAndBottom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67743" cy="17528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t>− Sau khi chạy Assura RCX</w:t>
            </w:r>
            <w:r>
              <w:t xml:space="preserve"> xong thì sẽ có cửa sổ mới hiện lên và báo đã thành công sau đó nhấn YES</w:t>
            </w:r>
          </w:p>
          <w:p w:rsidR="00726230" w:rsidRPr="00726230" w:rsidRDefault="00726230" w:rsidP="00726230">
            <w:pPr>
              <w:rPr>
                <w:b/>
              </w:rPr>
            </w:pPr>
          </w:p>
        </w:tc>
      </w:tr>
    </w:tbl>
    <w:p w:rsidR="00982F5F" w:rsidRPr="00AF0576" w:rsidRDefault="00982F5F" w:rsidP="00AF0576">
      <w:pPr>
        <w:spacing w:line="276" w:lineRule="auto"/>
        <w:rPr>
          <w:b/>
        </w:rPr>
      </w:pPr>
    </w:p>
    <w:p w:rsidR="00AF0576" w:rsidRDefault="00AF0576" w:rsidP="00AF0576">
      <w:pPr>
        <w:spacing w:line="276" w:lineRule="auto"/>
        <w:rPr>
          <w:b/>
        </w:rPr>
      </w:pPr>
      <w:r>
        <w:rPr>
          <w:b/>
        </w:rPr>
        <w:t>* Bước 13:</w:t>
      </w:r>
      <w:r w:rsidR="001501EA">
        <w:rPr>
          <w:b/>
        </w:rPr>
        <w:t xml:space="preserve"> Mở lại file vừa tạo layout</w:t>
      </w:r>
    </w:p>
    <w:p w:rsidR="00356374" w:rsidRDefault="00356374" w:rsidP="00AF0576">
      <w:pPr>
        <w:spacing w:line="276" w:lineRule="auto"/>
        <w:rPr>
          <w:b/>
        </w:rPr>
      </w:pPr>
    </w:p>
    <w:tbl>
      <w:tblPr>
        <w:tblStyle w:val="TableGrid"/>
        <w:tblW w:w="101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59"/>
      </w:tblGrid>
      <w:tr w:rsidR="00356374" w:rsidTr="00825D02">
        <w:trPr>
          <w:trHeight w:val="404"/>
        </w:trPr>
        <w:tc>
          <w:tcPr>
            <w:tcW w:w="10159" w:type="dxa"/>
          </w:tcPr>
          <w:p w:rsidR="00356374" w:rsidRPr="003C0A3C" w:rsidRDefault="00123805" w:rsidP="001501EA">
            <w:pPr>
              <w:spacing w:line="276" w:lineRule="auto"/>
              <w:rPr>
                <w:b/>
              </w:rPr>
            </w:pPr>
            <w:bookmarkStart w:id="0" w:name="_GoBack"/>
            <w:r w:rsidRPr="001501EA">
              <w:rPr>
                <w:b/>
              </w:rPr>
              <w:drawing>
                <wp:anchor distT="0" distB="0" distL="114300" distR="114300" simplePos="0" relativeHeight="251752448" behindDoc="0" locked="0" layoutInCell="1" allowOverlap="1" wp14:anchorId="5453A349" wp14:editId="27AC1764">
                  <wp:simplePos x="0" y="0"/>
                  <wp:positionH relativeFrom="column">
                    <wp:posOffset>1148080</wp:posOffset>
                  </wp:positionH>
                  <wp:positionV relativeFrom="paragraph">
                    <wp:posOffset>266700</wp:posOffset>
                  </wp:positionV>
                  <wp:extent cx="4054475" cy="3108960"/>
                  <wp:effectExtent l="0" t="0" r="3175" b="0"/>
                  <wp:wrapTopAndBottom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54475" cy="3108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56374">
              <w:t>−</w:t>
            </w:r>
            <w:r w:rsidR="001501EA">
              <w:t xml:space="preserve"> </w:t>
            </w:r>
            <w:r w:rsidR="003C0A3C">
              <w:t xml:space="preserve">Mở lại file vừa tạo layout, sau đó tại View chọn </w:t>
            </w:r>
            <w:r w:rsidR="003C0A3C" w:rsidRPr="003C0A3C">
              <w:rPr>
                <w:b/>
              </w:rPr>
              <w:t>av_extracted.</w:t>
            </w:r>
          </w:p>
          <w:p w:rsidR="001501EA" w:rsidRDefault="001501EA" w:rsidP="001501EA">
            <w:pPr>
              <w:spacing w:line="276" w:lineRule="auto"/>
            </w:pPr>
          </w:p>
          <w:p w:rsidR="001501EA" w:rsidRDefault="001501EA" w:rsidP="001501EA">
            <w:pPr>
              <w:spacing w:line="276" w:lineRule="auto"/>
              <w:rPr>
                <w:b/>
              </w:rPr>
            </w:pPr>
          </w:p>
        </w:tc>
      </w:tr>
      <w:tr w:rsidR="00356374" w:rsidTr="00825D02">
        <w:trPr>
          <w:trHeight w:val="404"/>
        </w:trPr>
        <w:tc>
          <w:tcPr>
            <w:tcW w:w="10159" w:type="dxa"/>
          </w:tcPr>
          <w:p w:rsidR="003C0A3C" w:rsidRDefault="00123805" w:rsidP="001501EA">
            <w:pPr>
              <w:spacing w:line="276" w:lineRule="auto"/>
              <w:rPr>
                <w:b/>
              </w:rPr>
            </w:pPr>
            <w:r w:rsidRPr="003C0A3C">
              <w:rPr>
                <w:b/>
              </w:rPr>
              <w:lastRenderedPageBreak/>
              <w:drawing>
                <wp:anchor distT="0" distB="0" distL="114300" distR="114300" simplePos="0" relativeHeight="251753472" behindDoc="0" locked="0" layoutInCell="1" allowOverlap="1" wp14:anchorId="22C51437" wp14:editId="7DA5457D">
                  <wp:simplePos x="0" y="0"/>
                  <wp:positionH relativeFrom="column">
                    <wp:posOffset>294640</wp:posOffset>
                  </wp:positionH>
                  <wp:positionV relativeFrom="paragraph">
                    <wp:posOffset>273685</wp:posOffset>
                  </wp:positionV>
                  <wp:extent cx="5631180" cy="5596149"/>
                  <wp:effectExtent l="0" t="0" r="7620" b="5080"/>
                  <wp:wrapTopAndBottom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5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31180" cy="55961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3C0A3C">
              <w:t>−</w:t>
            </w:r>
            <w:r w:rsidR="003C0A3C">
              <w:t xml:space="preserve"> Sau đây là hình ảnh: </w:t>
            </w:r>
            <w:r w:rsidR="003C0A3C">
              <w:t>Final Layout View</w:t>
            </w:r>
          </w:p>
          <w:p w:rsidR="003C0A3C" w:rsidRDefault="003C0A3C" w:rsidP="001501EA">
            <w:pPr>
              <w:spacing w:line="276" w:lineRule="auto"/>
              <w:rPr>
                <w:b/>
              </w:rPr>
            </w:pPr>
          </w:p>
          <w:p w:rsidR="00123805" w:rsidRDefault="00123805" w:rsidP="001501EA">
            <w:pPr>
              <w:spacing w:line="276" w:lineRule="auto"/>
            </w:pPr>
            <w:r>
              <w:t>−</w:t>
            </w:r>
            <w:r>
              <w:t xml:space="preserve"> Nhấn phím Shift + F để hiện thị đầy đủ thông số cũng như các điện trở và tụ điện có trong thiết kế layout.</w:t>
            </w:r>
          </w:p>
          <w:p w:rsidR="00123805" w:rsidRDefault="00123805" w:rsidP="001501EA">
            <w:pPr>
              <w:spacing w:line="276" w:lineRule="auto"/>
            </w:pPr>
          </w:p>
          <w:p w:rsidR="00123805" w:rsidRDefault="00123805" w:rsidP="001501EA">
            <w:pPr>
              <w:spacing w:line="276" w:lineRule="auto"/>
            </w:pPr>
          </w:p>
          <w:p w:rsidR="00123805" w:rsidRDefault="00123805" w:rsidP="001501EA">
            <w:pPr>
              <w:spacing w:line="276" w:lineRule="auto"/>
            </w:pPr>
          </w:p>
          <w:p w:rsidR="00123805" w:rsidRDefault="00123805" w:rsidP="001501EA">
            <w:pPr>
              <w:spacing w:line="276" w:lineRule="auto"/>
            </w:pPr>
          </w:p>
          <w:p w:rsidR="00123805" w:rsidRDefault="00123805" w:rsidP="001501EA">
            <w:pPr>
              <w:spacing w:line="276" w:lineRule="auto"/>
            </w:pPr>
          </w:p>
          <w:p w:rsidR="00123805" w:rsidRDefault="00123805" w:rsidP="001501EA">
            <w:pPr>
              <w:spacing w:line="276" w:lineRule="auto"/>
            </w:pPr>
          </w:p>
          <w:p w:rsidR="00123805" w:rsidRDefault="00123805" w:rsidP="001501EA">
            <w:pPr>
              <w:spacing w:line="276" w:lineRule="auto"/>
            </w:pPr>
          </w:p>
          <w:p w:rsidR="00123805" w:rsidRDefault="00123805" w:rsidP="001501EA">
            <w:pPr>
              <w:spacing w:line="276" w:lineRule="auto"/>
            </w:pPr>
          </w:p>
          <w:p w:rsidR="00123805" w:rsidRDefault="00123805" w:rsidP="001501EA">
            <w:pPr>
              <w:spacing w:line="276" w:lineRule="auto"/>
            </w:pPr>
          </w:p>
          <w:p w:rsidR="00123805" w:rsidRDefault="00123805" w:rsidP="001501EA">
            <w:pPr>
              <w:spacing w:line="276" w:lineRule="auto"/>
            </w:pPr>
          </w:p>
          <w:p w:rsidR="00123805" w:rsidRDefault="00123805" w:rsidP="001501EA">
            <w:pPr>
              <w:spacing w:line="276" w:lineRule="auto"/>
            </w:pPr>
          </w:p>
          <w:p w:rsidR="00123805" w:rsidRDefault="00123805" w:rsidP="001501EA">
            <w:pPr>
              <w:spacing w:line="276" w:lineRule="auto"/>
              <w:rPr>
                <w:b/>
              </w:rPr>
            </w:pPr>
            <w:r w:rsidRPr="00123805">
              <w:rPr>
                <w:b/>
              </w:rPr>
              <w:lastRenderedPageBreak/>
              <w:drawing>
                <wp:anchor distT="0" distB="0" distL="114300" distR="114300" simplePos="0" relativeHeight="251754496" behindDoc="0" locked="0" layoutInCell="1" allowOverlap="1" wp14:anchorId="3E86FF12" wp14:editId="5BF41A06">
                  <wp:simplePos x="0" y="0"/>
                  <wp:positionH relativeFrom="column">
                    <wp:posOffset>264160</wp:posOffset>
                  </wp:positionH>
                  <wp:positionV relativeFrom="paragraph">
                    <wp:posOffset>81280</wp:posOffset>
                  </wp:positionV>
                  <wp:extent cx="5699760" cy="5305778"/>
                  <wp:effectExtent l="0" t="0" r="0" b="9525"/>
                  <wp:wrapTopAndBottom/>
                  <wp:docPr id="76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7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99760" cy="53057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123805" w:rsidRDefault="00123805" w:rsidP="001501EA">
            <w:pPr>
              <w:spacing w:line="276" w:lineRule="auto"/>
              <w:rPr>
                <w:b/>
              </w:rPr>
            </w:pPr>
          </w:p>
        </w:tc>
      </w:tr>
      <w:bookmarkEnd w:id="0"/>
    </w:tbl>
    <w:p w:rsidR="00356374" w:rsidRPr="00AF0576" w:rsidRDefault="00356374" w:rsidP="00AF0576">
      <w:pPr>
        <w:spacing w:line="276" w:lineRule="auto"/>
        <w:rPr>
          <w:b/>
        </w:rPr>
      </w:pPr>
    </w:p>
    <w:p w:rsidR="00356374" w:rsidRDefault="00356374" w:rsidP="00AF0576">
      <w:pPr>
        <w:spacing w:line="276" w:lineRule="auto"/>
        <w:rPr>
          <w:b/>
        </w:rPr>
      </w:pPr>
    </w:p>
    <w:p w:rsidR="00AF0576" w:rsidRPr="00AF0576" w:rsidRDefault="00AF0576" w:rsidP="00AF0576">
      <w:pPr>
        <w:spacing w:line="276" w:lineRule="auto"/>
        <w:rPr>
          <w:b/>
        </w:rPr>
      </w:pPr>
    </w:p>
    <w:p w:rsidR="00516F2D" w:rsidRDefault="00516F2D" w:rsidP="00AF0576">
      <w:pPr>
        <w:spacing w:line="276" w:lineRule="auto"/>
      </w:pPr>
    </w:p>
    <w:p w:rsidR="001D6C4C" w:rsidRDefault="001D6C4C" w:rsidP="00AF0576">
      <w:pPr>
        <w:spacing w:line="276" w:lineRule="auto"/>
      </w:pPr>
    </w:p>
    <w:p w:rsidR="001D6C4C" w:rsidRPr="00516F2D" w:rsidRDefault="001D6C4C" w:rsidP="00AF0576">
      <w:pPr>
        <w:spacing w:line="276" w:lineRule="auto"/>
        <w:rPr>
          <w:b/>
        </w:rPr>
      </w:pPr>
    </w:p>
    <w:p w:rsidR="00A36220" w:rsidRDefault="00A36220" w:rsidP="00AF0576">
      <w:pPr>
        <w:spacing w:line="276" w:lineRule="auto"/>
      </w:pPr>
    </w:p>
    <w:p w:rsidR="006E7D26" w:rsidRPr="006E7D26" w:rsidRDefault="006E7D26" w:rsidP="00AF0576">
      <w:pPr>
        <w:spacing w:line="276" w:lineRule="auto"/>
      </w:pPr>
    </w:p>
    <w:p w:rsidR="006E7D26" w:rsidRPr="006E7D26" w:rsidRDefault="006E7D26" w:rsidP="00AF0576">
      <w:pPr>
        <w:spacing w:line="276" w:lineRule="auto"/>
      </w:pPr>
    </w:p>
    <w:p w:rsidR="006E7D26" w:rsidRPr="006E7D26" w:rsidRDefault="006E7D26" w:rsidP="00AF0576">
      <w:pPr>
        <w:spacing w:line="276" w:lineRule="auto"/>
      </w:pPr>
    </w:p>
    <w:p w:rsidR="006E7D26" w:rsidRDefault="006E7D26" w:rsidP="00AF0576">
      <w:pPr>
        <w:spacing w:line="276" w:lineRule="auto"/>
      </w:pPr>
    </w:p>
    <w:p w:rsidR="006E7D26" w:rsidRPr="006E7D26" w:rsidRDefault="006E7D26" w:rsidP="00AF0576">
      <w:pPr>
        <w:spacing w:line="276" w:lineRule="auto"/>
        <w:ind w:firstLine="720"/>
      </w:pPr>
    </w:p>
    <w:sectPr w:rsidR="006E7D26" w:rsidRPr="006E7D26" w:rsidSect="00CF3963">
      <w:type w:val="continuous"/>
      <w:pgSz w:w="11907" w:h="16840" w:code="9"/>
      <w:pgMar w:top="1134" w:right="874" w:bottom="899" w:left="935" w:header="720" w:footer="56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75E64" w:rsidRDefault="00575E64">
      <w:r>
        <w:separator/>
      </w:r>
    </w:p>
  </w:endnote>
  <w:endnote w:type="continuationSeparator" w:id="0">
    <w:p w:rsidR="00575E64" w:rsidRDefault="00575E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01EA" w:rsidRDefault="001501EA">
    <w:pPr>
      <w:pStyle w:val="Footer"/>
    </w:pPr>
  </w:p>
  <w:p w:rsidR="001501EA" w:rsidRPr="009E7560" w:rsidRDefault="001501EA">
    <w:pPr>
      <w:pStyle w:val="Footer"/>
      <w:rPr>
        <w:color w:val="FF0000"/>
      </w:rPr>
    </w:pPr>
    <w:r>
      <w:t>S</w:t>
    </w:r>
    <w:r w:rsidRPr="00853C15">
      <w:t>ố</w:t>
    </w:r>
    <w:r>
      <w:t xml:space="preserve"> hi</w:t>
    </w:r>
    <w:r w:rsidRPr="00853C15">
      <w:t>ệ</w:t>
    </w:r>
    <w:r>
      <w:t>u: BM1/QT-K.</w:t>
    </w:r>
    <w:r w:rsidRPr="00853C15">
      <w:t>ĐĐ</w:t>
    </w:r>
    <w:r>
      <w:t>T-R</w:t>
    </w:r>
    <w:r w:rsidRPr="00853C15">
      <w:t>Đ</w:t>
    </w:r>
    <w:r>
      <w:t>TV/00                       Ng</w:t>
    </w:r>
    <w:r w:rsidRPr="00677C73">
      <w:t>à</w:t>
    </w:r>
    <w:r>
      <w:t>y hi</w:t>
    </w:r>
    <w:r w:rsidRPr="00677C73">
      <w:t>ệ</w:t>
    </w:r>
    <w:r>
      <w:t>u l</w:t>
    </w:r>
    <w:r w:rsidRPr="00677C73">
      <w:t>ự</w:t>
    </w:r>
    <w:r>
      <w:t>c: 22/09/2008</w:t>
    </w:r>
    <w:r>
      <w:tab/>
      <w:t xml:space="preserve">                 </w:t>
    </w:r>
    <w:r w:rsidRPr="009E7560">
      <w:rPr>
        <w:color w:val="FF0000"/>
      </w:rPr>
      <w:t xml:space="preserve">Trang: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332E76">
      <w:rPr>
        <w:rStyle w:val="PageNumber"/>
        <w:noProof/>
      </w:rPr>
      <w:t>16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75E64" w:rsidRDefault="00575E64">
      <w:r>
        <w:separator/>
      </w:r>
    </w:p>
  </w:footnote>
  <w:footnote w:type="continuationSeparator" w:id="0">
    <w:p w:rsidR="00575E64" w:rsidRDefault="00575E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E0EBC"/>
    <w:multiLevelType w:val="hybridMultilevel"/>
    <w:tmpl w:val="4EFEFA38"/>
    <w:lvl w:ilvl="0" w:tplc="EE24695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FD659A"/>
    <w:multiLevelType w:val="hybridMultilevel"/>
    <w:tmpl w:val="AEC651DC"/>
    <w:lvl w:ilvl="0" w:tplc="A7B44EB4">
      <w:start w:val="1"/>
      <w:numFmt w:val="lowerLetter"/>
      <w:lvlText w:val="%1."/>
      <w:lvlJc w:val="left"/>
      <w:pPr>
        <w:ind w:left="13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3" w:hanging="360"/>
      </w:pPr>
    </w:lvl>
    <w:lvl w:ilvl="2" w:tplc="0409001B" w:tentative="1">
      <w:start w:val="1"/>
      <w:numFmt w:val="lowerRoman"/>
      <w:lvlText w:val="%3."/>
      <w:lvlJc w:val="right"/>
      <w:pPr>
        <w:ind w:left="2793" w:hanging="180"/>
      </w:pPr>
    </w:lvl>
    <w:lvl w:ilvl="3" w:tplc="0409000F" w:tentative="1">
      <w:start w:val="1"/>
      <w:numFmt w:val="decimal"/>
      <w:lvlText w:val="%4."/>
      <w:lvlJc w:val="left"/>
      <w:pPr>
        <w:ind w:left="3513" w:hanging="360"/>
      </w:pPr>
    </w:lvl>
    <w:lvl w:ilvl="4" w:tplc="04090019" w:tentative="1">
      <w:start w:val="1"/>
      <w:numFmt w:val="lowerLetter"/>
      <w:lvlText w:val="%5."/>
      <w:lvlJc w:val="left"/>
      <w:pPr>
        <w:ind w:left="4233" w:hanging="360"/>
      </w:pPr>
    </w:lvl>
    <w:lvl w:ilvl="5" w:tplc="0409001B" w:tentative="1">
      <w:start w:val="1"/>
      <w:numFmt w:val="lowerRoman"/>
      <w:lvlText w:val="%6."/>
      <w:lvlJc w:val="right"/>
      <w:pPr>
        <w:ind w:left="4953" w:hanging="180"/>
      </w:pPr>
    </w:lvl>
    <w:lvl w:ilvl="6" w:tplc="0409000F" w:tentative="1">
      <w:start w:val="1"/>
      <w:numFmt w:val="decimal"/>
      <w:lvlText w:val="%7."/>
      <w:lvlJc w:val="left"/>
      <w:pPr>
        <w:ind w:left="5673" w:hanging="360"/>
      </w:pPr>
    </w:lvl>
    <w:lvl w:ilvl="7" w:tplc="04090019" w:tentative="1">
      <w:start w:val="1"/>
      <w:numFmt w:val="lowerLetter"/>
      <w:lvlText w:val="%8."/>
      <w:lvlJc w:val="left"/>
      <w:pPr>
        <w:ind w:left="6393" w:hanging="360"/>
      </w:pPr>
    </w:lvl>
    <w:lvl w:ilvl="8" w:tplc="04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2" w15:restartNumberingAfterBreak="0">
    <w:nsid w:val="030910BC"/>
    <w:multiLevelType w:val="hybridMultilevel"/>
    <w:tmpl w:val="D31C7ADA"/>
    <w:lvl w:ilvl="0" w:tplc="C824BAE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4277E5"/>
    <w:multiLevelType w:val="hybridMultilevel"/>
    <w:tmpl w:val="D51E93F8"/>
    <w:lvl w:ilvl="0" w:tplc="5CF0C130">
      <w:start w:val="1"/>
      <w:numFmt w:val="lowerLetter"/>
      <w:lvlText w:val="%1)"/>
      <w:lvlJc w:val="left"/>
      <w:pPr>
        <w:ind w:left="8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05" w:hanging="360"/>
      </w:pPr>
    </w:lvl>
    <w:lvl w:ilvl="2" w:tplc="0409001B" w:tentative="1">
      <w:start w:val="1"/>
      <w:numFmt w:val="lowerRoman"/>
      <w:lvlText w:val="%3."/>
      <w:lvlJc w:val="right"/>
      <w:pPr>
        <w:ind w:left="2325" w:hanging="180"/>
      </w:pPr>
    </w:lvl>
    <w:lvl w:ilvl="3" w:tplc="0409000F" w:tentative="1">
      <w:start w:val="1"/>
      <w:numFmt w:val="decimal"/>
      <w:lvlText w:val="%4."/>
      <w:lvlJc w:val="left"/>
      <w:pPr>
        <w:ind w:left="3045" w:hanging="360"/>
      </w:pPr>
    </w:lvl>
    <w:lvl w:ilvl="4" w:tplc="04090019" w:tentative="1">
      <w:start w:val="1"/>
      <w:numFmt w:val="lowerLetter"/>
      <w:lvlText w:val="%5."/>
      <w:lvlJc w:val="left"/>
      <w:pPr>
        <w:ind w:left="3765" w:hanging="360"/>
      </w:pPr>
    </w:lvl>
    <w:lvl w:ilvl="5" w:tplc="0409001B" w:tentative="1">
      <w:start w:val="1"/>
      <w:numFmt w:val="lowerRoman"/>
      <w:lvlText w:val="%6."/>
      <w:lvlJc w:val="right"/>
      <w:pPr>
        <w:ind w:left="4485" w:hanging="180"/>
      </w:pPr>
    </w:lvl>
    <w:lvl w:ilvl="6" w:tplc="0409000F" w:tentative="1">
      <w:start w:val="1"/>
      <w:numFmt w:val="decimal"/>
      <w:lvlText w:val="%7."/>
      <w:lvlJc w:val="left"/>
      <w:pPr>
        <w:ind w:left="5205" w:hanging="360"/>
      </w:pPr>
    </w:lvl>
    <w:lvl w:ilvl="7" w:tplc="04090019" w:tentative="1">
      <w:start w:val="1"/>
      <w:numFmt w:val="lowerLetter"/>
      <w:lvlText w:val="%8."/>
      <w:lvlJc w:val="left"/>
      <w:pPr>
        <w:ind w:left="5925" w:hanging="360"/>
      </w:pPr>
    </w:lvl>
    <w:lvl w:ilvl="8" w:tplc="0409001B" w:tentative="1">
      <w:start w:val="1"/>
      <w:numFmt w:val="lowerRoman"/>
      <w:lvlText w:val="%9."/>
      <w:lvlJc w:val="right"/>
      <w:pPr>
        <w:ind w:left="6645" w:hanging="180"/>
      </w:pPr>
    </w:lvl>
  </w:abstractNum>
  <w:abstractNum w:abstractNumId="4" w15:restartNumberingAfterBreak="0">
    <w:nsid w:val="064401EC"/>
    <w:multiLevelType w:val="hybridMultilevel"/>
    <w:tmpl w:val="056084A2"/>
    <w:lvl w:ilvl="0" w:tplc="08865B6E">
      <w:start w:val="1"/>
      <w:numFmt w:val="lowerLetter"/>
      <w:lvlText w:val="%1)"/>
      <w:lvlJc w:val="left"/>
      <w:pPr>
        <w:ind w:left="1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05" w:hanging="360"/>
      </w:pPr>
    </w:lvl>
    <w:lvl w:ilvl="2" w:tplc="0409001B" w:tentative="1">
      <w:start w:val="1"/>
      <w:numFmt w:val="lowerRoman"/>
      <w:lvlText w:val="%3."/>
      <w:lvlJc w:val="right"/>
      <w:pPr>
        <w:ind w:left="3225" w:hanging="180"/>
      </w:pPr>
    </w:lvl>
    <w:lvl w:ilvl="3" w:tplc="0409000F" w:tentative="1">
      <w:start w:val="1"/>
      <w:numFmt w:val="decimal"/>
      <w:lvlText w:val="%4."/>
      <w:lvlJc w:val="left"/>
      <w:pPr>
        <w:ind w:left="3945" w:hanging="360"/>
      </w:pPr>
    </w:lvl>
    <w:lvl w:ilvl="4" w:tplc="04090019" w:tentative="1">
      <w:start w:val="1"/>
      <w:numFmt w:val="lowerLetter"/>
      <w:lvlText w:val="%5."/>
      <w:lvlJc w:val="left"/>
      <w:pPr>
        <w:ind w:left="4665" w:hanging="360"/>
      </w:pPr>
    </w:lvl>
    <w:lvl w:ilvl="5" w:tplc="0409001B" w:tentative="1">
      <w:start w:val="1"/>
      <w:numFmt w:val="lowerRoman"/>
      <w:lvlText w:val="%6."/>
      <w:lvlJc w:val="right"/>
      <w:pPr>
        <w:ind w:left="5385" w:hanging="180"/>
      </w:pPr>
    </w:lvl>
    <w:lvl w:ilvl="6" w:tplc="0409000F" w:tentative="1">
      <w:start w:val="1"/>
      <w:numFmt w:val="decimal"/>
      <w:lvlText w:val="%7."/>
      <w:lvlJc w:val="left"/>
      <w:pPr>
        <w:ind w:left="6105" w:hanging="360"/>
      </w:pPr>
    </w:lvl>
    <w:lvl w:ilvl="7" w:tplc="04090019" w:tentative="1">
      <w:start w:val="1"/>
      <w:numFmt w:val="lowerLetter"/>
      <w:lvlText w:val="%8."/>
      <w:lvlJc w:val="left"/>
      <w:pPr>
        <w:ind w:left="6825" w:hanging="360"/>
      </w:pPr>
    </w:lvl>
    <w:lvl w:ilvl="8" w:tplc="0409001B" w:tentative="1">
      <w:start w:val="1"/>
      <w:numFmt w:val="lowerRoman"/>
      <w:lvlText w:val="%9."/>
      <w:lvlJc w:val="right"/>
      <w:pPr>
        <w:ind w:left="7545" w:hanging="180"/>
      </w:pPr>
    </w:lvl>
  </w:abstractNum>
  <w:abstractNum w:abstractNumId="5" w15:restartNumberingAfterBreak="0">
    <w:nsid w:val="0AC67846"/>
    <w:multiLevelType w:val="hybridMultilevel"/>
    <w:tmpl w:val="C5CA5FE6"/>
    <w:lvl w:ilvl="0" w:tplc="BF46620C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BE44AC0"/>
    <w:multiLevelType w:val="hybridMultilevel"/>
    <w:tmpl w:val="2AB01516"/>
    <w:lvl w:ilvl="0" w:tplc="4AF04C58">
      <w:start w:val="1"/>
      <w:numFmt w:val="bullet"/>
      <w:lvlText w:val="-"/>
      <w:lvlJc w:val="left"/>
      <w:pPr>
        <w:ind w:left="1332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0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92" w:hanging="360"/>
      </w:pPr>
      <w:rPr>
        <w:rFonts w:ascii="Wingdings" w:hAnsi="Wingdings" w:hint="default"/>
      </w:rPr>
    </w:lvl>
  </w:abstractNum>
  <w:abstractNum w:abstractNumId="7" w15:restartNumberingAfterBreak="0">
    <w:nsid w:val="0C2B7096"/>
    <w:multiLevelType w:val="hybridMultilevel"/>
    <w:tmpl w:val="ECAC12DC"/>
    <w:lvl w:ilvl="0" w:tplc="222E97E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6B03DE"/>
    <w:multiLevelType w:val="hybridMultilevel"/>
    <w:tmpl w:val="AEC651DC"/>
    <w:lvl w:ilvl="0" w:tplc="A7B44EB4">
      <w:start w:val="1"/>
      <w:numFmt w:val="lowerLetter"/>
      <w:lvlText w:val="%1."/>
      <w:lvlJc w:val="left"/>
      <w:pPr>
        <w:ind w:left="13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3" w:hanging="360"/>
      </w:pPr>
    </w:lvl>
    <w:lvl w:ilvl="2" w:tplc="0409001B" w:tentative="1">
      <w:start w:val="1"/>
      <w:numFmt w:val="lowerRoman"/>
      <w:lvlText w:val="%3."/>
      <w:lvlJc w:val="right"/>
      <w:pPr>
        <w:ind w:left="2793" w:hanging="180"/>
      </w:pPr>
    </w:lvl>
    <w:lvl w:ilvl="3" w:tplc="0409000F" w:tentative="1">
      <w:start w:val="1"/>
      <w:numFmt w:val="decimal"/>
      <w:lvlText w:val="%4."/>
      <w:lvlJc w:val="left"/>
      <w:pPr>
        <w:ind w:left="3513" w:hanging="360"/>
      </w:pPr>
    </w:lvl>
    <w:lvl w:ilvl="4" w:tplc="04090019" w:tentative="1">
      <w:start w:val="1"/>
      <w:numFmt w:val="lowerLetter"/>
      <w:lvlText w:val="%5."/>
      <w:lvlJc w:val="left"/>
      <w:pPr>
        <w:ind w:left="4233" w:hanging="360"/>
      </w:pPr>
    </w:lvl>
    <w:lvl w:ilvl="5" w:tplc="0409001B" w:tentative="1">
      <w:start w:val="1"/>
      <w:numFmt w:val="lowerRoman"/>
      <w:lvlText w:val="%6."/>
      <w:lvlJc w:val="right"/>
      <w:pPr>
        <w:ind w:left="4953" w:hanging="180"/>
      </w:pPr>
    </w:lvl>
    <w:lvl w:ilvl="6" w:tplc="0409000F" w:tentative="1">
      <w:start w:val="1"/>
      <w:numFmt w:val="decimal"/>
      <w:lvlText w:val="%7."/>
      <w:lvlJc w:val="left"/>
      <w:pPr>
        <w:ind w:left="5673" w:hanging="360"/>
      </w:pPr>
    </w:lvl>
    <w:lvl w:ilvl="7" w:tplc="04090019" w:tentative="1">
      <w:start w:val="1"/>
      <w:numFmt w:val="lowerLetter"/>
      <w:lvlText w:val="%8."/>
      <w:lvlJc w:val="left"/>
      <w:pPr>
        <w:ind w:left="6393" w:hanging="360"/>
      </w:pPr>
    </w:lvl>
    <w:lvl w:ilvl="8" w:tplc="04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9" w15:restartNumberingAfterBreak="0">
    <w:nsid w:val="1786187D"/>
    <w:multiLevelType w:val="hybridMultilevel"/>
    <w:tmpl w:val="4AA4F0EC"/>
    <w:lvl w:ilvl="0" w:tplc="F1EEFC80">
      <w:start w:val="1"/>
      <w:numFmt w:val="lowerLetter"/>
      <w:lvlText w:val="%1)"/>
      <w:lvlJc w:val="left"/>
      <w:pPr>
        <w:ind w:left="13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25" w:hanging="360"/>
      </w:pPr>
    </w:lvl>
    <w:lvl w:ilvl="2" w:tplc="0409001B" w:tentative="1">
      <w:start w:val="1"/>
      <w:numFmt w:val="lowerRoman"/>
      <w:lvlText w:val="%3."/>
      <w:lvlJc w:val="right"/>
      <w:pPr>
        <w:ind w:left="2745" w:hanging="180"/>
      </w:pPr>
    </w:lvl>
    <w:lvl w:ilvl="3" w:tplc="0409000F" w:tentative="1">
      <w:start w:val="1"/>
      <w:numFmt w:val="decimal"/>
      <w:lvlText w:val="%4."/>
      <w:lvlJc w:val="left"/>
      <w:pPr>
        <w:ind w:left="3465" w:hanging="360"/>
      </w:pPr>
    </w:lvl>
    <w:lvl w:ilvl="4" w:tplc="04090019" w:tentative="1">
      <w:start w:val="1"/>
      <w:numFmt w:val="lowerLetter"/>
      <w:lvlText w:val="%5."/>
      <w:lvlJc w:val="left"/>
      <w:pPr>
        <w:ind w:left="4185" w:hanging="360"/>
      </w:pPr>
    </w:lvl>
    <w:lvl w:ilvl="5" w:tplc="0409001B" w:tentative="1">
      <w:start w:val="1"/>
      <w:numFmt w:val="lowerRoman"/>
      <w:lvlText w:val="%6."/>
      <w:lvlJc w:val="right"/>
      <w:pPr>
        <w:ind w:left="4905" w:hanging="180"/>
      </w:pPr>
    </w:lvl>
    <w:lvl w:ilvl="6" w:tplc="0409000F" w:tentative="1">
      <w:start w:val="1"/>
      <w:numFmt w:val="decimal"/>
      <w:lvlText w:val="%7."/>
      <w:lvlJc w:val="left"/>
      <w:pPr>
        <w:ind w:left="5625" w:hanging="360"/>
      </w:pPr>
    </w:lvl>
    <w:lvl w:ilvl="7" w:tplc="04090019" w:tentative="1">
      <w:start w:val="1"/>
      <w:numFmt w:val="lowerLetter"/>
      <w:lvlText w:val="%8."/>
      <w:lvlJc w:val="left"/>
      <w:pPr>
        <w:ind w:left="6345" w:hanging="360"/>
      </w:pPr>
    </w:lvl>
    <w:lvl w:ilvl="8" w:tplc="0409001B" w:tentative="1">
      <w:start w:val="1"/>
      <w:numFmt w:val="lowerRoman"/>
      <w:lvlText w:val="%9."/>
      <w:lvlJc w:val="right"/>
      <w:pPr>
        <w:ind w:left="7065" w:hanging="180"/>
      </w:pPr>
    </w:lvl>
  </w:abstractNum>
  <w:abstractNum w:abstractNumId="10" w15:restartNumberingAfterBreak="0">
    <w:nsid w:val="17B82852"/>
    <w:multiLevelType w:val="hybridMultilevel"/>
    <w:tmpl w:val="4F0CF3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EA10AB"/>
    <w:multiLevelType w:val="hybridMultilevel"/>
    <w:tmpl w:val="1B5C17BA"/>
    <w:lvl w:ilvl="0" w:tplc="8DDE00D8">
      <w:start w:val="1"/>
      <w:numFmt w:val="low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8192A4F"/>
    <w:multiLevelType w:val="hybridMultilevel"/>
    <w:tmpl w:val="17241682"/>
    <w:lvl w:ilvl="0" w:tplc="63F29BD8">
      <w:start w:val="12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DA74DA9"/>
    <w:multiLevelType w:val="hybridMultilevel"/>
    <w:tmpl w:val="FF620C8E"/>
    <w:lvl w:ilvl="0" w:tplc="55F62C18">
      <w:start w:val="1"/>
      <w:numFmt w:val="bullet"/>
      <w:lvlText w:val="-"/>
      <w:lvlJc w:val="left"/>
      <w:pPr>
        <w:ind w:left="82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4" w15:restartNumberingAfterBreak="0">
    <w:nsid w:val="1DBE3AC5"/>
    <w:multiLevelType w:val="hybridMultilevel"/>
    <w:tmpl w:val="D26C0068"/>
    <w:lvl w:ilvl="0" w:tplc="D2FC94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807B7E"/>
    <w:multiLevelType w:val="hybridMultilevel"/>
    <w:tmpl w:val="C5CA5FE6"/>
    <w:lvl w:ilvl="0" w:tplc="BF46620C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DC220F0"/>
    <w:multiLevelType w:val="hybridMultilevel"/>
    <w:tmpl w:val="280EF9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514B16"/>
    <w:multiLevelType w:val="hybridMultilevel"/>
    <w:tmpl w:val="94C49C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4C63C6"/>
    <w:multiLevelType w:val="hybridMultilevel"/>
    <w:tmpl w:val="F1EEEF6A"/>
    <w:lvl w:ilvl="0" w:tplc="E32CCF4A"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9" w15:restartNumberingAfterBreak="0">
    <w:nsid w:val="34E3229B"/>
    <w:multiLevelType w:val="hybridMultilevel"/>
    <w:tmpl w:val="2132E6E4"/>
    <w:lvl w:ilvl="0" w:tplc="68ECC76A">
      <w:start w:val="1"/>
      <w:numFmt w:val="decimal"/>
      <w:lvlText w:val="%1."/>
      <w:lvlJc w:val="left"/>
      <w:pPr>
        <w:ind w:left="63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0" w15:restartNumberingAfterBreak="0">
    <w:nsid w:val="44FB20F1"/>
    <w:multiLevelType w:val="hybridMultilevel"/>
    <w:tmpl w:val="AE7089EA"/>
    <w:lvl w:ilvl="0" w:tplc="EB8027E4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434814"/>
    <w:multiLevelType w:val="hybridMultilevel"/>
    <w:tmpl w:val="E3282190"/>
    <w:lvl w:ilvl="0" w:tplc="B5D2E2DE">
      <w:start w:val="1"/>
      <w:numFmt w:val="bullet"/>
      <w:lvlText w:val="-"/>
      <w:lvlJc w:val="left"/>
      <w:pPr>
        <w:tabs>
          <w:tab w:val="num" w:pos="2295"/>
        </w:tabs>
        <w:ind w:left="2295" w:hanging="855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471E08E0"/>
    <w:multiLevelType w:val="hybridMultilevel"/>
    <w:tmpl w:val="C5CA5FE6"/>
    <w:lvl w:ilvl="0" w:tplc="BF46620C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79E2B75"/>
    <w:multiLevelType w:val="hybridMultilevel"/>
    <w:tmpl w:val="E7AEBA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AD7E33"/>
    <w:multiLevelType w:val="hybridMultilevel"/>
    <w:tmpl w:val="9CB67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C1057F"/>
    <w:multiLevelType w:val="hybridMultilevel"/>
    <w:tmpl w:val="C5CA5FE6"/>
    <w:lvl w:ilvl="0" w:tplc="BF46620C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7CD1800"/>
    <w:multiLevelType w:val="hybridMultilevel"/>
    <w:tmpl w:val="C160F7CE"/>
    <w:lvl w:ilvl="0" w:tplc="206657A0">
      <w:start w:val="1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0590C3B"/>
    <w:multiLevelType w:val="hybridMultilevel"/>
    <w:tmpl w:val="CB68FBAC"/>
    <w:lvl w:ilvl="0" w:tplc="70107116">
      <w:numFmt w:val="bullet"/>
      <w:lvlText w:val=""/>
      <w:lvlJc w:val="left"/>
      <w:pPr>
        <w:ind w:left="16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8" w15:restartNumberingAfterBreak="0">
    <w:nsid w:val="626629B6"/>
    <w:multiLevelType w:val="hybridMultilevel"/>
    <w:tmpl w:val="1FB6105E"/>
    <w:lvl w:ilvl="0" w:tplc="E2A0CDA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057FC4"/>
    <w:multiLevelType w:val="hybridMultilevel"/>
    <w:tmpl w:val="92B6F14A"/>
    <w:lvl w:ilvl="0" w:tplc="7954EE74">
      <w:numFmt w:val="bullet"/>
      <w:lvlText w:val="-"/>
      <w:lvlJc w:val="left"/>
      <w:pPr>
        <w:ind w:left="63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30" w15:restartNumberingAfterBreak="0">
    <w:nsid w:val="644C0478"/>
    <w:multiLevelType w:val="multilevel"/>
    <w:tmpl w:val="4A4CB5A4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none"/>
      <w:lvlText w:val="2.1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1" w15:restartNumberingAfterBreak="0">
    <w:nsid w:val="6D68740A"/>
    <w:multiLevelType w:val="hybridMultilevel"/>
    <w:tmpl w:val="C5CA5FE6"/>
    <w:lvl w:ilvl="0" w:tplc="BF46620C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EE758DB"/>
    <w:multiLevelType w:val="hybridMultilevel"/>
    <w:tmpl w:val="7CE87302"/>
    <w:lvl w:ilvl="0" w:tplc="88383704">
      <w:start w:val="1"/>
      <w:numFmt w:val="lowerLetter"/>
      <w:lvlText w:val="%1."/>
      <w:lvlJc w:val="left"/>
      <w:pPr>
        <w:ind w:left="927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3" w15:restartNumberingAfterBreak="0">
    <w:nsid w:val="70443E40"/>
    <w:multiLevelType w:val="hybridMultilevel"/>
    <w:tmpl w:val="C6043EAA"/>
    <w:lvl w:ilvl="0" w:tplc="577A5FE2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4B81644"/>
    <w:multiLevelType w:val="hybridMultilevel"/>
    <w:tmpl w:val="4DD661FC"/>
    <w:lvl w:ilvl="0" w:tplc="AC0491D6">
      <w:start w:val="1"/>
      <w:numFmt w:val="lowerLetter"/>
      <w:lvlText w:val="%1)"/>
      <w:lvlJc w:val="left"/>
      <w:pPr>
        <w:ind w:left="16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85" w:hanging="360"/>
      </w:pPr>
    </w:lvl>
    <w:lvl w:ilvl="2" w:tplc="0409001B" w:tentative="1">
      <w:start w:val="1"/>
      <w:numFmt w:val="lowerRoman"/>
      <w:lvlText w:val="%3."/>
      <w:lvlJc w:val="right"/>
      <w:pPr>
        <w:ind w:left="3105" w:hanging="180"/>
      </w:pPr>
    </w:lvl>
    <w:lvl w:ilvl="3" w:tplc="0409000F" w:tentative="1">
      <w:start w:val="1"/>
      <w:numFmt w:val="decimal"/>
      <w:lvlText w:val="%4."/>
      <w:lvlJc w:val="left"/>
      <w:pPr>
        <w:ind w:left="3825" w:hanging="360"/>
      </w:pPr>
    </w:lvl>
    <w:lvl w:ilvl="4" w:tplc="04090019" w:tentative="1">
      <w:start w:val="1"/>
      <w:numFmt w:val="lowerLetter"/>
      <w:lvlText w:val="%5."/>
      <w:lvlJc w:val="left"/>
      <w:pPr>
        <w:ind w:left="4545" w:hanging="360"/>
      </w:pPr>
    </w:lvl>
    <w:lvl w:ilvl="5" w:tplc="0409001B" w:tentative="1">
      <w:start w:val="1"/>
      <w:numFmt w:val="lowerRoman"/>
      <w:lvlText w:val="%6."/>
      <w:lvlJc w:val="right"/>
      <w:pPr>
        <w:ind w:left="5265" w:hanging="180"/>
      </w:pPr>
    </w:lvl>
    <w:lvl w:ilvl="6" w:tplc="0409000F" w:tentative="1">
      <w:start w:val="1"/>
      <w:numFmt w:val="decimal"/>
      <w:lvlText w:val="%7."/>
      <w:lvlJc w:val="left"/>
      <w:pPr>
        <w:ind w:left="5985" w:hanging="360"/>
      </w:pPr>
    </w:lvl>
    <w:lvl w:ilvl="7" w:tplc="04090019" w:tentative="1">
      <w:start w:val="1"/>
      <w:numFmt w:val="lowerLetter"/>
      <w:lvlText w:val="%8."/>
      <w:lvlJc w:val="left"/>
      <w:pPr>
        <w:ind w:left="6705" w:hanging="360"/>
      </w:pPr>
    </w:lvl>
    <w:lvl w:ilvl="8" w:tplc="0409001B" w:tentative="1">
      <w:start w:val="1"/>
      <w:numFmt w:val="lowerRoman"/>
      <w:lvlText w:val="%9."/>
      <w:lvlJc w:val="right"/>
      <w:pPr>
        <w:ind w:left="7425" w:hanging="180"/>
      </w:pPr>
    </w:lvl>
  </w:abstractNum>
  <w:abstractNum w:abstractNumId="35" w15:restartNumberingAfterBreak="0">
    <w:nsid w:val="79603710"/>
    <w:multiLevelType w:val="hybridMultilevel"/>
    <w:tmpl w:val="C5CA5FE6"/>
    <w:lvl w:ilvl="0" w:tplc="BF46620C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9A6351F"/>
    <w:multiLevelType w:val="hybridMultilevel"/>
    <w:tmpl w:val="28300D2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A2D5809"/>
    <w:multiLevelType w:val="multilevel"/>
    <w:tmpl w:val="48D23370"/>
    <w:lvl w:ilvl="0">
      <w:start w:val="2"/>
      <w:numFmt w:val="decimal"/>
      <w:lvlText w:val="%1.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20"/>
  </w:num>
  <w:num w:numId="2">
    <w:abstractNumId w:val="21"/>
  </w:num>
  <w:num w:numId="3">
    <w:abstractNumId w:val="9"/>
  </w:num>
  <w:num w:numId="4">
    <w:abstractNumId w:val="3"/>
  </w:num>
  <w:num w:numId="5">
    <w:abstractNumId w:val="4"/>
  </w:num>
  <w:num w:numId="6">
    <w:abstractNumId w:val="34"/>
  </w:num>
  <w:num w:numId="7">
    <w:abstractNumId w:val="32"/>
  </w:num>
  <w:num w:numId="8">
    <w:abstractNumId w:val="14"/>
  </w:num>
  <w:num w:numId="9">
    <w:abstractNumId w:val="0"/>
  </w:num>
  <w:num w:numId="10">
    <w:abstractNumId w:val="27"/>
  </w:num>
  <w:num w:numId="11">
    <w:abstractNumId w:val="6"/>
  </w:num>
  <w:num w:numId="12">
    <w:abstractNumId w:val="35"/>
  </w:num>
  <w:num w:numId="13">
    <w:abstractNumId w:val="31"/>
  </w:num>
  <w:num w:numId="14">
    <w:abstractNumId w:val="22"/>
  </w:num>
  <w:num w:numId="15">
    <w:abstractNumId w:val="15"/>
  </w:num>
  <w:num w:numId="16">
    <w:abstractNumId w:val="25"/>
  </w:num>
  <w:num w:numId="17">
    <w:abstractNumId w:val="5"/>
  </w:num>
  <w:num w:numId="18">
    <w:abstractNumId w:val="12"/>
  </w:num>
  <w:num w:numId="19">
    <w:abstractNumId w:val="18"/>
  </w:num>
  <w:num w:numId="20">
    <w:abstractNumId w:val="1"/>
  </w:num>
  <w:num w:numId="21">
    <w:abstractNumId w:val="8"/>
  </w:num>
  <w:num w:numId="22">
    <w:abstractNumId w:val="36"/>
  </w:num>
  <w:num w:numId="23">
    <w:abstractNumId w:val="11"/>
  </w:num>
  <w:num w:numId="24">
    <w:abstractNumId w:val="26"/>
  </w:num>
  <w:num w:numId="25">
    <w:abstractNumId w:val="10"/>
  </w:num>
  <w:num w:numId="26">
    <w:abstractNumId w:val="16"/>
  </w:num>
  <w:num w:numId="27">
    <w:abstractNumId w:val="29"/>
  </w:num>
  <w:num w:numId="28">
    <w:abstractNumId w:val="19"/>
  </w:num>
  <w:num w:numId="29">
    <w:abstractNumId w:val="7"/>
  </w:num>
  <w:num w:numId="30">
    <w:abstractNumId w:val="24"/>
  </w:num>
  <w:num w:numId="31">
    <w:abstractNumId w:val="23"/>
  </w:num>
  <w:num w:numId="32">
    <w:abstractNumId w:val="17"/>
  </w:num>
  <w:num w:numId="33">
    <w:abstractNumId w:val="13"/>
  </w:num>
  <w:num w:numId="34">
    <w:abstractNumId w:val="2"/>
  </w:num>
  <w:num w:numId="35">
    <w:abstractNumId w:val="33"/>
  </w:num>
  <w:num w:numId="36">
    <w:abstractNumId w:val="28"/>
  </w:num>
  <w:num w:numId="37">
    <w:abstractNumId w:val="37"/>
  </w:num>
  <w:num w:numId="38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zMDS2sDQ2NzI1sTRV0lEKTi0uzszPAykwrQUAOlIIbSwAAAA="/>
  </w:docVars>
  <w:rsids>
    <w:rsidRoot w:val="007D010A"/>
    <w:rsid w:val="00003B2D"/>
    <w:rsid w:val="000071D8"/>
    <w:rsid w:val="000109BF"/>
    <w:rsid w:val="00010B88"/>
    <w:rsid w:val="00010CD4"/>
    <w:rsid w:val="00013A16"/>
    <w:rsid w:val="000144AE"/>
    <w:rsid w:val="00014DFE"/>
    <w:rsid w:val="00015E1D"/>
    <w:rsid w:val="000165E4"/>
    <w:rsid w:val="00023990"/>
    <w:rsid w:val="000260EB"/>
    <w:rsid w:val="00026551"/>
    <w:rsid w:val="000277F6"/>
    <w:rsid w:val="00027CE2"/>
    <w:rsid w:val="00033BD9"/>
    <w:rsid w:val="00036B08"/>
    <w:rsid w:val="00040018"/>
    <w:rsid w:val="000508D5"/>
    <w:rsid w:val="0005277E"/>
    <w:rsid w:val="00054F4C"/>
    <w:rsid w:val="00055193"/>
    <w:rsid w:val="000551DD"/>
    <w:rsid w:val="00056B51"/>
    <w:rsid w:val="000579D8"/>
    <w:rsid w:val="00060E8C"/>
    <w:rsid w:val="000611C6"/>
    <w:rsid w:val="00073216"/>
    <w:rsid w:val="00084426"/>
    <w:rsid w:val="00091ECD"/>
    <w:rsid w:val="00094B33"/>
    <w:rsid w:val="0009592B"/>
    <w:rsid w:val="00096264"/>
    <w:rsid w:val="000963A7"/>
    <w:rsid w:val="000A286A"/>
    <w:rsid w:val="000A3422"/>
    <w:rsid w:val="000B0F87"/>
    <w:rsid w:val="000B3614"/>
    <w:rsid w:val="000B395E"/>
    <w:rsid w:val="000B4917"/>
    <w:rsid w:val="000B5D3C"/>
    <w:rsid w:val="000B63B8"/>
    <w:rsid w:val="000C0985"/>
    <w:rsid w:val="000C1E1B"/>
    <w:rsid w:val="000C42BD"/>
    <w:rsid w:val="000C48B2"/>
    <w:rsid w:val="000C6225"/>
    <w:rsid w:val="000D001C"/>
    <w:rsid w:val="000D246C"/>
    <w:rsid w:val="000D504D"/>
    <w:rsid w:val="000D5C74"/>
    <w:rsid w:val="000E01E9"/>
    <w:rsid w:val="000E0B87"/>
    <w:rsid w:val="000E35DB"/>
    <w:rsid w:val="000E388F"/>
    <w:rsid w:val="000E61CA"/>
    <w:rsid w:val="000F1C8A"/>
    <w:rsid w:val="000F24AE"/>
    <w:rsid w:val="000F3832"/>
    <w:rsid w:val="0010398D"/>
    <w:rsid w:val="001105C1"/>
    <w:rsid w:val="00111CEC"/>
    <w:rsid w:val="00113F9A"/>
    <w:rsid w:val="00115C10"/>
    <w:rsid w:val="00123805"/>
    <w:rsid w:val="001250A7"/>
    <w:rsid w:val="00125352"/>
    <w:rsid w:val="001273A2"/>
    <w:rsid w:val="00134727"/>
    <w:rsid w:val="00134FBB"/>
    <w:rsid w:val="001360D0"/>
    <w:rsid w:val="00136F14"/>
    <w:rsid w:val="001379DB"/>
    <w:rsid w:val="00140DBA"/>
    <w:rsid w:val="0014356A"/>
    <w:rsid w:val="00144B34"/>
    <w:rsid w:val="0014590F"/>
    <w:rsid w:val="00147151"/>
    <w:rsid w:val="001476BD"/>
    <w:rsid w:val="001501EA"/>
    <w:rsid w:val="00155CCC"/>
    <w:rsid w:val="00163DE0"/>
    <w:rsid w:val="00164310"/>
    <w:rsid w:val="001658EF"/>
    <w:rsid w:val="001665CC"/>
    <w:rsid w:val="00186431"/>
    <w:rsid w:val="0018753E"/>
    <w:rsid w:val="00193F0F"/>
    <w:rsid w:val="001952AC"/>
    <w:rsid w:val="00195585"/>
    <w:rsid w:val="001A17E4"/>
    <w:rsid w:val="001A19FF"/>
    <w:rsid w:val="001A3473"/>
    <w:rsid w:val="001B0580"/>
    <w:rsid w:val="001B067A"/>
    <w:rsid w:val="001B15A6"/>
    <w:rsid w:val="001B684D"/>
    <w:rsid w:val="001C51B2"/>
    <w:rsid w:val="001C716E"/>
    <w:rsid w:val="001D010B"/>
    <w:rsid w:val="001D65D3"/>
    <w:rsid w:val="001D6C4C"/>
    <w:rsid w:val="001E3B8C"/>
    <w:rsid w:val="001E463C"/>
    <w:rsid w:val="001F4865"/>
    <w:rsid w:val="001F5900"/>
    <w:rsid w:val="00204885"/>
    <w:rsid w:val="00210E52"/>
    <w:rsid w:val="002121F6"/>
    <w:rsid w:val="00213CA8"/>
    <w:rsid w:val="00213F76"/>
    <w:rsid w:val="0021504F"/>
    <w:rsid w:val="00215836"/>
    <w:rsid w:val="002212BC"/>
    <w:rsid w:val="0022302C"/>
    <w:rsid w:val="00225DDD"/>
    <w:rsid w:val="00235868"/>
    <w:rsid w:val="00237045"/>
    <w:rsid w:val="00244562"/>
    <w:rsid w:val="002449DA"/>
    <w:rsid w:val="00246173"/>
    <w:rsid w:val="002548DF"/>
    <w:rsid w:val="00257254"/>
    <w:rsid w:val="00266280"/>
    <w:rsid w:val="00266F57"/>
    <w:rsid w:val="002721E1"/>
    <w:rsid w:val="0027437C"/>
    <w:rsid w:val="002800B4"/>
    <w:rsid w:val="002808B6"/>
    <w:rsid w:val="00282FCF"/>
    <w:rsid w:val="0028699E"/>
    <w:rsid w:val="002A0535"/>
    <w:rsid w:val="002A17AD"/>
    <w:rsid w:val="002A5E58"/>
    <w:rsid w:val="002B053F"/>
    <w:rsid w:val="002B1A8D"/>
    <w:rsid w:val="002B793C"/>
    <w:rsid w:val="002C1DD6"/>
    <w:rsid w:val="002C4EB9"/>
    <w:rsid w:val="002D2F66"/>
    <w:rsid w:val="002D327D"/>
    <w:rsid w:val="002D3863"/>
    <w:rsid w:val="002D6B71"/>
    <w:rsid w:val="002E0153"/>
    <w:rsid w:val="002E0432"/>
    <w:rsid w:val="002E1218"/>
    <w:rsid w:val="002E1573"/>
    <w:rsid w:val="002F0630"/>
    <w:rsid w:val="002F1E16"/>
    <w:rsid w:val="00300D5F"/>
    <w:rsid w:val="00301156"/>
    <w:rsid w:val="003012DA"/>
    <w:rsid w:val="003033F9"/>
    <w:rsid w:val="00307700"/>
    <w:rsid w:val="00314A64"/>
    <w:rsid w:val="00322582"/>
    <w:rsid w:val="00327739"/>
    <w:rsid w:val="00332339"/>
    <w:rsid w:val="00332E76"/>
    <w:rsid w:val="0033417A"/>
    <w:rsid w:val="00337133"/>
    <w:rsid w:val="0034176B"/>
    <w:rsid w:val="00345EC9"/>
    <w:rsid w:val="00351F79"/>
    <w:rsid w:val="00353412"/>
    <w:rsid w:val="00356374"/>
    <w:rsid w:val="00356DB1"/>
    <w:rsid w:val="00363C07"/>
    <w:rsid w:val="00365318"/>
    <w:rsid w:val="003712DF"/>
    <w:rsid w:val="003713AB"/>
    <w:rsid w:val="00373AD8"/>
    <w:rsid w:val="003745CE"/>
    <w:rsid w:val="003749E1"/>
    <w:rsid w:val="003879DC"/>
    <w:rsid w:val="003948E4"/>
    <w:rsid w:val="00397D53"/>
    <w:rsid w:val="003A5651"/>
    <w:rsid w:val="003B431A"/>
    <w:rsid w:val="003B457A"/>
    <w:rsid w:val="003C0A3C"/>
    <w:rsid w:val="003C3632"/>
    <w:rsid w:val="003C4B43"/>
    <w:rsid w:val="003D3A39"/>
    <w:rsid w:val="003E10DC"/>
    <w:rsid w:val="003E1571"/>
    <w:rsid w:val="003E4BE1"/>
    <w:rsid w:val="003F3A56"/>
    <w:rsid w:val="003F4EEC"/>
    <w:rsid w:val="003F68A1"/>
    <w:rsid w:val="0040004C"/>
    <w:rsid w:val="0042296C"/>
    <w:rsid w:val="00423160"/>
    <w:rsid w:val="00424647"/>
    <w:rsid w:val="0043000C"/>
    <w:rsid w:val="004346D7"/>
    <w:rsid w:val="00434DEA"/>
    <w:rsid w:val="00441545"/>
    <w:rsid w:val="00441EEB"/>
    <w:rsid w:val="004447B6"/>
    <w:rsid w:val="00444D71"/>
    <w:rsid w:val="00444E54"/>
    <w:rsid w:val="004461D8"/>
    <w:rsid w:val="00451AFF"/>
    <w:rsid w:val="00453F88"/>
    <w:rsid w:val="00455861"/>
    <w:rsid w:val="00456B9C"/>
    <w:rsid w:val="00460055"/>
    <w:rsid w:val="00462D7B"/>
    <w:rsid w:val="004635B8"/>
    <w:rsid w:val="00471788"/>
    <w:rsid w:val="0047489E"/>
    <w:rsid w:val="004764A7"/>
    <w:rsid w:val="00492F28"/>
    <w:rsid w:val="004A05F4"/>
    <w:rsid w:val="004B0F22"/>
    <w:rsid w:val="004B12FC"/>
    <w:rsid w:val="004B2CB5"/>
    <w:rsid w:val="004B6E66"/>
    <w:rsid w:val="004C0878"/>
    <w:rsid w:val="004C1DF4"/>
    <w:rsid w:val="004C3C98"/>
    <w:rsid w:val="004C42DE"/>
    <w:rsid w:val="004D472C"/>
    <w:rsid w:val="004D5EAF"/>
    <w:rsid w:val="004D7738"/>
    <w:rsid w:val="004D77D6"/>
    <w:rsid w:val="004E3260"/>
    <w:rsid w:val="004E50BD"/>
    <w:rsid w:val="004E6719"/>
    <w:rsid w:val="004F0953"/>
    <w:rsid w:val="004F099C"/>
    <w:rsid w:val="004F0BF2"/>
    <w:rsid w:val="004F51F7"/>
    <w:rsid w:val="005026BE"/>
    <w:rsid w:val="00503C5A"/>
    <w:rsid w:val="00505A82"/>
    <w:rsid w:val="0050723B"/>
    <w:rsid w:val="00512725"/>
    <w:rsid w:val="00513035"/>
    <w:rsid w:val="00513046"/>
    <w:rsid w:val="00514C3C"/>
    <w:rsid w:val="00516F2D"/>
    <w:rsid w:val="005259A0"/>
    <w:rsid w:val="0053039E"/>
    <w:rsid w:val="00530FCD"/>
    <w:rsid w:val="0053528D"/>
    <w:rsid w:val="00540FD6"/>
    <w:rsid w:val="0054347F"/>
    <w:rsid w:val="00545F6B"/>
    <w:rsid w:val="00546A66"/>
    <w:rsid w:val="00550C99"/>
    <w:rsid w:val="0055328E"/>
    <w:rsid w:val="0056474D"/>
    <w:rsid w:val="0056613A"/>
    <w:rsid w:val="0057095F"/>
    <w:rsid w:val="00571A6B"/>
    <w:rsid w:val="00572B48"/>
    <w:rsid w:val="00574550"/>
    <w:rsid w:val="00575E64"/>
    <w:rsid w:val="00582AA5"/>
    <w:rsid w:val="00584B84"/>
    <w:rsid w:val="0058589A"/>
    <w:rsid w:val="00586CD0"/>
    <w:rsid w:val="00591B90"/>
    <w:rsid w:val="00596E59"/>
    <w:rsid w:val="00597501"/>
    <w:rsid w:val="005B1E99"/>
    <w:rsid w:val="005B427E"/>
    <w:rsid w:val="005B6B0D"/>
    <w:rsid w:val="005C2040"/>
    <w:rsid w:val="005C50E6"/>
    <w:rsid w:val="005C553A"/>
    <w:rsid w:val="005C56F1"/>
    <w:rsid w:val="005C6086"/>
    <w:rsid w:val="005C7A09"/>
    <w:rsid w:val="005E054D"/>
    <w:rsid w:val="005E0DFB"/>
    <w:rsid w:val="005E3EB2"/>
    <w:rsid w:val="005E486C"/>
    <w:rsid w:val="005F2B2F"/>
    <w:rsid w:val="005F3392"/>
    <w:rsid w:val="005F3D36"/>
    <w:rsid w:val="005F44BD"/>
    <w:rsid w:val="00600D5F"/>
    <w:rsid w:val="00602514"/>
    <w:rsid w:val="00605996"/>
    <w:rsid w:val="00606F4B"/>
    <w:rsid w:val="00612C77"/>
    <w:rsid w:val="006148C1"/>
    <w:rsid w:val="0062787E"/>
    <w:rsid w:val="00627962"/>
    <w:rsid w:val="00634ECE"/>
    <w:rsid w:val="00637095"/>
    <w:rsid w:val="006376AA"/>
    <w:rsid w:val="00642653"/>
    <w:rsid w:val="0064341E"/>
    <w:rsid w:val="006437E0"/>
    <w:rsid w:val="006501F7"/>
    <w:rsid w:val="00650C07"/>
    <w:rsid w:val="006553AD"/>
    <w:rsid w:val="00656128"/>
    <w:rsid w:val="00661272"/>
    <w:rsid w:val="00661297"/>
    <w:rsid w:val="006637F7"/>
    <w:rsid w:val="006711BC"/>
    <w:rsid w:val="006729CD"/>
    <w:rsid w:val="00673EFE"/>
    <w:rsid w:val="0068492E"/>
    <w:rsid w:val="00691D0D"/>
    <w:rsid w:val="00697E81"/>
    <w:rsid w:val="006B1063"/>
    <w:rsid w:val="006B19C4"/>
    <w:rsid w:val="006B2CC1"/>
    <w:rsid w:val="006C65C2"/>
    <w:rsid w:val="006D08BA"/>
    <w:rsid w:val="006D10A4"/>
    <w:rsid w:val="006D43EB"/>
    <w:rsid w:val="006E0939"/>
    <w:rsid w:val="006E17A8"/>
    <w:rsid w:val="006E354A"/>
    <w:rsid w:val="006E4546"/>
    <w:rsid w:val="006E77DA"/>
    <w:rsid w:val="006E7D26"/>
    <w:rsid w:val="006F6A64"/>
    <w:rsid w:val="007008F7"/>
    <w:rsid w:val="007043DF"/>
    <w:rsid w:val="00712E8A"/>
    <w:rsid w:val="0071534C"/>
    <w:rsid w:val="00723C0D"/>
    <w:rsid w:val="00726230"/>
    <w:rsid w:val="00726256"/>
    <w:rsid w:val="00727EB4"/>
    <w:rsid w:val="007318C6"/>
    <w:rsid w:val="00732A6F"/>
    <w:rsid w:val="00732CE6"/>
    <w:rsid w:val="00735B9B"/>
    <w:rsid w:val="00735D5E"/>
    <w:rsid w:val="007367C2"/>
    <w:rsid w:val="007400F3"/>
    <w:rsid w:val="00742E07"/>
    <w:rsid w:val="00744D92"/>
    <w:rsid w:val="007468A2"/>
    <w:rsid w:val="00760D0A"/>
    <w:rsid w:val="00760FAC"/>
    <w:rsid w:val="00764D10"/>
    <w:rsid w:val="00764EE4"/>
    <w:rsid w:val="00765041"/>
    <w:rsid w:val="00773302"/>
    <w:rsid w:val="00775851"/>
    <w:rsid w:val="007922EB"/>
    <w:rsid w:val="007928CE"/>
    <w:rsid w:val="00793657"/>
    <w:rsid w:val="00794A33"/>
    <w:rsid w:val="00794C65"/>
    <w:rsid w:val="00795823"/>
    <w:rsid w:val="00796A3F"/>
    <w:rsid w:val="007A0C98"/>
    <w:rsid w:val="007A3FCF"/>
    <w:rsid w:val="007A5243"/>
    <w:rsid w:val="007B5EF1"/>
    <w:rsid w:val="007C1CC2"/>
    <w:rsid w:val="007C2A87"/>
    <w:rsid w:val="007C2F4E"/>
    <w:rsid w:val="007C3C74"/>
    <w:rsid w:val="007C51B1"/>
    <w:rsid w:val="007C52B8"/>
    <w:rsid w:val="007D010A"/>
    <w:rsid w:val="007D0C48"/>
    <w:rsid w:val="007D1203"/>
    <w:rsid w:val="007D1D7F"/>
    <w:rsid w:val="007D4E07"/>
    <w:rsid w:val="007D5142"/>
    <w:rsid w:val="007D5805"/>
    <w:rsid w:val="007D696E"/>
    <w:rsid w:val="007E6F49"/>
    <w:rsid w:val="007E7E1C"/>
    <w:rsid w:val="007F0FDA"/>
    <w:rsid w:val="007F20A4"/>
    <w:rsid w:val="007F48D1"/>
    <w:rsid w:val="007F4F31"/>
    <w:rsid w:val="007F7CA7"/>
    <w:rsid w:val="00800AF9"/>
    <w:rsid w:val="00802905"/>
    <w:rsid w:val="00810478"/>
    <w:rsid w:val="00817DBD"/>
    <w:rsid w:val="00820213"/>
    <w:rsid w:val="008236EC"/>
    <w:rsid w:val="00824A2B"/>
    <w:rsid w:val="00825D02"/>
    <w:rsid w:val="00830620"/>
    <w:rsid w:val="008306D3"/>
    <w:rsid w:val="0083124E"/>
    <w:rsid w:val="008373F5"/>
    <w:rsid w:val="0084386E"/>
    <w:rsid w:val="00845B0F"/>
    <w:rsid w:val="00853C15"/>
    <w:rsid w:val="008541D7"/>
    <w:rsid w:val="008557C5"/>
    <w:rsid w:val="00856422"/>
    <w:rsid w:val="00860936"/>
    <w:rsid w:val="00861E39"/>
    <w:rsid w:val="00866191"/>
    <w:rsid w:val="00866EFE"/>
    <w:rsid w:val="00872B7F"/>
    <w:rsid w:val="008737D6"/>
    <w:rsid w:val="00874A23"/>
    <w:rsid w:val="00875C4F"/>
    <w:rsid w:val="0088022C"/>
    <w:rsid w:val="00880DEA"/>
    <w:rsid w:val="008825A8"/>
    <w:rsid w:val="00883A9E"/>
    <w:rsid w:val="00883EB7"/>
    <w:rsid w:val="00886EED"/>
    <w:rsid w:val="0088729C"/>
    <w:rsid w:val="008926EA"/>
    <w:rsid w:val="0089311D"/>
    <w:rsid w:val="008951F3"/>
    <w:rsid w:val="00895A95"/>
    <w:rsid w:val="008A1432"/>
    <w:rsid w:val="008A2660"/>
    <w:rsid w:val="008A55E0"/>
    <w:rsid w:val="008A70AF"/>
    <w:rsid w:val="008B03A2"/>
    <w:rsid w:val="008B0498"/>
    <w:rsid w:val="008B51F3"/>
    <w:rsid w:val="008C0233"/>
    <w:rsid w:val="008C1CF9"/>
    <w:rsid w:val="008C2FF8"/>
    <w:rsid w:val="008C66D6"/>
    <w:rsid w:val="008D185E"/>
    <w:rsid w:val="008E19F5"/>
    <w:rsid w:val="008F35C3"/>
    <w:rsid w:val="009073B3"/>
    <w:rsid w:val="009120C8"/>
    <w:rsid w:val="009148DA"/>
    <w:rsid w:val="00915C98"/>
    <w:rsid w:val="00922DB2"/>
    <w:rsid w:val="009252F6"/>
    <w:rsid w:val="00925E67"/>
    <w:rsid w:val="00931D40"/>
    <w:rsid w:val="00933292"/>
    <w:rsid w:val="009369DC"/>
    <w:rsid w:val="00942AF1"/>
    <w:rsid w:val="00944386"/>
    <w:rsid w:val="009468B8"/>
    <w:rsid w:val="0094749D"/>
    <w:rsid w:val="00955ED4"/>
    <w:rsid w:val="00956910"/>
    <w:rsid w:val="00957F66"/>
    <w:rsid w:val="00960353"/>
    <w:rsid w:val="00960707"/>
    <w:rsid w:val="00963562"/>
    <w:rsid w:val="009637D4"/>
    <w:rsid w:val="00966A8B"/>
    <w:rsid w:val="009707B8"/>
    <w:rsid w:val="00971FF5"/>
    <w:rsid w:val="00974656"/>
    <w:rsid w:val="00982F5F"/>
    <w:rsid w:val="0098468E"/>
    <w:rsid w:val="00985A9C"/>
    <w:rsid w:val="00987FBA"/>
    <w:rsid w:val="00991560"/>
    <w:rsid w:val="00993B78"/>
    <w:rsid w:val="0099624F"/>
    <w:rsid w:val="00996F74"/>
    <w:rsid w:val="009976F5"/>
    <w:rsid w:val="009B426B"/>
    <w:rsid w:val="009B776A"/>
    <w:rsid w:val="009B7E33"/>
    <w:rsid w:val="009C1B9C"/>
    <w:rsid w:val="009C649A"/>
    <w:rsid w:val="009D0EDB"/>
    <w:rsid w:val="009D0FEF"/>
    <w:rsid w:val="009D5744"/>
    <w:rsid w:val="009E0572"/>
    <w:rsid w:val="009E08B1"/>
    <w:rsid w:val="009E215A"/>
    <w:rsid w:val="009E42A4"/>
    <w:rsid w:val="009E4FC1"/>
    <w:rsid w:val="009E6029"/>
    <w:rsid w:val="009E7560"/>
    <w:rsid w:val="009F4F7E"/>
    <w:rsid w:val="009F5FD2"/>
    <w:rsid w:val="00A0453B"/>
    <w:rsid w:val="00A11AA2"/>
    <w:rsid w:val="00A11E0B"/>
    <w:rsid w:val="00A137C9"/>
    <w:rsid w:val="00A13F4D"/>
    <w:rsid w:val="00A16E9A"/>
    <w:rsid w:val="00A17157"/>
    <w:rsid w:val="00A17979"/>
    <w:rsid w:val="00A22AD8"/>
    <w:rsid w:val="00A25E9F"/>
    <w:rsid w:val="00A316F6"/>
    <w:rsid w:val="00A317F6"/>
    <w:rsid w:val="00A3283A"/>
    <w:rsid w:val="00A35E49"/>
    <w:rsid w:val="00A36220"/>
    <w:rsid w:val="00A430F8"/>
    <w:rsid w:val="00A431F0"/>
    <w:rsid w:val="00A43B05"/>
    <w:rsid w:val="00A43DB9"/>
    <w:rsid w:val="00A46AFA"/>
    <w:rsid w:val="00A472DD"/>
    <w:rsid w:val="00A47935"/>
    <w:rsid w:val="00A53F0D"/>
    <w:rsid w:val="00A545D8"/>
    <w:rsid w:val="00A54F3D"/>
    <w:rsid w:val="00A54FB3"/>
    <w:rsid w:val="00A569B4"/>
    <w:rsid w:val="00A7142D"/>
    <w:rsid w:val="00A73890"/>
    <w:rsid w:val="00A77680"/>
    <w:rsid w:val="00A83B94"/>
    <w:rsid w:val="00A85FE6"/>
    <w:rsid w:val="00A903FD"/>
    <w:rsid w:val="00A91DD6"/>
    <w:rsid w:val="00A92032"/>
    <w:rsid w:val="00A938E3"/>
    <w:rsid w:val="00A95647"/>
    <w:rsid w:val="00A95ACB"/>
    <w:rsid w:val="00AA1C41"/>
    <w:rsid w:val="00AA3B31"/>
    <w:rsid w:val="00AA3F65"/>
    <w:rsid w:val="00AA5D4E"/>
    <w:rsid w:val="00AA6A34"/>
    <w:rsid w:val="00AA709B"/>
    <w:rsid w:val="00AB7205"/>
    <w:rsid w:val="00AB731B"/>
    <w:rsid w:val="00AC4033"/>
    <w:rsid w:val="00AD1564"/>
    <w:rsid w:val="00AD2BAA"/>
    <w:rsid w:val="00AD32D1"/>
    <w:rsid w:val="00AD41F7"/>
    <w:rsid w:val="00AF0576"/>
    <w:rsid w:val="00AF267E"/>
    <w:rsid w:val="00AF427F"/>
    <w:rsid w:val="00AF4E04"/>
    <w:rsid w:val="00B04A6B"/>
    <w:rsid w:val="00B07859"/>
    <w:rsid w:val="00B07985"/>
    <w:rsid w:val="00B11E0A"/>
    <w:rsid w:val="00B13AEB"/>
    <w:rsid w:val="00B13B47"/>
    <w:rsid w:val="00B15569"/>
    <w:rsid w:val="00B15EB9"/>
    <w:rsid w:val="00B1784A"/>
    <w:rsid w:val="00B21210"/>
    <w:rsid w:val="00B26285"/>
    <w:rsid w:val="00B26A4E"/>
    <w:rsid w:val="00B31FE5"/>
    <w:rsid w:val="00B33417"/>
    <w:rsid w:val="00B34BF9"/>
    <w:rsid w:val="00B40F7A"/>
    <w:rsid w:val="00B41C1E"/>
    <w:rsid w:val="00B43FD7"/>
    <w:rsid w:val="00B5164E"/>
    <w:rsid w:val="00B531F7"/>
    <w:rsid w:val="00B64AE3"/>
    <w:rsid w:val="00B65DC1"/>
    <w:rsid w:val="00B70779"/>
    <w:rsid w:val="00B71755"/>
    <w:rsid w:val="00B7588E"/>
    <w:rsid w:val="00B762B3"/>
    <w:rsid w:val="00B771B3"/>
    <w:rsid w:val="00B812D5"/>
    <w:rsid w:val="00B83D99"/>
    <w:rsid w:val="00B8492E"/>
    <w:rsid w:val="00B85E0D"/>
    <w:rsid w:val="00B86278"/>
    <w:rsid w:val="00B86C00"/>
    <w:rsid w:val="00B90813"/>
    <w:rsid w:val="00B93AF2"/>
    <w:rsid w:val="00BA101E"/>
    <w:rsid w:val="00BA73DD"/>
    <w:rsid w:val="00BC36AE"/>
    <w:rsid w:val="00BC5434"/>
    <w:rsid w:val="00BC65D3"/>
    <w:rsid w:val="00BC7246"/>
    <w:rsid w:val="00BD1859"/>
    <w:rsid w:val="00BD735A"/>
    <w:rsid w:val="00BE2F49"/>
    <w:rsid w:val="00BE5DE5"/>
    <w:rsid w:val="00C03004"/>
    <w:rsid w:val="00C04127"/>
    <w:rsid w:val="00C04A9E"/>
    <w:rsid w:val="00C06245"/>
    <w:rsid w:val="00C0783E"/>
    <w:rsid w:val="00C07F0B"/>
    <w:rsid w:val="00C10A14"/>
    <w:rsid w:val="00C1176F"/>
    <w:rsid w:val="00C12961"/>
    <w:rsid w:val="00C1431A"/>
    <w:rsid w:val="00C161D6"/>
    <w:rsid w:val="00C167CE"/>
    <w:rsid w:val="00C169D0"/>
    <w:rsid w:val="00C16EFD"/>
    <w:rsid w:val="00C16FAE"/>
    <w:rsid w:val="00C26051"/>
    <w:rsid w:val="00C27B64"/>
    <w:rsid w:val="00C379BB"/>
    <w:rsid w:val="00C4164B"/>
    <w:rsid w:val="00C4709C"/>
    <w:rsid w:val="00C50226"/>
    <w:rsid w:val="00C51769"/>
    <w:rsid w:val="00C603EC"/>
    <w:rsid w:val="00C628B9"/>
    <w:rsid w:val="00C81E1C"/>
    <w:rsid w:val="00C82020"/>
    <w:rsid w:val="00C87525"/>
    <w:rsid w:val="00CA257D"/>
    <w:rsid w:val="00CA2A71"/>
    <w:rsid w:val="00CA3D67"/>
    <w:rsid w:val="00CA6996"/>
    <w:rsid w:val="00CB15BE"/>
    <w:rsid w:val="00CB1C7C"/>
    <w:rsid w:val="00CB310E"/>
    <w:rsid w:val="00CC0F99"/>
    <w:rsid w:val="00CC248E"/>
    <w:rsid w:val="00CC3305"/>
    <w:rsid w:val="00CC34CF"/>
    <w:rsid w:val="00CC4171"/>
    <w:rsid w:val="00CD0C84"/>
    <w:rsid w:val="00CD1FEF"/>
    <w:rsid w:val="00CD6D3C"/>
    <w:rsid w:val="00CE11A5"/>
    <w:rsid w:val="00CE2090"/>
    <w:rsid w:val="00CE4B11"/>
    <w:rsid w:val="00CE5415"/>
    <w:rsid w:val="00CE6EC1"/>
    <w:rsid w:val="00CF25A4"/>
    <w:rsid w:val="00CF2E45"/>
    <w:rsid w:val="00CF3963"/>
    <w:rsid w:val="00CF6804"/>
    <w:rsid w:val="00CF7DA3"/>
    <w:rsid w:val="00D01732"/>
    <w:rsid w:val="00D01BC5"/>
    <w:rsid w:val="00D05073"/>
    <w:rsid w:val="00D07D55"/>
    <w:rsid w:val="00D10E7F"/>
    <w:rsid w:val="00D13E37"/>
    <w:rsid w:val="00D17F69"/>
    <w:rsid w:val="00D22048"/>
    <w:rsid w:val="00D31C01"/>
    <w:rsid w:val="00D32255"/>
    <w:rsid w:val="00D351A9"/>
    <w:rsid w:val="00D41841"/>
    <w:rsid w:val="00D514E1"/>
    <w:rsid w:val="00D56C96"/>
    <w:rsid w:val="00D605D5"/>
    <w:rsid w:val="00D62183"/>
    <w:rsid w:val="00D66C35"/>
    <w:rsid w:val="00D66D86"/>
    <w:rsid w:val="00D71AAC"/>
    <w:rsid w:val="00D736A7"/>
    <w:rsid w:val="00D75D86"/>
    <w:rsid w:val="00D76B5B"/>
    <w:rsid w:val="00D76D91"/>
    <w:rsid w:val="00D8055A"/>
    <w:rsid w:val="00D830BE"/>
    <w:rsid w:val="00D840AC"/>
    <w:rsid w:val="00D845C9"/>
    <w:rsid w:val="00D87606"/>
    <w:rsid w:val="00D96785"/>
    <w:rsid w:val="00D97687"/>
    <w:rsid w:val="00DA093C"/>
    <w:rsid w:val="00DA296F"/>
    <w:rsid w:val="00DA7E6E"/>
    <w:rsid w:val="00DB34B5"/>
    <w:rsid w:val="00DB409E"/>
    <w:rsid w:val="00DC1A81"/>
    <w:rsid w:val="00DC7CEF"/>
    <w:rsid w:val="00DD3637"/>
    <w:rsid w:val="00DD43B9"/>
    <w:rsid w:val="00DD4676"/>
    <w:rsid w:val="00DD5519"/>
    <w:rsid w:val="00DE1E9D"/>
    <w:rsid w:val="00DE6E2C"/>
    <w:rsid w:val="00DF09DB"/>
    <w:rsid w:val="00DF1B0F"/>
    <w:rsid w:val="00DF310E"/>
    <w:rsid w:val="00DF7D10"/>
    <w:rsid w:val="00E00224"/>
    <w:rsid w:val="00E0282A"/>
    <w:rsid w:val="00E041E3"/>
    <w:rsid w:val="00E05315"/>
    <w:rsid w:val="00E07048"/>
    <w:rsid w:val="00E11BF9"/>
    <w:rsid w:val="00E13D0A"/>
    <w:rsid w:val="00E146EF"/>
    <w:rsid w:val="00E20FCD"/>
    <w:rsid w:val="00E21E36"/>
    <w:rsid w:val="00E233BC"/>
    <w:rsid w:val="00E35482"/>
    <w:rsid w:val="00E35E7C"/>
    <w:rsid w:val="00E4655A"/>
    <w:rsid w:val="00E478A9"/>
    <w:rsid w:val="00E47EA0"/>
    <w:rsid w:val="00E51BB3"/>
    <w:rsid w:val="00E52B06"/>
    <w:rsid w:val="00E5332F"/>
    <w:rsid w:val="00E538D8"/>
    <w:rsid w:val="00E542C3"/>
    <w:rsid w:val="00E60834"/>
    <w:rsid w:val="00E65149"/>
    <w:rsid w:val="00E67D74"/>
    <w:rsid w:val="00E71F8C"/>
    <w:rsid w:val="00E72542"/>
    <w:rsid w:val="00E75B5B"/>
    <w:rsid w:val="00E8478E"/>
    <w:rsid w:val="00E84C2C"/>
    <w:rsid w:val="00E8563D"/>
    <w:rsid w:val="00E87D20"/>
    <w:rsid w:val="00E934B5"/>
    <w:rsid w:val="00E934D1"/>
    <w:rsid w:val="00E95121"/>
    <w:rsid w:val="00E955CE"/>
    <w:rsid w:val="00E96307"/>
    <w:rsid w:val="00EA1CA8"/>
    <w:rsid w:val="00EA5DEB"/>
    <w:rsid w:val="00EB2CB4"/>
    <w:rsid w:val="00EB4EAD"/>
    <w:rsid w:val="00EB5072"/>
    <w:rsid w:val="00EB5C6D"/>
    <w:rsid w:val="00EC038B"/>
    <w:rsid w:val="00EC1871"/>
    <w:rsid w:val="00EC1C6E"/>
    <w:rsid w:val="00EC3AF0"/>
    <w:rsid w:val="00EC4D86"/>
    <w:rsid w:val="00ED0115"/>
    <w:rsid w:val="00ED47AC"/>
    <w:rsid w:val="00ED4885"/>
    <w:rsid w:val="00ED4A75"/>
    <w:rsid w:val="00ED4BB5"/>
    <w:rsid w:val="00ED4F22"/>
    <w:rsid w:val="00ED51DB"/>
    <w:rsid w:val="00EE69E8"/>
    <w:rsid w:val="00EE7C8B"/>
    <w:rsid w:val="00EF002D"/>
    <w:rsid w:val="00EF030C"/>
    <w:rsid w:val="00EF1E5C"/>
    <w:rsid w:val="00EF4A85"/>
    <w:rsid w:val="00EF765F"/>
    <w:rsid w:val="00F030A2"/>
    <w:rsid w:val="00F0326C"/>
    <w:rsid w:val="00F0532F"/>
    <w:rsid w:val="00F05BE5"/>
    <w:rsid w:val="00F1194E"/>
    <w:rsid w:val="00F12E6B"/>
    <w:rsid w:val="00F14DFD"/>
    <w:rsid w:val="00F276A8"/>
    <w:rsid w:val="00F31098"/>
    <w:rsid w:val="00F315AA"/>
    <w:rsid w:val="00F329FA"/>
    <w:rsid w:val="00F355F1"/>
    <w:rsid w:val="00F43775"/>
    <w:rsid w:val="00F43A2D"/>
    <w:rsid w:val="00F565E0"/>
    <w:rsid w:val="00F56EA5"/>
    <w:rsid w:val="00F820C7"/>
    <w:rsid w:val="00F82EEE"/>
    <w:rsid w:val="00F82F3F"/>
    <w:rsid w:val="00F873E1"/>
    <w:rsid w:val="00F95E19"/>
    <w:rsid w:val="00FA018F"/>
    <w:rsid w:val="00FC1EDF"/>
    <w:rsid w:val="00FC3D45"/>
    <w:rsid w:val="00FD00EF"/>
    <w:rsid w:val="00FD7B31"/>
    <w:rsid w:val="00FE33F2"/>
    <w:rsid w:val="00FE3DA3"/>
    <w:rsid w:val="00FF017A"/>
    <w:rsid w:val="00FF2C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A4DDF44"/>
  <w15:chartTrackingRefBased/>
  <w15:docId w15:val="{248D042E-C209-48DD-AFFE-7AA336706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 w:qFormat="1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 w:qFormat="1"/>
    <w:lsdException w:name="Medium Shading 2 Accent 1" w:uiPriority="99"/>
    <w:lsdException w:name="Medium List 1 Accent 1" w:uiPriority="99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99"/>
    <w:lsdException w:name="Medium Grid 1 Accent 1" w:uiPriority="99"/>
    <w:lsdException w:name="Medium Grid 2 Accent 1" w:uiPriority="99" w:qFormat="1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 w:qFormat="1"/>
    <w:lsdException w:name="Colorful Grid Accent 1" w:uiPriority="99" w:qFormat="1"/>
    <w:lsdException w:name="Light Shading Accent 2" w:uiPriority="99" w:qFormat="1"/>
    <w:lsdException w:name="Light List Accent 2" w:uiPriority="99"/>
    <w:lsdException w:name="Light Grid Accent 2" w:uiPriority="99"/>
    <w:lsdException w:name="Medium Shading 1 Accent 2" w:uiPriority="99" w:qFormat="1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 w:qFormat="1"/>
    <w:lsdException w:name="Medium Grid 2 Accent 2" w:uiPriority="99" w:qFormat="1"/>
    <w:lsdException w:name="Medium Grid 3 Accent 2" w:uiPriority="99" w:qFormat="1"/>
    <w:lsdException w:name="Dark List Accent 2" w:uiPriority="99"/>
    <w:lsdException w:name="Colorful Shading Accent 2" w:uiPriority="99"/>
    <w:lsdException w:name="Colorful List Accent 2" w:uiPriority="99" w:qFormat="1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 w:qFormat="1"/>
    <w:lsdException w:name="Medium Shading 1 Accent 3" w:uiPriority="99" w:qFormat="1"/>
    <w:lsdException w:name="Medium Shading 2 Accent 3" w:uiPriority="99" w:qFormat="1"/>
    <w:lsdException w:name="Medium List 1 Accent 3" w:uiPriority="99"/>
    <w:lsdException w:name="Medium List 2 Accent 3" w:uiPriority="99"/>
    <w:lsdException w:name="Medium Grid 1 Accent 3" w:uiPriority="1" w:qFormat="1"/>
    <w:lsdException w:name="Medium Grid 2 Accent 3" w:uiPriority="60"/>
    <w:lsdException w:name="Medium Grid 3 Accent 3" w:uiPriority="61"/>
    <w:lsdException w:name="Dark List Accent 3" w:uiPriority="62"/>
    <w:lsdException w:name="Colorful Shading Accent 3" w:uiPriority="63" w:qFormat="1"/>
    <w:lsdException w:name="Colorful List Accent 3" w:uiPriority="64" w:qFormat="1"/>
    <w:lsdException w:name="Colorful Grid Accent 3" w:uiPriority="65" w:qFormat="1"/>
    <w:lsdException w:name="Light Shading Accent 4" w:uiPriority="66"/>
    <w:lsdException w:name="Light List Accent 4" w:uiPriority="67"/>
    <w:lsdException w:name="Light Grid Accent 4" w:uiPriority="68"/>
    <w:lsdException w:name="Medium Shading 1 Accent 4" w:uiPriority="69"/>
    <w:lsdException w:name="Medium Shading 2 Accent 4" w:uiPriority="70"/>
    <w:lsdException w:name="Medium List 1 Accent 4" w:uiPriority="71"/>
    <w:lsdException w:name="Medium List 2 Accent 4" w:uiPriority="72" w:qFormat="1"/>
    <w:lsdException w:name="Medium Grid 1 Accent 4" w:uiPriority="73" w:qFormat="1"/>
    <w:lsdException w:name="Medium Grid 2 Accent 4" w:uiPriority="60" w:qFormat="1"/>
    <w:lsdException w:name="Medium Grid 3 Accent 4" w:uiPriority="61"/>
    <w:lsdException w:name="Dark List Accent 4" w:uiPriority="62"/>
    <w:lsdException w:name="Colorful Shading Accent 4" w:uiPriority="63"/>
    <w:lsdException w:name="Colorful List Accent 4" w:uiPriority="64"/>
    <w:lsdException w:name="Colorful Grid Accent 4" w:uiPriority="65"/>
    <w:lsdException w:name="Light Shading Accent 5" w:uiPriority="99"/>
    <w:lsdException w:name="Light List Accent 5" w:uiPriority="34" w:qFormat="1"/>
    <w:lsdException w:name="Light Grid Accent 5" w:uiPriority="29" w:qFormat="1"/>
    <w:lsdException w:name="Medium Shading 1 Accent 5" w:uiPriority="30" w:qFormat="1"/>
    <w:lsdException w:name="Medium Shading 2 Accent 5" w:uiPriority="66"/>
    <w:lsdException w:name="Medium List 1 Accent 5" w:uiPriority="67"/>
    <w:lsdException w:name="Medium List 2 Accent 5" w:uiPriority="68"/>
    <w:lsdException w:name="Medium Grid 1 Accent 5" w:uiPriority="69"/>
    <w:lsdException w:name="Medium Grid 2 Accent 5" w:uiPriority="70"/>
    <w:lsdException w:name="Medium Grid 3 Accent 5" w:uiPriority="71"/>
    <w:lsdException w:name="Dark List Accent 5" w:uiPriority="72"/>
    <w:lsdException w:name="Colorful Shading Accent 5" w:uiPriority="73"/>
    <w:lsdException w:name="Colorful List Accent 5" w:uiPriority="60"/>
    <w:lsdException w:name="Colorful Grid Accent 5" w:uiPriority="61"/>
    <w:lsdException w:name="Light Shading Accent 6" w:uiPriority="62"/>
    <w:lsdException w:name="Light List Accent 6" w:uiPriority="63"/>
    <w:lsdException w:name="Light Grid Accent 6" w:uiPriority="64"/>
    <w:lsdException w:name="Medium Shading 1 Accent 6" w:uiPriority="65"/>
    <w:lsdException w:name="Medium Shading 2 Accent 6" w:uiPriority="66"/>
    <w:lsdException w:name="Medium List 1 Accent 6" w:uiPriority="67"/>
    <w:lsdException w:name="Medium List 2 Accent 6" w:uiPriority="68"/>
    <w:lsdException w:name="Medium Grid 1 Accent 6" w:uiPriority="69"/>
    <w:lsdException w:name="Medium Grid 2 Accent 6" w:uiPriority="70"/>
    <w:lsdException w:name="Medium Grid 3 Accent 6" w:uiPriority="71"/>
    <w:lsdException w:name="Dark List Accent 6" w:uiPriority="72"/>
    <w:lsdException w:name="Colorful Shading Accent 6" w:uiPriority="73"/>
    <w:lsdException w:name="Colorful List Accent 6" w:uiPriority="60"/>
    <w:lsdException w:name="Colorful Grid Accent 6" w:uiPriority="61"/>
    <w:lsdException w:name="Subtle Emphasis" w:uiPriority="62" w:qFormat="1"/>
    <w:lsdException w:name="Intense Emphasis" w:uiPriority="63" w:qFormat="1"/>
    <w:lsdException w:name="Subtle Reference" w:uiPriority="64" w:qFormat="1"/>
    <w:lsdException w:name="Intense Reference" w:uiPriority="65" w:qFormat="1"/>
    <w:lsdException w:name="Book Title" w:uiPriority="66" w:qFormat="1"/>
    <w:lsdException w:name="Bibliography" w:uiPriority="67"/>
    <w:lsdException w:name="TOC Heading" w:semiHidden="1" w:uiPriority="68" w:unhideWhenUsed="1" w:qFormat="1"/>
    <w:lsdException w:name="Plain Table 1" w:uiPriority="69"/>
    <w:lsdException w:name="Plain Table 2" w:uiPriority="70"/>
    <w:lsdException w:name="Plain Table 3" w:uiPriority="71" w:qFormat="1"/>
    <w:lsdException w:name="Plain Table 4" w:uiPriority="72" w:qFormat="1"/>
    <w:lsdException w:name="Plain Table 5" w:uiPriority="73" w:qFormat="1"/>
    <w:lsdException w:name="Grid Table Light" w:uiPriority="60" w:qFormat="1"/>
    <w:lsdException w:name="Grid Table 1 Light" w:uiPriority="61" w:qFormat="1"/>
    <w:lsdException w:name="Grid Table 2" w:uiPriority="62"/>
    <w:lsdException w:name="Grid Table 3" w:uiPriority="63" w:qFormat="1"/>
    <w:lsdException w:name="Grid Table 4" w:uiPriority="64"/>
    <w:lsdException w:name="Grid Table 5 Dark" w:uiPriority="65"/>
    <w:lsdException w:name="Grid Table 6 Colorful" w:uiPriority="66" w:qFormat="1"/>
    <w:lsdException w:name="Grid Table 7 Colorful" w:uiPriority="67" w:qFormat="1"/>
    <w:lsdException w:name="Grid Table 1 Light Accent 1" w:uiPriority="68" w:qFormat="1"/>
    <w:lsdException w:name="Grid Table 2 Accent 1" w:uiPriority="69" w:qFormat="1"/>
    <w:lsdException w:name="Grid Table 3 Accent 1" w:uiPriority="70" w:qFormat="1"/>
    <w:lsdException w:name="Grid Table 4 Accent 1" w:uiPriority="71"/>
    <w:lsdException w:name="Grid Table 5 Dark Accent 1" w:uiPriority="72" w:qFormat="1"/>
    <w:lsdException w:name="Grid Table 6 Colorful Accent 1" w:uiPriority="73"/>
    <w:lsdException w:name="Grid Table 7 Colorful Accent 1" w:uiPriority="60"/>
    <w:lsdException w:name="Grid Table 1 Light Accent 2" w:uiPriority="61" w:qFormat="1"/>
    <w:lsdException w:name="Grid Table 2 Accent 2" w:uiPriority="62" w:qFormat="1"/>
    <w:lsdException w:name="Grid Table 3 Accent 2" w:uiPriority="63" w:qFormat="1"/>
    <w:lsdException w:name="Grid Table 4 Accent 2" w:uiPriority="64" w:qFormat="1"/>
    <w:lsdException w:name="Grid Table 5 Dark Accent 2" w:uiPriority="65" w:qFormat="1"/>
    <w:lsdException w:name="Grid Table 6 Colorful Accent 2" w:uiPriority="66"/>
    <w:lsdException w:name="Grid Table 7 Colorful Accent 2" w:uiPriority="67" w:qFormat="1"/>
    <w:lsdException w:name="Grid Table 1 Light Accent 3" w:uiPriority="68"/>
    <w:lsdException w:name="Grid Table 2 Accent 3" w:uiPriority="69"/>
    <w:lsdException w:name="Grid Table 3 Accent 3" w:uiPriority="70" w:qFormat="1"/>
    <w:lsdException w:name="Grid Table 4 Accent 3" w:uiPriority="71" w:qFormat="1"/>
    <w:lsdException w:name="Grid Table 5 Dark Accent 3" w:uiPriority="72" w:qFormat="1"/>
    <w:lsdException w:name="Grid Table 6 Colorful Accent 3" w:uiPriority="73" w:qFormat="1"/>
    <w:lsdException w:name="Grid Table 7 Colorful Accent 3" w:uiPriority="60" w:qFormat="1"/>
    <w:lsdException w:name="Grid Table 1 Light Accent 4" w:uiPriority="61"/>
    <w:lsdException w:name="Grid Table 2 Accent 4" w:uiPriority="62" w:qFormat="1"/>
    <w:lsdException w:name="Grid Table 3 Accent 4" w:uiPriority="63"/>
    <w:lsdException w:name="Grid Table 4 Accent 4" w:uiPriority="64"/>
    <w:lsdException w:name="Grid Table 5 Dark Accent 4" w:uiPriority="65" w:qFormat="1"/>
    <w:lsdException w:name="Grid Table 6 Colorful Accent 4" w:uiPriority="66" w:qFormat="1"/>
    <w:lsdException w:name="Grid Table 7 Colorful Accent 4" w:uiPriority="67" w:qFormat="1"/>
    <w:lsdException w:name="Grid Table 1 Light Accent 5" w:uiPriority="68" w:qFormat="1"/>
    <w:lsdException w:name="Grid Table 2 Accent 5" w:uiPriority="69" w:qFormat="1"/>
    <w:lsdException w:name="Grid Table 3 Accent 5" w:uiPriority="70"/>
    <w:lsdException w:name="Grid Table 4 Accent 5" w:uiPriority="71" w:qFormat="1"/>
    <w:lsdException w:name="Grid Table 5 Dark Accent 5" w:uiPriority="72"/>
    <w:lsdException w:name="Grid Table 6 Colorful Accent 5" w:uiPriority="73"/>
    <w:lsdException w:name="Grid Table 7 Colorful Accent 5" w:uiPriority="19" w:qFormat="1"/>
    <w:lsdException w:name="Grid Table 1 Light Accent 6" w:uiPriority="21" w:qFormat="1"/>
    <w:lsdException w:name="Grid Table 2 Accent 6" w:uiPriority="31" w:qFormat="1"/>
    <w:lsdException w:name="Grid Table 3 Accent 6" w:uiPriority="32" w:qFormat="1"/>
    <w:lsdException w:name="Grid Table 4 Accent 6" w:uiPriority="33" w:qFormat="1"/>
    <w:lsdException w:name="Grid Table 5 Dark Accent 6" w:uiPriority="37"/>
    <w:lsdException w:name="Grid Table 6 Colorful Accent 6" w:uiPriority="39" w:qFormat="1"/>
    <w:lsdException w:name="Grid Table 7 Colorful Accent 6" w:uiPriority="41"/>
    <w:lsdException w:name="List Table 1 Light" w:uiPriority="42"/>
    <w:lsdException w:name="List Table 2" w:uiPriority="43"/>
    <w:lsdException w:name="List Table 3" w:uiPriority="44"/>
    <w:lsdException w:name="List Table 4" w:uiPriority="45"/>
    <w:lsdException w:name="List Table 5 Dark" w:uiPriority="40"/>
    <w:lsdException w:name="List Table 6 Colorful" w:uiPriority="46"/>
    <w:lsdException w:name="List Table 7 Colorful" w:uiPriority="47"/>
    <w:lsdException w:name="List Table 1 Light Accent 1" w:uiPriority="48"/>
    <w:lsdException w:name="List Table 2 Accent 1" w:uiPriority="49"/>
    <w:lsdException w:name="List Table 3 Accent 1" w:uiPriority="50"/>
    <w:lsdException w:name="List Table 4 Accent 1" w:uiPriority="51"/>
    <w:lsdException w:name="List Table 5 Dark Accent 1" w:uiPriority="52"/>
    <w:lsdException w:name="List Table 6 Colorful Accent 1" w:uiPriority="46"/>
    <w:lsdException w:name="List Table 7 Colorful Accent 1" w:uiPriority="47"/>
    <w:lsdException w:name="List Table 1 Light Accent 2" w:uiPriority="48"/>
    <w:lsdException w:name="List Table 2 Accent 2" w:uiPriority="49"/>
    <w:lsdException w:name="List Table 3 Accent 2" w:uiPriority="50"/>
    <w:lsdException w:name="List Table 4 Accent 2" w:uiPriority="51"/>
    <w:lsdException w:name="List Table 5 Dark Accent 2" w:uiPriority="52"/>
    <w:lsdException w:name="List Table 6 Colorful Accent 2" w:uiPriority="46"/>
    <w:lsdException w:name="List Table 7 Colorful Accent 2" w:uiPriority="47"/>
    <w:lsdException w:name="List Table 1 Light Accent 3" w:uiPriority="48"/>
    <w:lsdException w:name="List Table 2 Accent 3" w:uiPriority="49"/>
    <w:lsdException w:name="List Table 3 Accent 3" w:uiPriority="50"/>
    <w:lsdException w:name="List Table 4 Accent 3" w:uiPriority="51"/>
    <w:lsdException w:name="List Table 5 Dark Accent 3" w:uiPriority="52"/>
    <w:lsdException w:name="List Table 6 Colorful Accent 3" w:uiPriority="46"/>
    <w:lsdException w:name="List Table 7 Colorful Accent 3" w:uiPriority="47"/>
    <w:lsdException w:name="List Table 1 Light Accent 4" w:uiPriority="48"/>
    <w:lsdException w:name="List Table 2 Accent 4" w:uiPriority="49"/>
    <w:lsdException w:name="List Table 3 Accent 4" w:uiPriority="50"/>
    <w:lsdException w:name="List Table 4 Accent 4" w:uiPriority="51"/>
    <w:lsdException w:name="List Table 5 Dark Accent 4" w:uiPriority="52"/>
    <w:lsdException w:name="List Table 6 Colorful Accent 4" w:uiPriority="46"/>
    <w:lsdException w:name="List Table 7 Colorful Accent 4" w:uiPriority="47"/>
    <w:lsdException w:name="List Table 1 Light Accent 5" w:uiPriority="48"/>
    <w:lsdException w:name="List Table 2 Accent 5" w:uiPriority="49"/>
    <w:lsdException w:name="List Table 3 Accent 5" w:uiPriority="50"/>
    <w:lsdException w:name="List Table 4 Accent 5" w:uiPriority="51"/>
    <w:lsdException w:name="List Table 5 Dark Accent 5" w:uiPriority="52"/>
    <w:lsdException w:name="List Table 6 Colorful Accent 5" w:uiPriority="46"/>
    <w:lsdException w:name="List Table 7 Colorful Accent 5" w:uiPriority="47"/>
    <w:lsdException w:name="List Table 1 Light Accent 6" w:uiPriority="48"/>
    <w:lsdException w:name="List Table 2 Accent 6" w:uiPriority="49"/>
    <w:lsdException w:name="List Table 3 Accent 6" w:uiPriority="50"/>
    <w:lsdException w:name="List Table 4 Accent 6" w:uiPriority="51"/>
    <w:lsdException w:name="List Table 5 Dark Accent 6" w:uiPriority="52"/>
    <w:lsdException w:name="List Table 6 Colorful Accent 6" w:uiPriority="46"/>
    <w:lsdException w:name="List Table 7 Colorful Accent 6" w:uiPriority="47"/>
  </w:latentStyles>
  <w:style w:type="paragraph" w:default="1" w:styleId="Normal">
    <w:name w:val="Normal"/>
    <w:qFormat/>
    <w:rsid w:val="001501E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53C1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853C1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E17A8"/>
  </w:style>
  <w:style w:type="paragraph" w:customStyle="1" w:styleId="LightList-Accent51">
    <w:name w:val="Light List - Accent 51"/>
    <w:basedOn w:val="Normal"/>
    <w:uiPriority w:val="34"/>
    <w:qFormat/>
    <w:rsid w:val="00A11AA2"/>
    <w:pPr>
      <w:ind w:left="720"/>
      <w:contextualSpacing/>
    </w:pPr>
  </w:style>
  <w:style w:type="table" w:styleId="TableGrid">
    <w:name w:val="Table Grid"/>
    <w:basedOn w:val="TableNormal"/>
    <w:rsid w:val="004447B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FooterChar">
    <w:name w:val="Footer Char"/>
    <w:link w:val="Footer"/>
    <w:rsid w:val="00AD41F7"/>
    <w:rPr>
      <w:sz w:val="24"/>
      <w:szCs w:val="24"/>
    </w:rPr>
  </w:style>
  <w:style w:type="paragraph" w:styleId="BalloonText">
    <w:name w:val="Balloon Text"/>
    <w:basedOn w:val="Normal"/>
    <w:link w:val="BalloonTextChar"/>
    <w:rsid w:val="007C52B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7C52B8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4C3C98"/>
    <w:pPr>
      <w:spacing w:before="100" w:beforeAutospacing="1" w:after="100" w:afterAutospacing="1"/>
    </w:pPr>
  </w:style>
  <w:style w:type="character" w:styleId="Hyperlink">
    <w:name w:val="Hyperlink"/>
    <w:rsid w:val="00A95ACB"/>
    <w:rPr>
      <w:color w:val="0563C1"/>
      <w:u w:val="single"/>
    </w:rPr>
  </w:style>
  <w:style w:type="paragraph" w:styleId="ListParagraph">
    <w:name w:val="List Paragraph"/>
    <w:basedOn w:val="Normal"/>
    <w:uiPriority w:val="99"/>
    <w:qFormat/>
    <w:rsid w:val="00A36220"/>
    <w:pPr>
      <w:ind w:left="720"/>
    </w:pPr>
  </w:style>
  <w:style w:type="paragraph" w:styleId="Caption">
    <w:name w:val="caption"/>
    <w:basedOn w:val="Normal"/>
    <w:next w:val="Normal"/>
    <w:autoRedefine/>
    <w:unhideWhenUsed/>
    <w:qFormat/>
    <w:rsid w:val="00B83D99"/>
    <w:pPr>
      <w:spacing w:after="200"/>
      <w:jc w:val="center"/>
    </w:pPr>
    <w:rPr>
      <w:iCs/>
      <w:sz w:val="22"/>
      <w:szCs w:val="18"/>
    </w:rPr>
  </w:style>
  <w:style w:type="character" w:styleId="Strong">
    <w:name w:val="Strong"/>
    <w:uiPriority w:val="22"/>
    <w:qFormat/>
    <w:rsid w:val="0072623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611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7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8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9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2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5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86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2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45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9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90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7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56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9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0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1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5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3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7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microsoft.com/office/2007/relationships/hdphoto" Target="media/hdphoto1.wdp"/><Relationship Id="rId18" Type="http://schemas.openxmlformats.org/officeDocument/2006/relationships/image" Target="media/image6.png"/><Relationship Id="rId26" Type="http://schemas.openxmlformats.org/officeDocument/2006/relationships/image" Target="media/image12.png"/><Relationship Id="rId39" Type="http://schemas.openxmlformats.org/officeDocument/2006/relationships/image" Target="media/image23.png"/><Relationship Id="rId21" Type="http://schemas.microsoft.com/office/2007/relationships/hdphoto" Target="media/hdphoto5.wdp"/><Relationship Id="rId34" Type="http://schemas.openxmlformats.org/officeDocument/2006/relationships/image" Target="media/image20.png"/><Relationship Id="rId42" Type="http://schemas.openxmlformats.org/officeDocument/2006/relationships/image" Target="media/image25.png"/><Relationship Id="rId47" Type="http://schemas.openxmlformats.org/officeDocument/2006/relationships/image" Target="media/image28.png"/><Relationship Id="rId50" Type="http://schemas.openxmlformats.org/officeDocument/2006/relationships/image" Target="media/image30.png"/><Relationship Id="rId55" Type="http://schemas.openxmlformats.org/officeDocument/2006/relationships/image" Target="media/image34.png"/><Relationship Id="rId63" Type="http://schemas.openxmlformats.org/officeDocument/2006/relationships/image" Target="media/image38.png"/><Relationship Id="rId68" Type="http://schemas.openxmlformats.org/officeDocument/2006/relationships/image" Target="media/image41.png"/><Relationship Id="rId76" Type="http://schemas.openxmlformats.org/officeDocument/2006/relationships/image" Target="media/image49.png"/><Relationship Id="rId84" Type="http://schemas.openxmlformats.org/officeDocument/2006/relationships/image" Target="media/image57.png"/><Relationship Id="rId89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image" Target="media/image44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9" Type="http://schemas.openxmlformats.org/officeDocument/2006/relationships/image" Target="media/image15.png"/><Relationship Id="rId11" Type="http://schemas.openxmlformats.org/officeDocument/2006/relationships/image" Target="media/image2.png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37" Type="http://schemas.microsoft.com/office/2007/relationships/hdphoto" Target="media/hdphoto7.wdp"/><Relationship Id="rId40" Type="http://schemas.microsoft.com/office/2007/relationships/hdphoto" Target="media/hdphoto8.wdp"/><Relationship Id="rId45" Type="http://schemas.openxmlformats.org/officeDocument/2006/relationships/image" Target="media/image27.png"/><Relationship Id="rId53" Type="http://schemas.microsoft.com/office/2007/relationships/hdphoto" Target="media/hdphoto12.wdp"/><Relationship Id="rId58" Type="http://schemas.microsoft.com/office/2007/relationships/hdphoto" Target="media/hdphoto14.wdp"/><Relationship Id="rId66" Type="http://schemas.microsoft.com/office/2007/relationships/hdphoto" Target="media/hdphoto18.wdp"/><Relationship Id="rId74" Type="http://schemas.openxmlformats.org/officeDocument/2006/relationships/image" Target="media/image47.png"/><Relationship Id="rId79" Type="http://schemas.openxmlformats.org/officeDocument/2006/relationships/image" Target="media/image52.png"/><Relationship Id="rId87" Type="http://schemas.microsoft.com/office/2007/relationships/hdphoto" Target="media/hdphoto20.wdp"/><Relationship Id="rId5" Type="http://schemas.openxmlformats.org/officeDocument/2006/relationships/webSettings" Target="webSettings.xml"/><Relationship Id="rId61" Type="http://schemas.openxmlformats.org/officeDocument/2006/relationships/image" Target="media/image37.png"/><Relationship Id="rId82" Type="http://schemas.openxmlformats.org/officeDocument/2006/relationships/image" Target="media/image55.png"/><Relationship Id="rId19" Type="http://schemas.microsoft.com/office/2007/relationships/hdphoto" Target="media/hdphoto4.wdp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tK9St35jATA&amp;list=PLmLQnr2Fjat0MuBkXBFg-Er58PTokj-r2&amp;index=2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microsoft.com/office/2007/relationships/hdphoto" Target="media/hdphoto6.wdp"/><Relationship Id="rId43" Type="http://schemas.microsoft.com/office/2007/relationships/hdphoto" Target="media/hdphoto9.wdp"/><Relationship Id="rId48" Type="http://schemas.microsoft.com/office/2007/relationships/hdphoto" Target="media/hdphoto11.wdp"/><Relationship Id="rId56" Type="http://schemas.microsoft.com/office/2007/relationships/hdphoto" Target="media/hdphoto13.wdp"/><Relationship Id="rId64" Type="http://schemas.microsoft.com/office/2007/relationships/hdphoto" Target="media/hdphoto17.wdp"/><Relationship Id="rId69" Type="http://schemas.openxmlformats.org/officeDocument/2006/relationships/image" Target="media/image42.png"/><Relationship Id="rId77" Type="http://schemas.openxmlformats.org/officeDocument/2006/relationships/image" Target="media/image50.png"/><Relationship Id="rId8" Type="http://schemas.openxmlformats.org/officeDocument/2006/relationships/footer" Target="footer1.xml"/><Relationship Id="rId51" Type="http://schemas.openxmlformats.org/officeDocument/2006/relationships/image" Target="media/image31.png"/><Relationship Id="rId72" Type="http://schemas.openxmlformats.org/officeDocument/2006/relationships/image" Target="media/image45.png"/><Relationship Id="rId80" Type="http://schemas.openxmlformats.org/officeDocument/2006/relationships/image" Target="media/image53.png"/><Relationship Id="rId85" Type="http://schemas.microsoft.com/office/2007/relationships/hdphoto" Target="media/hdphoto19.wdp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microsoft.com/office/2007/relationships/hdphoto" Target="media/hdphoto3.wdp"/><Relationship Id="rId25" Type="http://schemas.openxmlformats.org/officeDocument/2006/relationships/image" Target="media/image11.png"/><Relationship Id="rId33" Type="http://schemas.openxmlformats.org/officeDocument/2006/relationships/image" Target="media/image19.png"/><Relationship Id="rId38" Type="http://schemas.openxmlformats.org/officeDocument/2006/relationships/image" Target="media/image22.png"/><Relationship Id="rId46" Type="http://schemas.microsoft.com/office/2007/relationships/hdphoto" Target="media/hdphoto10.wdp"/><Relationship Id="rId59" Type="http://schemas.openxmlformats.org/officeDocument/2006/relationships/image" Target="media/image36.png"/><Relationship Id="rId67" Type="http://schemas.openxmlformats.org/officeDocument/2006/relationships/image" Target="media/image40.png"/><Relationship Id="rId20" Type="http://schemas.openxmlformats.org/officeDocument/2006/relationships/image" Target="media/image7.png"/><Relationship Id="rId41" Type="http://schemas.openxmlformats.org/officeDocument/2006/relationships/image" Target="media/image24.png"/><Relationship Id="rId54" Type="http://schemas.openxmlformats.org/officeDocument/2006/relationships/image" Target="media/image33.png"/><Relationship Id="rId62" Type="http://schemas.microsoft.com/office/2007/relationships/hdphoto" Target="media/hdphoto16.wdp"/><Relationship Id="rId70" Type="http://schemas.openxmlformats.org/officeDocument/2006/relationships/image" Target="media/image43.png"/><Relationship Id="rId75" Type="http://schemas.openxmlformats.org/officeDocument/2006/relationships/image" Target="media/image48.png"/><Relationship Id="rId83" Type="http://schemas.openxmlformats.org/officeDocument/2006/relationships/image" Target="media/image56.png"/><Relationship Id="rId88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microsoft.com/office/2007/relationships/hdphoto" Target="media/hdphoto2.wdp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image" Target="media/image21.png"/><Relationship Id="rId49" Type="http://schemas.openxmlformats.org/officeDocument/2006/relationships/image" Target="media/image29.png"/><Relationship Id="rId57" Type="http://schemas.openxmlformats.org/officeDocument/2006/relationships/image" Target="media/image35.png"/><Relationship Id="rId10" Type="http://schemas.openxmlformats.org/officeDocument/2006/relationships/image" Target="media/image1.png"/><Relationship Id="rId31" Type="http://schemas.openxmlformats.org/officeDocument/2006/relationships/image" Target="media/image17.png"/><Relationship Id="rId44" Type="http://schemas.openxmlformats.org/officeDocument/2006/relationships/image" Target="media/image26.png"/><Relationship Id="rId52" Type="http://schemas.openxmlformats.org/officeDocument/2006/relationships/image" Target="media/image32.png"/><Relationship Id="rId60" Type="http://schemas.microsoft.com/office/2007/relationships/hdphoto" Target="media/hdphoto15.wdp"/><Relationship Id="rId65" Type="http://schemas.openxmlformats.org/officeDocument/2006/relationships/image" Target="media/image39.png"/><Relationship Id="rId73" Type="http://schemas.openxmlformats.org/officeDocument/2006/relationships/image" Target="media/image46.png"/><Relationship Id="rId78" Type="http://schemas.openxmlformats.org/officeDocument/2006/relationships/image" Target="media/image51.png"/><Relationship Id="rId81" Type="http://schemas.openxmlformats.org/officeDocument/2006/relationships/image" Target="media/image54.png"/><Relationship Id="rId86" Type="http://schemas.openxmlformats.org/officeDocument/2006/relationships/image" Target="media/image5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7E71AD-2117-4574-9567-7FB5CEF75F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9</TotalTime>
  <Pages>30</Pages>
  <Words>814</Words>
  <Characters>464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 minh</vt:lpstr>
    </vt:vector>
  </TitlesOfParts>
  <Company>Wesmosis@Yahoo.Dk</Company>
  <LinksUpToDate>false</LinksUpToDate>
  <CharactersWithSpaces>5449</CharactersWithSpaces>
  <SharedDoc>false</SharedDoc>
  <HLinks>
    <vt:vector size="6" baseType="variant">
      <vt:variant>
        <vt:i4>2359328</vt:i4>
      </vt:variant>
      <vt:variant>
        <vt:i4>0</vt:i4>
      </vt:variant>
      <vt:variant>
        <vt:i4>0</vt:i4>
      </vt:variant>
      <vt:variant>
        <vt:i4>5</vt:i4>
      </vt:variant>
      <vt:variant>
        <vt:lpwstr>https://www.youtube.com/watch?v=tK9St35jATA&amp;list=PLmLQnr2Fjat0MuBkXBFg-Er58PTokj-r2&amp;index=2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 minh</dc:title>
  <dc:subject/>
  <dc:creator>Le Minh</dc:creator>
  <cp:keywords/>
  <cp:lastModifiedBy>Lenovo</cp:lastModifiedBy>
  <cp:revision>11</cp:revision>
  <cp:lastPrinted>2025-03-18T16:38:00Z</cp:lastPrinted>
  <dcterms:created xsi:type="dcterms:W3CDTF">2025-03-14T05:57:00Z</dcterms:created>
  <dcterms:modified xsi:type="dcterms:W3CDTF">2025-03-18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b9b464d2f2ed8df6ffbfcb3ba3a49d577902cdacfa24948446db7499115a626</vt:lpwstr>
  </property>
</Properties>
</file>